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page" w:tblpX="7258" w:tblpY="1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2160"/>
      </w:tblGrid>
      <w:tr w:rsidR="00464C00" w:rsidRPr="00343764" w14:paraId="263FA07C" w14:textId="77777777" w:rsidTr="005F484A">
        <w:trPr>
          <w:trHeight w:val="351"/>
        </w:trPr>
        <w:tc>
          <w:tcPr>
            <w:tcW w:w="3969" w:type="dxa"/>
            <w:gridSpan w:val="2"/>
            <w:vAlign w:val="center"/>
          </w:tcPr>
          <w:p w14:paraId="44E87E3C" w14:textId="77777777" w:rsidR="00464C00" w:rsidRPr="00343764" w:rsidRDefault="00464C00" w:rsidP="00686CA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U Individual (RUI)</w:t>
            </w:r>
          </w:p>
        </w:tc>
      </w:tr>
      <w:tr w:rsidR="00464C00" w:rsidRPr="00343764" w14:paraId="573F8F90" w14:textId="77777777" w:rsidTr="005F484A">
        <w:trPr>
          <w:trHeight w:val="432"/>
        </w:trPr>
        <w:tc>
          <w:tcPr>
            <w:tcW w:w="1809" w:type="dxa"/>
            <w:vAlign w:val="center"/>
          </w:tcPr>
          <w:p w14:paraId="71FC82F8" w14:textId="77777777" w:rsidR="00464C00" w:rsidRPr="00343764" w:rsidRDefault="00464C00" w:rsidP="005F484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764"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="006D2B92">
              <w:rPr>
                <w:rFonts w:ascii="Arial" w:hAnsi="Arial" w:cs="Arial"/>
                <w:b/>
                <w:sz w:val="20"/>
                <w:szCs w:val="20"/>
              </w:rPr>
              <w:t>ILE</w:t>
            </w:r>
            <w:r w:rsidRPr="00343764">
              <w:rPr>
                <w:rFonts w:ascii="Arial" w:hAnsi="Arial" w:cs="Arial"/>
                <w:b/>
                <w:sz w:val="20"/>
                <w:szCs w:val="20"/>
              </w:rPr>
              <w:t xml:space="preserve"> REF.</w:t>
            </w:r>
          </w:p>
        </w:tc>
        <w:tc>
          <w:tcPr>
            <w:tcW w:w="2160" w:type="dxa"/>
            <w:vAlign w:val="center"/>
          </w:tcPr>
          <w:p w14:paraId="7F3960B2" w14:textId="77777777" w:rsidR="00464C00" w:rsidRPr="00343764" w:rsidRDefault="00464C00" w:rsidP="005F484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4C00" w:rsidRPr="00343764" w14:paraId="18741D21" w14:textId="77777777" w:rsidTr="005F484A">
        <w:trPr>
          <w:trHeight w:val="432"/>
        </w:trPr>
        <w:tc>
          <w:tcPr>
            <w:tcW w:w="1809" w:type="dxa"/>
            <w:vAlign w:val="center"/>
          </w:tcPr>
          <w:p w14:paraId="3C736DBD" w14:textId="77777777" w:rsidR="00464C00" w:rsidRPr="00343764" w:rsidRDefault="00464C00" w:rsidP="005F484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764">
              <w:rPr>
                <w:rFonts w:ascii="Arial" w:hAnsi="Arial" w:cs="Arial"/>
                <w:b/>
                <w:sz w:val="20"/>
                <w:szCs w:val="20"/>
              </w:rPr>
              <w:t>PROJECT CODE</w:t>
            </w:r>
          </w:p>
        </w:tc>
        <w:tc>
          <w:tcPr>
            <w:tcW w:w="2160" w:type="dxa"/>
            <w:vAlign w:val="center"/>
          </w:tcPr>
          <w:p w14:paraId="3345D11D" w14:textId="77777777" w:rsidR="00464C00" w:rsidRPr="00343764" w:rsidRDefault="00464C00" w:rsidP="005F484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98E3B6D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22"/>
          <w:szCs w:val="22"/>
        </w:rPr>
      </w:pPr>
    </w:p>
    <w:p w14:paraId="208AA688" w14:textId="77777777" w:rsidR="00464C00" w:rsidRDefault="00464C00" w:rsidP="000802AF">
      <w:pPr>
        <w:ind w:left="-142"/>
        <w:rPr>
          <w:rFonts w:ascii="Book Antiqua" w:hAnsi="Book Antiqua"/>
          <w:i/>
          <w:color w:val="31849B"/>
          <w:sz w:val="22"/>
          <w:szCs w:val="22"/>
        </w:rPr>
      </w:pPr>
    </w:p>
    <w:p w14:paraId="02237265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22"/>
          <w:szCs w:val="22"/>
        </w:rPr>
      </w:pPr>
    </w:p>
    <w:p w14:paraId="24E84F01" w14:textId="77777777" w:rsidR="002070B3" w:rsidRDefault="002070B3" w:rsidP="005F484A">
      <w:pPr>
        <w:ind w:left="-142" w:right="-291"/>
        <w:rPr>
          <w:rFonts w:ascii="Book Antiqua" w:hAnsi="Book Antiqua"/>
          <w:i/>
          <w:color w:val="31849B"/>
          <w:sz w:val="22"/>
          <w:szCs w:val="22"/>
        </w:rPr>
      </w:pPr>
    </w:p>
    <w:p w14:paraId="7F2BA9AF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22"/>
          <w:szCs w:val="22"/>
        </w:rPr>
      </w:pPr>
    </w:p>
    <w:p w14:paraId="4919AAFD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10"/>
          <w:szCs w:val="10"/>
        </w:rPr>
      </w:pPr>
    </w:p>
    <w:p w14:paraId="78C19508" w14:textId="77777777" w:rsidR="004A5259" w:rsidRPr="004A5259" w:rsidRDefault="004A5259" w:rsidP="00920959">
      <w:pPr>
        <w:ind w:left="-142" w:firstLine="862"/>
        <w:rPr>
          <w:rFonts w:ascii="Book Antiqua" w:hAnsi="Book Antiqua"/>
          <w:i/>
          <w:color w:val="31849B"/>
          <w:sz w:val="10"/>
          <w:szCs w:val="10"/>
        </w:rPr>
      </w:pPr>
    </w:p>
    <w:p w14:paraId="357F4E0A" w14:textId="77777777" w:rsidR="000802AF" w:rsidRDefault="000802AF" w:rsidP="007C4DAB">
      <w:pPr>
        <w:rPr>
          <w:b/>
          <w:noProof/>
          <w:sz w:val="10"/>
          <w:szCs w:val="10"/>
          <w:lang w:val="en-US"/>
        </w:rPr>
        <w:sectPr w:rsidR="000802AF" w:rsidSect="008E50C1">
          <w:footerReference w:type="even" r:id="rId8"/>
          <w:pgSz w:w="12240" w:h="15840"/>
          <w:pgMar w:top="709" w:right="1800" w:bottom="284" w:left="1800" w:header="720" w:footer="351" w:gutter="0"/>
          <w:cols w:space="720"/>
          <w:docGrid w:linePitch="360"/>
        </w:sectPr>
      </w:pPr>
    </w:p>
    <w:tbl>
      <w:tblPr>
        <w:tblW w:w="1032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320"/>
      </w:tblGrid>
      <w:tr w:rsidR="000802AF" w:rsidRPr="005F044D" w14:paraId="65D1DED8" w14:textId="77777777" w:rsidTr="001E010F">
        <w:trPr>
          <w:cantSplit/>
          <w:trHeight w:val="1370"/>
          <w:jc w:val="center"/>
        </w:trPr>
        <w:tc>
          <w:tcPr>
            <w:tcW w:w="10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E1B277" w14:textId="77777777" w:rsidR="0044487E" w:rsidRDefault="00D84859" w:rsidP="00A01C1A">
            <w:pPr>
              <w:jc w:val="center"/>
              <w:rPr>
                <w:rFonts w:ascii="Arial" w:hAnsi="Arial" w:cs="Arial"/>
                <w:b/>
                <w:bCs/>
                <w:i/>
                <w:iCs/>
                <w:noProof/>
                <w:sz w:val="10"/>
                <w:szCs w:val="10"/>
                <w:lang w:val="en-MY" w:eastAsia="en-MY"/>
              </w:rPr>
            </w:pPr>
            <w:r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F711EC2" wp14:editId="11B5E161">
                      <wp:simplePos x="0" y="0"/>
                      <wp:positionH relativeFrom="column">
                        <wp:posOffset>5969000</wp:posOffset>
                      </wp:positionH>
                      <wp:positionV relativeFrom="paragraph">
                        <wp:posOffset>17780</wp:posOffset>
                      </wp:positionV>
                      <wp:extent cx="467995" cy="276225"/>
                      <wp:effectExtent l="0" t="0" r="8255" b="8255"/>
                      <wp:wrapNone/>
                      <wp:docPr id="24" name="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46799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849367" w14:textId="77777777" w:rsidR="00686CAF" w:rsidRPr="00CC702E" w:rsidRDefault="00686CAF" w:rsidP="00CC702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RU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5F711E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 135" o:spid="_x0000_s1026" type="#_x0000_t202" style="position:absolute;left:0;text-align:left;margin-left:470pt;margin-top:1.4pt;width:36.85pt;height:21.7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">
                      <v:path arrowok="t"/>
                      <v:textbox style="mso-fit-shape-to-text:t">
                        <w:txbxContent>
                          <w:p w14:paraId="51849367" w14:textId="77777777" w:rsidR="00686CAF" w:rsidRPr="00CC702E" w:rsidRDefault="00686CAF" w:rsidP="00CC702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RU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0888175" w14:textId="77777777" w:rsidR="000802AF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  <w:r>
              <w:rPr>
                <w:noProof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0994051B" wp14:editId="0E949F80">
                      <wp:simplePos x="0" y="0"/>
                      <wp:positionH relativeFrom="column">
                        <wp:posOffset>1338580</wp:posOffset>
                      </wp:positionH>
                      <wp:positionV relativeFrom="paragraph">
                        <wp:posOffset>43815</wp:posOffset>
                      </wp:positionV>
                      <wp:extent cx="3488690" cy="666750"/>
                      <wp:effectExtent l="0" t="0" r="0" b="0"/>
                      <wp:wrapNone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8690" cy="666750"/>
                                <a:chOff x="0" y="0"/>
                                <a:chExt cx="3488690" cy="666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/>
                                </pic:cNvPicPr>
                              </pic:nvPicPr>
                              <pic:blipFill rotWithShape="1"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955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910840" cy="666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" name="Picture 26" descr="Logo RCMO English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57475" y="66675"/>
                                  <a:ext cx="831215" cy="4914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80BC18E" id="Group 27" o:spid="_x0000_s1026" style="position:absolute;margin-left:105.4pt;margin-top:3.45pt;width:274.7pt;height:52.5pt;z-index:251667456" coordsize="34886,66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//2VBLAwQKAAAAAAAAACEAiepZEI8rAACPKwAA&#10;FQAAAGRycy9tZWRpYS9pbWFnZTIuanBlZ//Y/+AAEEpGSUYAAQEBANwA3AAA/9sAQwACAQEBAQEC&#10;AQEBAgICAgIEAwICAgIFBAQDBAYFBgYGBQYGBgcJCAYHCQcGBggLCAkKCgoKCgYICwwLCgwJCgoK&#10;/9sAQwECAgICAgIFAwMFCgcGBwoKCgoKCgoKCgoKCgoKCgoKCgoKCgoKCgoKCgoKCgoKCgoKCgoK&#10;CgoKCgoKCgoKCgoK/8AAEQgAdgDI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width:29108;height: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">
                        <v:imagedata r:id="rId12" o:title="" cropleft="25924f"/>
                        <v:path arrowok="t"/>
                        <o:lock v:ext="edit" aspectratio="f"/>
                      </v:shape>
                      <v:shape id="Picture 26" o:spid="_x0000_s1028" type="#_x0000_t75" alt="Logo RCMO English" style="position:absolute;left:26574;top:666;width:8312;height:4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">
                        <v:imagedata r:id="rId13" o:title="Logo RCMO English"/>
                        <v:path arrowok="t"/>
                      </v:shape>
                    </v:group>
                  </w:pict>
                </mc:Fallback>
              </mc:AlternateContent>
            </w:r>
          </w:p>
          <w:p w14:paraId="4FDB33A7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275978D1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2E7CBA07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01F958B1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55CC2FFA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15597413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23C6B6C0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195D9FEC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37CCCEBE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472416BB" w14:textId="77777777" w:rsidR="000802AF" w:rsidRPr="00CC702E" w:rsidRDefault="000802AF" w:rsidP="00A01C1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SEARCH UNIVERSITY (INDIVIDUAL) </w:t>
            </w:r>
            <w:r w:rsidRPr="00CC702E">
              <w:rPr>
                <w:rFonts w:ascii="Arial" w:hAnsi="Arial" w:cs="Arial"/>
                <w:b/>
                <w:bCs/>
                <w:sz w:val="22"/>
                <w:szCs w:val="22"/>
              </w:rPr>
              <w:t>GRANT APPLICATION FORM</w:t>
            </w:r>
          </w:p>
          <w:p w14:paraId="4E88D741" w14:textId="77777777" w:rsidR="000802AF" w:rsidRDefault="000802AF" w:rsidP="00A01C1A">
            <w:pPr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 w:rsidRPr="00CC702E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Borang Permohonan Geran Un</w:t>
            </w: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iversiti Penyelidikan (INDIVIDU)</w:t>
            </w:r>
          </w:p>
          <w:p w14:paraId="72B6B1DA" w14:textId="77777777" w:rsidR="000802AF" w:rsidRPr="00274F33" w:rsidRDefault="000802AF" w:rsidP="004A5259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</w:tc>
      </w:tr>
    </w:tbl>
    <w:p w14:paraId="3F5EFEFA" w14:textId="77777777" w:rsidR="000802AF" w:rsidRDefault="000802AF" w:rsidP="00C62EC5">
      <w:pPr>
        <w:jc w:val="center"/>
        <w:rPr>
          <w:rFonts w:ascii="Arial" w:hAnsi="Arial" w:cs="Arial"/>
          <w:b/>
          <w:sz w:val="20"/>
        </w:rPr>
        <w:sectPr w:rsidR="000802AF" w:rsidSect="000802AF">
          <w:type w:val="continuous"/>
          <w:pgSz w:w="12240" w:h="15840"/>
          <w:pgMar w:top="709" w:right="1800" w:bottom="284" w:left="1800" w:header="720" w:footer="351" w:gutter="0"/>
          <w:cols w:space="720"/>
          <w:docGrid w:linePitch="360"/>
        </w:sectPr>
      </w:pPr>
    </w:p>
    <w:tbl>
      <w:tblPr>
        <w:tblW w:w="1032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748"/>
        <w:gridCol w:w="9572"/>
      </w:tblGrid>
      <w:tr w:rsidR="00C62EC5" w:rsidRPr="005F044D" w14:paraId="3DCAE38D" w14:textId="77777777" w:rsidTr="00C576F5">
        <w:trPr>
          <w:cantSplit/>
          <w:trHeight w:val="482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3A6895FC" w14:textId="77777777" w:rsidR="00C62EC5" w:rsidRPr="005F044D" w:rsidRDefault="00C62EC5" w:rsidP="00C62EC5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A.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594EC43B" w14:textId="77777777" w:rsidR="00C62EC5" w:rsidRPr="005F044D" w:rsidRDefault="00C62EC5" w:rsidP="00C62EC5">
            <w:pPr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 xml:space="preserve">DETAILS OF </w:t>
            </w:r>
            <w:r>
              <w:rPr>
                <w:rFonts w:ascii="Arial" w:hAnsi="Arial" w:cs="Arial"/>
                <w:b/>
                <w:sz w:val="20"/>
              </w:rPr>
              <w:t>PROPOSED PROJECT</w:t>
            </w:r>
            <w:r>
              <w:rPr>
                <w:rFonts w:ascii="Arial" w:hAnsi="Arial" w:cs="Arial"/>
                <w:sz w:val="20"/>
              </w:rPr>
              <w:t xml:space="preserve"> / </w:t>
            </w:r>
            <w:r w:rsidRPr="005F044D">
              <w:rPr>
                <w:rFonts w:ascii="Arial" w:hAnsi="Arial" w:cs="Arial"/>
                <w:i/>
                <w:sz w:val="20"/>
              </w:rPr>
              <w:t xml:space="preserve">MAKLUMAT </w:t>
            </w:r>
            <w:r>
              <w:rPr>
                <w:rFonts w:ascii="Arial" w:hAnsi="Arial" w:cs="Arial"/>
                <w:i/>
                <w:sz w:val="20"/>
              </w:rPr>
              <w:t>PERMOHONAN PROJEK</w:t>
            </w:r>
          </w:p>
        </w:tc>
      </w:tr>
      <w:tr w:rsidR="00274F33" w:rsidRPr="005F044D" w14:paraId="265F8537" w14:textId="77777777" w:rsidTr="00C576F5">
        <w:trPr>
          <w:cantSplit/>
          <w:trHeight w:val="872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886314" w14:textId="77777777" w:rsidR="00274F33" w:rsidRPr="005F044D" w:rsidRDefault="00C62EC5" w:rsidP="005F15BE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4DBB5A" w14:textId="77777777" w:rsidR="00274F33" w:rsidRPr="005F044D" w:rsidRDefault="00274F33" w:rsidP="005F15BE">
            <w:pPr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TITLE OF PROPOSED RESEARCH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:</w:t>
            </w:r>
          </w:p>
          <w:p w14:paraId="0319314F" w14:textId="77777777" w:rsidR="00274F33" w:rsidRPr="005F044D" w:rsidRDefault="00274F33" w:rsidP="005F15BE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i/>
                <w:sz w:val="20"/>
              </w:rPr>
              <w:t>Taj</w:t>
            </w:r>
            <w:r>
              <w:rPr>
                <w:rFonts w:ascii="Arial" w:hAnsi="Arial" w:cs="Arial"/>
                <w:i/>
                <w:sz w:val="20"/>
              </w:rPr>
              <w:t>uk penyelidikan yang dicadangkan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78854D5B" w14:textId="77777777" w:rsidR="00274F33" w:rsidRPr="005F044D" w:rsidRDefault="00274F33" w:rsidP="005F15BE">
            <w:pPr>
              <w:rPr>
                <w:rFonts w:ascii="Arial" w:hAnsi="Arial" w:cs="Arial"/>
                <w:sz w:val="20"/>
              </w:rPr>
            </w:pPr>
          </w:p>
          <w:p w14:paraId="2CF59BF7" w14:textId="77777777" w:rsidR="00274F33" w:rsidRDefault="00274F33" w:rsidP="005F15BE">
            <w:pPr>
              <w:rPr>
                <w:rFonts w:ascii="Arial" w:hAnsi="Arial" w:cs="Arial"/>
                <w:i/>
                <w:sz w:val="20"/>
              </w:rPr>
            </w:pPr>
          </w:p>
          <w:p w14:paraId="656D1F88" w14:textId="77777777" w:rsidR="008E50C1" w:rsidRPr="005F044D" w:rsidRDefault="008E50C1" w:rsidP="005F15BE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274F33" w:rsidRPr="005F044D" w14:paraId="7144C4A7" w14:textId="77777777" w:rsidTr="00C62EC5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65C88" w14:textId="77777777" w:rsidR="00274F33" w:rsidRPr="005F044D" w:rsidRDefault="00C62EC5" w:rsidP="008479C4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i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98A72B" w14:textId="77777777" w:rsidR="00274F33" w:rsidRPr="00442727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 w:rsidRPr="00442727">
              <w:rPr>
                <w:rFonts w:ascii="Arial" w:hAnsi="Arial" w:cs="Arial"/>
                <w:b/>
                <w:sz w:val="20"/>
              </w:rPr>
              <w:t>KEY WORDS (Minimum 3)</w:t>
            </w:r>
            <w:r>
              <w:rPr>
                <w:rFonts w:ascii="Arial" w:hAnsi="Arial" w:cs="Arial"/>
                <w:b/>
                <w:sz w:val="20"/>
              </w:rPr>
              <w:tab/>
              <w:t>:</w:t>
            </w:r>
          </w:p>
          <w:p w14:paraId="65520DB0" w14:textId="77777777" w:rsidR="00274F33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442727">
              <w:rPr>
                <w:rFonts w:ascii="Arial" w:hAnsi="Arial" w:cs="Arial"/>
                <w:i/>
                <w:sz w:val="20"/>
              </w:rPr>
              <w:t>Kata kunci (</w:t>
            </w:r>
            <w:r>
              <w:rPr>
                <w:rFonts w:ascii="Arial" w:hAnsi="Arial" w:cs="Arial"/>
                <w:i/>
                <w:sz w:val="20"/>
              </w:rPr>
              <w:t>Minimum 3)</w:t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  <w:t>:</w:t>
            </w:r>
          </w:p>
          <w:p w14:paraId="17E3F687" w14:textId="77777777" w:rsidR="00274F33" w:rsidRPr="00442727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  <w:p w14:paraId="1F754780" w14:textId="77777777" w:rsidR="00274F33" w:rsidRPr="00442727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274F33" w:rsidRPr="005F044D" w14:paraId="0FEEAC60" w14:textId="77777777" w:rsidTr="00C576F5">
        <w:trPr>
          <w:cantSplit/>
          <w:trHeight w:val="576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76391B9F" w14:textId="77777777" w:rsidR="00274F33" w:rsidRPr="006270CA" w:rsidRDefault="00C62EC5" w:rsidP="006270CA">
            <w:pPr>
              <w:jc w:val="center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B</w:t>
            </w:r>
            <w:r w:rsidR="00274F33">
              <w:rPr>
                <w:rFonts w:ascii="Arial" w:hAnsi="Arial" w:cs="Arial"/>
                <w:b/>
                <w:sz w:val="20"/>
              </w:rPr>
              <w:t>.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07E5A4C4" w14:textId="77777777" w:rsidR="00274F33" w:rsidRPr="006270CA" w:rsidRDefault="00274F33" w:rsidP="00CE4EDF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DETAILS OF RESEARCHER</w:t>
            </w:r>
            <w:r>
              <w:rPr>
                <w:rFonts w:ascii="Arial" w:hAnsi="Arial" w:cs="Arial"/>
                <w:sz w:val="20"/>
              </w:rPr>
              <w:t xml:space="preserve"> / </w:t>
            </w:r>
            <w:r w:rsidRPr="005F044D">
              <w:rPr>
                <w:rFonts w:ascii="Arial" w:hAnsi="Arial" w:cs="Arial"/>
                <w:i/>
                <w:sz w:val="20"/>
              </w:rPr>
              <w:t>MAKLUMAT PENYELIDIK</w:t>
            </w:r>
          </w:p>
        </w:tc>
      </w:tr>
      <w:tr w:rsidR="00274F33" w:rsidRPr="005F044D" w14:paraId="1BBA54CC" w14:textId="77777777" w:rsidTr="00C576F5">
        <w:trPr>
          <w:cantSplit/>
          <w:trHeight w:hRule="exact" w:val="625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57A90E" w14:textId="77777777" w:rsidR="00274F33" w:rsidRPr="00306361" w:rsidRDefault="00274F33" w:rsidP="008479C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(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FD512F" w14:textId="77777777" w:rsidR="00274F33" w:rsidRPr="00306361" w:rsidRDefault="00274F33" w:rsidP="008479C4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Name</w:t>
            </w:r>
            <w:r w:rsidRPr="00306361">
              <w:rPr>
                <w:rFonts w:ascii="Arial" w:hAnsi="Arial" w:cs="Arial"/>
                <w:b/>
                <w:sz w:val="20"/>
              </w:rPr>
              <w:tab/>
              <w:t>:</w:t>
            </w:r>
          </w:p>
          <w:p w14:paraId="1C203C69" w14:textId="77777777" w:rsidR="00274F33" w:rsidRPr="00C576F5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306361">
              <w:rPr>
                <w:rFonts w:ascii="Arial" w:hAnsi="Arial" w:cs="Arial"/>
                <w:i/>
                <w:sz w:val="20"/>
              </w:rPr>
              <w:t>Nama</w:t>
            </w:r>
            <w:r w:rsidRPr="00306361">
              <w:rPr>
                <w:rFonts w:ascii="Arial" w:hAnsi="Arial" w:cs="Arial"/>
                <w:i/>
                <w:sz w:val="20"/>
              </w:rPr>
              <w:tab/>
              <w:t>:</w:t>
            </w:r>
          </w:p>
        </w:tc>
      </w:tr>
      <w:tr w:rsidR="00274F33" w:rsidRPr="005F044D" w14:paraId="63B0189C" w14:textId="77777777" w:rsidTr="00C576F5">
        <w:trPr>
          <w:cantSplit/>
          <w:trHeight w:val="1242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53E8FB" w14:textId="77777777" w:rsidR="00274F33" w:rsidRPr="00306361" w:rsidRDefault="00274F33" w:rsidP="00116F0E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(i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1DBAF9" w14:textId="77777777" w:rsidR="00274F33" w:rsidRPr="00306361" w:rsidRDefault="00274F33" w:rsidP="00116F0E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Position (Please check for appropriate box)</w:t>
            </w:r>
            <w:r w:rsidRPr="00306361">
              <w:rPr>
                <w:rFonts w:ascii="Arial" w:hAnsi="Arial" w:cs="Arial"/>
                <w:b/>
                <w:sz w:val="20"/>
              </w:rPr>
              <w:tab/>
              <w:t>:</w:t>
            </w:r>
          </w:p>
          <w:p w14:paraId="4B9AE1D6" w14:textId="77777777" w:rsidR="00274F33" w:rsidRPr="00306361" w:rsidRDefault="00274F33" w:rsidP="006270CA">
            <w:pPr>
              <w:rPr>
                <w:rFonts w:ascii="Arial" w:hAnsi="Arial" w:cs="Arial"/>
                <w:i/>
                <w:sz w:val="20"/>
              </w:rPr>
            </w:pPr>
            <w:r w:rsidRPr="00306361">
              <w:rPr>
                <w:rFonts w:ascii="Arial" w:hAnsi="Arial" w:cs="Arial"/>
                <w:i/>
                <w:sz w:val="20"/>
              </w:rPr>
              <w:t>Jawatan (Sila tanda kotak berkenaan)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  <w:t>:</w:t>
            </w:r>
          </w:p>
          <w:p w14:paraId="0FD6A07E" w14:textId="77777777" w:rsidR="00274F33" w:rsidRPr="00306361" w:rsidRDefault="00274F33" w:rsidP="006270CA">
            <w:pPr>
              <w:rPr>
                <w:rFonts w:ascii="Arial" w:hAnsi="Arial" w:cs="Arial"/>
                <w:i/>
                <w:sz w:val="20"/>
              </w:rPr>
            </w:pPr>
          </w:p>
          <w:p w14:paraId="37D7BBC5" w14:textId="77777777" w:rsidR="00274F33" w:rsidRPr="00306361" w:rsidRDefault="00D84859" w:rsidP="006270CA">
            <w:pPr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49024" behindDoc="0" locked="0" layoutInCell="1" allowOverlap="1" wp14:anchorId="76B797EF" wp14:editId="7C4CB2FE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20955</wp:posOffset>
                      </wp:positionV>
                      <wp:extent cx="4047490" cy="228600"/>
                      <wp:effectExtent l="0" t="0" r="0" b="0"/>
                      <wp:wrapNone/>
                      <wp:docPr id="19" name="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047490" cy="228600"/>
                                <a:chOff x="1801" y="8790"/>
                                <a:chExt cx="6374" cy="360"/>
                              </a:xfrm>
                            </wpg:grpSpPr>
                            <wps:wsp>
                              <wps:cNvPr id="20" name=" 102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18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9ADC99" w14:textId="77777777" w:rsidR="00686CAF" w:rsidRDefault="00686CAF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 103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2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B9B2B16" w14:textId="77777777" w:rsidR="00686CAF" w:rsidRDefault="00686CAF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 104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636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192A54D" w14:textId="77777777" w:rsidR="00686CAF" w:rsidRDefault="00686CAF" w:rsidP="00F4191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 105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7815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927E9D8" w14:textId="77777777" w:rsidR="00686CAF" w:rsidRDefault="00686CAF" w:rsidP="00F4191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B797EF" id=" 101" o:spid="_x0000_s1027" style="position:absolute;margin-left:.5pt;margin-top:1.65pt;width:318.7pt;height:18pt;z-index:251649024" coordorigin="1801,8790" coordsize="6374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">
                      <v:shape id=" 102" o:spid="_x0000_s1028" type="#_x0000_t202" style="position:absolute;left:18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">
                        <v:path arrowok="t"/>
                        <v:textbox>
                          <w:txbxContent>
                            <w:p w14:paraId="369ADC99" w14:textId="77777777" w:rsidR="00686CAF" w:rsidRDefault="00686CAF" w:rsidP="006270CA"/>
                          </w:txbxContent>
                        </v:textbox>
                      </v:shape>
                      <v:shape id=" 103" o:spid="_x0000_s1029" type="#_x0000_t202" style="position:absolute;left:42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">
                        <v:path arrowok="t"/>
                        <v:textbox>
                          <w:txbxContent>
                            <w:p w14:paraId="1B9B2B16" w14:textId="77777777" w:rsidR="00686CAF" w:rsidRDefault="00686CAF" w:rsidP="006270CA"/>
                          </w:txbxContent>
                        </v:textbox>
                      </v:shape>
                      <v:shape id=" 104" o:spid="_x0000_s1030" type="#_x0000_t202" style="position:absolute;left:636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">
                        <v:path arrowok="t"/>
                        <v:textbox>
                          <w:txbxContent>
                            <w:p w14:paraId="2192A54D" w14:textId="77777777" w:rsidR="00686CAF" w:rsidRDefault="00686CAF" w:rsidP="00F41911"/>
                          </w:txbxContent>
                        </v:textbox>
                      </v:shape>
                      <v:shape id=" 105" o:spid="_x0000_s1031" type="#_x0000_t202" style="position:absolute;left:7815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">
                        <v:path arrowok="t"/>
                        <v:textbox>
                          <w:txbxContent>
                            <w:p w14:paraId="4927E9D8" w14:textId="77777777" w:rsidR="00686CAF" w:rsidRDefault="00686CAF" w:rsidP="00F41911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74F33" w:rsidRPr="00306361">
              <w:rPr>
                <w:rFonts w:ascii="Arial" w:hAnsi="Arial" w:cs="Arial"/>
                <w:sz w:val="20"/>
              </w:rPr>
              <w:t xml:space="preserve">         </w:t>
            </w:r>
            <w:r w:rsidR="00274F33" w:rsidRPr="00306361">
              <w:rPr>
                <w:rFonts w:ascii="Arial" w:hAnsi="Arial" w:cs="Arial"/>
                <w:b/>
                <w:sz w:val="20"/>
              </w:rPr>
              <w:t>Professor</w:t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  <w:t>Assoc.Prof.</w:t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  <w:t>Dr.</w:t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  <w:t>Mr./Mrs.</w:t>
            </w:r>
          </w:p>
          <w:p w14:paraId="6A4B3EAB" w14:textId="77777777" w:rsidR="00274F33" w:rsidRPr="00306361" w:rsidRDefault="00274F33" w:rsidP="00C576F5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 xml:space="preserve">         </w:t>
            </w:r>
            <w:r w:rsidRPr="00306361">
              <w:rPr>
                <w:rFonts w:ascii="Arial" w:hAnsi="Arial" w:cs="Arial"/>
                <w:i/>
                <w:sz w:val="20"/>
              </w:rPr>
              <w:t>Profesor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  <w:t>Prof. Madya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  <w:t>Dr.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  <w:t>Tuan/Puan</w:t>
            </w:r>
          </w:p>
        </w:tc>
      </w:tr>
      <w:tr w:rsidR="00274F33" w:rsidRPr="005F044D" w14:paraId="3E7163BF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D077D" w14:textId="77777777" w:rsidR="00274F33" w:rsidRPr="005F044D" w:rsidRDefault="00274F33" w:rsidP="00C62EC5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C62EC5">
              <w:rPr>
                <w:rFonts w:ascii="Arial" w:hAnsi="Arial" w:cs="Arial"/>
                <w:b/>
                <w:sz w:val="20"/>
              </w:rPr>
              <w:t>iii</w:t>
            </w:r>
            <w:r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05390E" w14:textId="77777777" w:rsidR="00274F33" w:rsidRPr="005F044D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School/</w:t>
            </w:r>
            <w:r>
              <w:rPr>
                <w:rFonts w:ascii="Arial" w:hAnsi="Arial" w:cs="Arial"/>
                <w:b/>
                <w:sz w:val="20"/>
              </w:rPr>
              <w:t>Institute/Centre/Unit</w:t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:</w:t>
            </w:r>
          </w:p>
          <w:p w14:paraId="056A7E45" w14:textId="77777777" w:rsidR="00274F33" w:rsidRPr="005F044D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i/>
                <w:sz w:val="20"/>
              </w:rPr>
              <w:t>Pusat Pengajian/</w:t>
            </w:r>
            <w:r>
              <w:rPr>
                <w:rFonts w:ascii="Arial" w:hAnsi="Arial" w:cs="Arial"/>
                <w:i/>
                <w:sz w:val="20"/>
              </w:rPr>
              <w:t>Institut/Pusat/Unit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617AC8AC" w14:textId="77777777" w:rsidR="00274F33" w:rsidRPr="005F044D" w:rsidRDefault="00274F33" w:rsidP="008B0FBF">
            <w:pPr>
              <w:rPr>
                <w:rFonts w:ascii="Arial" w:hAnsi="Arial" w:cs="Arial"/>
                <w:sz w:val="20"/>
              </w:rPr>
            </w:pPr>
          </w:p>
        </w:tc>
      </w:tr>
      <w:tr w:rsidR="006337E4" w:rsidRPr="005F044D" w14:paraId="3375F312" w14:textId="77777777" w:rsidTr="00C576F5">
        <w:trPr>
          <w:cantSplit/>
          <w:trHeight w:val="1315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0C7A7E" w14:textId="77777777" w:rsidR="006337E4" w:rsidRPr="00130129" w:rsidRDefault="006337E4" w:rsidP="0077767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30129">
              <w:rPr>
                <w:rFonts w:ascii="Arial" w:hAnsi="Arial" w:cs="Arial"/>
                <w:b/>
                <w:sz w:val="20"/>
              </w:rPr>
              <w:t>(iv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40106" w14:textId="77777777" w:rsidR="006337E4" w:rsidRPr="00504481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6337E4">
              <w:rPr>
                <w:rFonts w:ascii="Arial" w:hAnsi="Arial" w:cs="Arial"/>
                <w:b/>
                <w:i w:val="0"/>
              </w:rPr>
              <w:t xml:space="preserve">*Researcher </w:t>
            </w:r>
            <w:r w:rsidRPr="00FF1FFA">
              <w:rPr>
                <w:rFonts w:ascii="Arial" w:hAnsi="Arial" w:cs="Arial"/>
                <w:b/>
                <w:i w:val="0"/>
              </w:rPr>
              <w:t>IDs</w:t>
            </w:r>
            <w:r w:rsidR="00B9069E" w:rsidRPr="00FF1FFA">
              <w:rPr>
                <w:rFonts w:ascii="Arial" w:hAnsi="Arial" w:cs="Arial"/>
                <w:b/>
                <w:i w:val="0"/>
              </w:rPr>
              <w:t xml:space="preserve"> </w:t>
            </w:r>
            <w:r w:rsidR="00504481" w:rsidRPr="00FF1FFA">
              <w:rPr>
                <w:rFonts w:ascii="Arial" w:hAnsi="Arial" w:cs="Arial"/>
                <w:b/>
                <w:i w:val="0"/>
              </w:rPr>
              <w:t>(</w:t>
            </w:r>
            <w:r w:rsidR="00504481" w:rsidRPr="00FF1FFA">
              <w:rPr>
                <w:rFonts w:ascii="Arial" w:hAnsi="Arial" w:cs="Arial"/>
                <w:b/>
              </w:rPr>
              <w:t>Field marked with (*) is compulsory/</w:t>
            </w:r>
            <w:proofErr w:type="spellStart"/>
            <w:r w:rsidR="00504481" w:rsidRPr="00FF1FFA">
              <w:rPr>
                <w:rFonts w:ascii="Arial" w:hAnsi="Arial" w:cs="Arial"/>
                <w:b/>
              </w:rPr>
              <w:t>Ruangan</w:t>
            </w:r>
            <w:proofErr w:type="spellEnd"/>
            <w:r w:rsidR="00504481" w:rsidRPr="00FF1FF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504481" w:rsidRPr="00FF1FFA">
              <w:rPr>
                <w:rFonts w:ascii="Arial" w:hAnsi="Arial" w:cs="Arial"/>
                <w:b/>
              </w:rPr>
              <w:t>bertanda</w:t>
            </w:r>
            <w:proofErr w:type="spellEnd"/>
            <w:r w:rsidR="00504481" w:rsidRPr="00FF1FFA">
              <w:rPr>
                <w:rFonts w:ascii="Arial" w:hAnsi="Arial" w:cs="Arial"/>
                <w:b/>
              </w:rPr>
              <w:t xml:space="preserve"> (*) </w:t>
            </w:r>
            <w:proofErr w:type="spellStart"/>
            <w:r w:rsidR="00504481" w:rsidRPr="00FF1FFA">
              <w:rPr>
                <w:rFonts w:ascii="Arial" w:hAnsi="Arial" w:cs="Arial"/>
                <w:b/>
              </w:rPr>
              <w:t>wajib</w:t>
            </w:r>
            <w:proofErr w:type="spellEnd"/>
            <w:r w:rsidR="00504481" w:rsidRPr="00FF1FF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504481" w:rsidRPr="00FF1FFA">
              <w:rPr>
                <w:rFonts w:ascii="Arial" w:hAnsi="Arial" w:cs="Arial"/>
                <w:b/>
              </w:rPr>
              <w:t>diisi</w:t>
            </w:r>
            <w:proofErr w:type="spellEnd"/>
            <w:r w:rsidR="00504481" w:rsidRPr="00FF1FFA">
              <w:rPr>
                <w:rFonts w:ascii="Arial" w:hAnsi="Arial" w:cs="Arial"/>
                <w:b/>
                <w:i w:val="0"/>
              </w:rPr>
              <w:t>).</w:t>
            </w:r>
          </w:p>
          <w:p w14:paraId="4668276F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i w:val="0"/>
              </w:rPr>
            </w:pPr>
          </w:p>
          <w:p w14:paraId="24BDA884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6337E4">
              <w:rPr>
                <w:rFonts w:ascii="Arial" w:hAnsi="Arial" w:cs="Arial"/>
                <w:b/>
                <w:i w:val="0"/>
              </w:rPr>
              <w:t xml:space="preserve">SCOPUS Author ID      </w:t>
            </w:r>
            <w:r w:rsidRPr="006337E4">
              <w:rPr>
                <w:rFonts w:ascii="Arial" w:hAnsi="Arial" w:cs="Arial"/>
                <w:i w:val="0"/>
              </w:rPr>
              <w:t>:</w:t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proofErr w:type="spellStart"/>
            <w:r w:rsidRPr="006337E4">
              <w:rPr>
                <w:rFonts w:ascii="Arial" w:hAnsi="Arial" w:cs="Arial"/>
                <w:b/>
                <w:i w:val="0"/>
              </w:rPr>
              <w:t>ORCiD</w:t>
            </w:r>
            <w:proofErr w:type="spellEnd"/>
            <w:r w:rsidRPr="006337E4">
              <w:rPr>
                <w:rFonts w:ascii="Arial" w:hAnsi="Arial" w:cs="Arial"/>
                <w:b/>
                <w:i w:val="0"/>
              </w:rPr>
              <w:t xml:space="preserve">        </w:t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i w:val="0"/>
              </w:rPr>
              <w:t>:</w:t>
            </w:r>
          </w:p>
          <w:p w14:paraId="1AF6859B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</w:p>
          <w:p w14:paraId="7E7040E1" w14:textId="77777777" w:rsidR="006337E4" w:rsidRPr="00C576F5" w:rsidRDefault="006337E4" w:rsidP="00C576F5">
            <w:pPr>
              <w:pStyle w:val="BodyText2"/>
              <w:rPr>
                <w:rFonts w:ascii="Arial" w:hAnsi="Arial" w:cs="Arial"/>
                <w:i w:val="0"/>
                <w:sz w:val="18"/>
                <w:szCs w:val="18"/>
              </w:rPr>
            </w:pPr>
            <w:proofErr w:type="spellStart"/>
            <w:r w:rsidRPr="006337E4">
              <w:rPr>
                <w:rFonts w:ascii="Arial" w:hAnsi="Arial" w:cs="Arial"/>
                <w:b/>
                <w:i w:val="0"/>
              </w:rPr>
              <w:t>Resea</w:t>
            </w:r>
            <w:r w:rsidR="00E333AB">
              <w:rPr>
                <w:rFonts w:ascii="Arial" w:hAnsi="Arial" w:cs="Arial"/>
                <w:b/>
                <w:i w:val="0"/>
              </w:rPr>
              <w:t>rcher</w:t>
            </w:r>
            <w:r w:rsidRPr="006337E4">
              <w:rPr>
                <w:rFonts w:ascii="Arial" w:hAnsi="Arial" w:cs="Arial"/>
                <w:b/>
                <w:i w:val="0"/>
              </w:rPr>
              <w:t>ID</w:t>
            </w:r>
            <w:proofErr w:type="spellEnd"/>
            <w:r>
              <w:rPr>
                <w:rFonts w:ascii="Arial" w:hAnsi="Arial" w:cs="Arial"/>
                <w:i w:val="0"/>
              </w:rPr>
              <w:t xml:space="preserve">             </w:t>
            </w:r>
            <w:r w:rsidR="00E333AB">
              <w:rPr>
                <w:rFonts w:ascii="Arial" w:hAnsi="Arial" w:cs="Arial"/>
                <w:i w:val="0"/>
              </w:rPr>
              <w:t xml:space="preserve"> </w:t>
            </w:r>
            <w:r>
              <w:rPr>
                <w:rFonts w:ascii="Arial" w:hAnsi="Arial" w:cs="Arial"/>
                <w:i w:val="0"/>
              </w:rPr>
              <w:t xml:space="preserve"> </w:t>
            </w:r>
            <w:r w:rsidRPr="006337E4">
              <w:rPr>
                <w:rFonts w:ascii="Arial" w:hAnsi="Arial" w:cs="Arial"/>
                <w:i w:val="0"/>
              </w:rPr>
              <w:t>:</w:t>
            </w:r>
            <w:r w:rsidRPr="006337E4">
              <w:rPr>
                <w:rFonts w:ascii="Arial" w:hAnsi="Arial" w:cs="Arial"/>
                <w:i w:val="0"/>
              </w:rPr>
              <w:tab/>
              <w:t xml:space="preserve">                                       </w:t>
            </w:r>
          </w:p>
        </w:tc>
      </w:tr>
      <w:tr w:rsidR="00274F33" w:rsidRPr="005F044D" w14:paraId="1E7A1A29" w14:textId="77777777" w:rsidTr="00130129">
        <w:trPr>
          <w:cantSplit/>
          <w:trHeight w:val="1220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D2C7" w14:textId="77777777" w:rsidR="00274F33" w:rsidRPr="005F044D" w:rsidRDefault="00130129" w:rsidP="00110C1B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C62EC5">
              <w:rPr>
                <w:rFonts w:ascii="Arial" w:hAnsi="Arial" w:cs="Arial"/>
                <w:b/>
                <w:sz w:val="20"/>
              </w:rPr>
              <w:t>v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7502F3" w14:textId="77777777" w:rsidR="00274F33" w:rsidRPr="005F044D" w:rsidRDefault="00274F33" w:rsidP="008479C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5F044D">
              <w:rPr>
                <w:rFonts w:ascii="Arial" w:hAnsi="Arial" w:cs="Arial"/>
                <w:b/>
                <w:i w:val="0"/>
              </w:rPr>
              <w:t>Office telephone No</w:t>
            </w:r>
            <w:r>
              <w:rPr>
                <w:rFonts w:ascii="Arial" w:hAnsi="Arial" w:cs="Arial"/>
                <w:b/>
                <w:i w:val="0"/>
              </w:rPr>
              <w:tab/>
            </w:r>
            <w:r w:rsidRPr="005F044D">
              <w:rPr>
                <w:rFonts w:ascii="Arial" w:hAnsi="Arial" w:cs="Arial"/>
                <w:b/>
                <w:i w:val="0"/>
              </w:rPr>
              <w:t>:</w:t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r w:rsidRPr="005F044D">
              <w:rPr>
                <w:rFonts w:ascii="Arial" w:hAnsi="Arial" w:cs="Arial"/>
                <w:b/>
                <w:i w:val="0"/>
              </w:rPr>
              <w:t>Email address</w:t>
            </w:r>
            <w:r>
              <w:rPr>
                <w:rFonts w:ascii="Arial" w:hAnsi="Arial" w:cs="Arial"/>
                <w:b/>
                <w:i w:val="0"/>
              </w:rPr>
              <w:tab/>
            </w:r>
            <w:r w:rsidRPr="005F044D">
              <w:rPr>
                <w:rFonts w:ascii="Arial" w:hAnsi="Arial" w:cs="Arial"/>
                <w:b/>
                <w:i w:val="0"/>
              </w:rPr>
              <w:t>:</w:t>
            </w:r>
          </w:p>
          <w:p w14:paraId="2EFED1E9" w14:textId="77777777" w:rsidR="00274F33" w:rsidRPr="005F044D" w:rsidRDefault="00274F33" w:rsidP="00442727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i/>
                <w:sz w:val="20"/>
              </w:rPr>
              <w:t>No. Telefon Pejabat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Alamat e-mail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00C7A2E0" w14:textId="77777777" w:rsidR="00274F33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  <w:p w14:paraId="05C02CF1" w14:textId="77777777" w:rsidR="00274F33" w:rsidRPr="00442727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Handphone no.</w:t>
            </w:r>
            <w:r w:rsidR="00A01C1A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442727">
              <w:rPr>
                <w:rFonts w:ascii="Arial" w:hAnsi="Arial" w:cs="Arial"/>
                <w:b/>
                <w:sz w:val="20"/>
              </w:rPr>
              <w:t>:</w:t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Facsimile no.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:</w:t>
            </w:r>
            <w:r>
              <w:rPr>
                <w:rFonts w:ascii="Arial" w:hAnsi="Arial" w:cs="Arial"/>
                <w:b/>
                <w:sz w:val="20"/>
              </w:rPr>
              <w:t xml:space="preserve">                      </w:t>
            </w:r>
          </w:p>
          <w:p w14:paraId="3888CA8E" w14:textId="77777777" w:rsidR="00274F33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No. Telefon bimbit</w:t>
            </w:r>
            <w:r>
              <w:rPr>
                <w:rFonts w:ascii="Arial" w:hAnsi="Arial" w:cs="Arial"/>
                <w:i/>
                <w:sz w:val="20"/>
              </w:rPr>
              <w:tab/>
              <w:t>:</w:t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No. Faks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72CF86FA" w14:textId="77777777" w:rsidR="00274F33" w:rsidRPr="005F044D" w:rsidRDefault="00274F33" w:rsidP="006327B1">
            <w:pPr>
              <w:rPr>
                <w:rFonts w:ascii="Arial" w:hAnsi="Arial" w:cs="Arial"/>
                <w:sz w:val="20"/>
              </w:rPr>
            </w:pPr>
          </w:p>
        </w:tc>
      </w:tr>
      <w:tr w:rsidR="00274F33" w:rsidRPr="005F044D" w14:paraId="41FF3540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4A5BC1" w14:textId="77777777" w:rsidR="00274F33" w:rsidRPr="005F044D" w:rsidRDefault="00C62EC5" w:rsidP="002513B6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v</w:t>
            </w:r>
            <w:r w:rsidR="003A7EB3">
              <w:rPr>
                <w:rFonts w:ascii="Arial" w:hAnsi="Arial" w:cs="Arial"/>
                <w:b/>
                <w:sz w:val="20"/>
              </w:rPr>
              <w:t>i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ED22E" w14:textId="77777777" w:rsidR="00274F33" w:rsidRPr="005F044D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Academic Post</w:t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:</w:t>
            </w:r>
          </w:p>
          <w:p w14:paraId="25C20B19" w14:textId="77777777" w:rsidR="00274F33" w:rsidRPr="005F044D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i/>
                <w:sz w:val="20"/>
              </w:rPr>
              <w:t>Jawatan akademik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  <w:r w:rsidR="00942FAD">
              <w:rPr>
                <w:rFonts w:ascii="Arial" w:hAnsi="Arial" w:cs="Arial"/>
                <w:i/>
                <w:sz w:val="20"/>
              </w:rPr>
              <w:t xml:space="preserve"> </w:t>
            </w:r>
          </w:p>
          <w:p w14:paraId="20309680" w14:textId="77777777" w:rsidR="008B0FBF" w:rsidRDefault="008B0FBF" w:rsidP="008479C4">
            <w:pPr>
              <w:rPr>
                <w:rFonts w:ascii="Arial" w:hAnsi="Arial" w:cs="Arial"/>
                <w:sz w:val="20"/>
              </w:rPr>
            </w:pPr>
          </w:p>
          <w:p w14:paraId="030A6CDE" w14:textId="77777777" w:rsidR="00942FAD" w:rsidRPr="005F044D" w:rsidRDefault="00942FAD" w:rsidP="008479C4">
            <w:pPr>
              <w:rPr>
                <w:rFonts w:ascii="Arial" w:hAnsi="Arial" w:cs="Arial"/>
                <w:sz w:val="20"/>
              </w:rPr>
            </w:pPr>
          </w:p>
        </w:tc>
      </w:tr>
      <w:tr w:rsidR="00274F33" w:rsidRPr="005F044D" w14:paraId="74238985" w14:textId="77777777" w:rsidTr="00C576F5">
        <w:trPr>
          <w:cantSplit/>
          <w:trHeight w:val="1350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A9F5B" w14:textId="77777777" w:rsidR="00274F33" w:rsidRPr="005F044D" w:rsidRDefault="00C62EC5" w:rsidP="004269B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v</w:t>
            </w:r>
            <w:r w:rsidR="003A7EB3">
              <w:rPr>
                <w:rFonts w:ascii="Arial" w:hAnsi="Arial" w:cs="Arial"/>
                <w:b/>
                <w:sz w:val="20"/>
              </w:rPr>
              <w:t>i</w:t>
            </w:r>
            <w:r>
              <w:rPr>
                <w:rFonts w:ascii="Arial" w:hAnsi="Arial" w:cs="Arial"/>
                <w:b/>
                <w:sz w:val="20"/>
              </w:rPr>
              <w:t>i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B0655E" w14:textId="77777777" w:rsidR="00274F33" w:rsidRPr="005F044D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ype of Service (Please check for appropriate box)</w:t>
            </w:r>
            <w:r>
              <w:rPr>
                <w:rFonts w:ascii="Arial" w:hAnsi="Arial" w:cs="Arial"/>
                <w:b/>
                <w:sz w:val="20"/>
              </w:rPr>
              <w:tab/>
              <w:t>:</w:t>
            </w:r>
          </w:p>
          <w:p w14:paraId="2C2D6BA4" w14:textId="77777777" w:rsidR="00274F33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5F044D">
              <w:rPr>
                <w:rFonts w:ascii="Arial" w:hAnsi="Arial" w:cs="Arial"/>
                <w:i/>
                <w:sz w:val="20"/>
              </w:rPr>
              <w:t>Jen</w:t>
            </w:r>
            <w:r>
              <w:rPr>
                <w:rFonts w:ascii="Arial" w:hAnsi="Arial" w:cs="Arial"/>
                <w:i/>
                <w:sz w:val="20"/>
              </w:rPr>
              <w:t>is Perkhidmatan (Sila tanda kotak berkenaan</w:t>
            </w:r>
            <w:r w:rsidRPr="005F044D">
              <w:rPr>
                <w:rFonts w:ascii="Arial" w:hAnsi="Arial" w:cs="Arial"/>
                <w:i/>
                <w:sz w:val="20"/>
              </w:rPr>
              <w:t>)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658737A9" w14:textId="77777777" w:rsidR="00274F33" w:rsidRDefault="00274F33" w:rsidP="008479C4">
            <w:pPr>
              <w:rPr>
                <w:rFonts w:ascii="Arial" w:hAnsi="Arial" w:cs="Arial"/>
                <w:sz w:val="20"/>
              </w:rPr>
            </w:pPr>
          </w:p>
          <w:p w14:paraId="0F6F3A5F" w14:textId="77777777" w:rsidR="00274F33" w:rsidRPr="005F044D" w:rsidRDefault="00D84859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50048" behindDoc="0" locked="0" layoutInCell="1" allowOverlap="1" wp14:anchorId="257BAE31" wp14:editId="14D64148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33655</wp:posOffset>
                      </wp:positionV>
                      <wp:extent cx="1876425" cy="228600"/>
                      <wp:effectExtent l="0" t="0" r="9525" b="0"/>
                      <wp:wrapNone/>
                      <wp:docPr id="16" name="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6425" cy="228600"/>
                                <a:chOff x="2176" y="13343"/>
                                <a:chExt cx="2955" cy="360"/>
                              </a:xfrm>
                            </wpg:grpSpPr>
                            <wps:wsp>
                              <wps:cNvPr id="17" name=" 107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2176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9303FE" w14:textId="77777777" w:rsidR="00686CAF" w:rsidRDefault="00686CAF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 10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771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912905" w14:textId="77777777" w:rsidR="00686CAF" w:rsidRDefault="00686CAF" w:rsidP="005F044D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7BAE31" id=" 106" o:spid="_x0000_s1032" style="position:absolute;margin-left:19.25pt;margin-top:2.65pt;width:147.75pt;height:18pt;z-index:251650048" coordorigin="2176,13343" coordsize="2955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">
                      <v:shape id=" 107" o:spid="_x0000_s1033" type="#_x0000_t202" style="position:absolute;left:2176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">
                        <v:path arrowok="t"/>
                        <v:textbox>
                          <w:txbxContent>
                            <w:p w14:paraId="6D9303FE" w14:textId="77777777" w:rsidR="00686CAF" w:rsidRDefault="00686CAF"/>
                          </w:txbxContent>
                        </v:textbox>
                      </v:shape>
                      <v:shape id=" 108" o:spid="_x0000_s1034" type="#_x0000_t202" style="position:absolute;left:4771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">
                        <v:path arrowok="t"/>
                        <v:textbox>
                          <w:txbxContent>
                            <w:p w14:paraId="5C912905" w14:textId="77777777" w:rsidR="00686CAF" w:rsidRDefault="00686CAF" w:rsidP="005F044D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74F33">
              <w:rPr>
                <w:rFonts w:ascii="Arial" w:hAnsi="Arial" w:cs="Arial"/>
                <w:sz w:val="20"/>
              </w:rPr>
              <w:t xml:space="preserve">                </w:t>
            </w:r>
            <w:r w:rsidR="00274F33" w:rsidRPr="005F044D">
              <w:rPr>
                <w:rFonts w:ascii="Arial" w:hAnsi="Arial" w:cs="Arial"/>
                <w:b/>
                <w:sz w:val="20"/>
              </w:rPr>
              <w:t>Permanent</w:t>
            </w:r>
            <w:r w:rsidR="00274F33">
              <w:rPr>
                <w:rFonts w:ascii="Arial" w:hAnsi="Arial" w:cs="Arial"/>
                <w:b/>
                <w:sz w:val="20"/>
              </w:rPr>
              <w:t xml:space="preserve">                            Contract (State contract expiry date):</w:t>
            </w:r>
          </w:p>
          <w:p w14:paraId="391EF82C" w14:textId="77777777" w:rsidR="00274F33" w:rsidRPr="00E627A7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</w:t>
            </w:r>
            <w:r w:rsidRPr="005F044D">
              <w:rPr>
                <w:rFonts w:ascii="Arial" w:hAnsi="Arial" w:cs="Arial"/>
                <w:i/>
                <w:sz w:val="20"/>
              </w:rPr>
              <w:t>Tetap</w:t>
            </w:r>
            <w:r>
              <w:rPr>
                <w:rFonts w:ascii="Arial" w:hAnsi="Arial" w:cs="Arial"/>
                <w:i/>
                <w:sz w:val="20"/>
              </w:rPr>
              <w:t xml:space="preserve">                                     Kontrak (Nyatakan tarikh tamat kontrak): ..............................</w:t>
            </w:r>
          </w:p>
        </w:tc>
      </w:tr>
    </w:tbl>
    <w:p w14:paraId="125FB5D8" w14:textId="77777777" w:rsidR="00B150D0" w:rsidRPr="00B150D0" w:rsidRDefault="00B150D0" w:rsidP="00B150D0">
      <w:pPr>
        <w:rPr>
          <w:vanish/>
        </w:rPr>
      </w:pPr>
    </w:p>
    <w:tbl>
      <w:tblPr>
        <w:tblpPr w:leftFromText="180" w:rightFromText="180" w:vertAnchor="text" w:tblpXSpec="center" w:tblpY="181"/>
        <w:tblW w:w="10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0"/>
        <w:gridCol w:w="9720"/>
      </w:tblGrid>
      <w:tr w:rsidR="00C25458" w:rsidRPr="00C25458" w14:paraId="6BB52F6A" w14:textId="77777777" w:rsidTr="00C576F5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7CCFE320" w14:textId="77777777" w:rsidR="00C25458" w:rsidRPr="00C25458" w:rsidRDefault="00A14104" w:rsidP="005272A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C</w:t>
            </w:r>
            <w:r w:rsidR="004F7EC0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4E4943A7" w14:textId="77777777" w:rsidR="00C25458" w:rsidRPr="00C25458" w:rsidRDefault="00C25458" w:rsidP="005272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EARCH INFORMATION / </w:t>
            </w:r>
            <w:r w:rsidRPr="00C25458">
              <w:rPr>
                <w:rFonts w:ascii="Arial" w:hAnsi="Arial" w:cs="Arial"/>
                <w:bCs/>
                <w:i/>
                <w:sz w:val="20"/>
                <w:szCs w:val="20"/>
              </w:rPr>
              <w:t>MAKLUMAT PENYELIDIKAN</w:t>
            </w:r>
          </w:p>
        </w:tc>
      </w:tr>
      <w:tr w:rsidR="00C25458" w:rsidRPr="00C25458" w14:paraId="3FD00066" w14:textId="77777777" w:rsidTr="00C576F5">
        <w:trPr>
          <w:cantSplit/>
          <w:trHeight w:val="3706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20E8D5DE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616FE8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  <w:p w14:paraId="780ECAFB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8DE5C2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B436F0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CAC91DD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364D515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4F3B9A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AE6CE5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9460E3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55BA2F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CD46F1F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B7CE22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6BA7FA" w14:textId="77777777" w:rsidR="00C25458" w:rsidRDefault="00C25458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17C914" w14:textId="77777777" w:rsidR="00295C90" w:rsidRDefault="00295C90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68A0B5D" w14:textId="77777777" w:rsidR="00295C90" w:rsidRDefault="00295C90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8E2CC5F" w14:textId="77777777" w:rsidR="00295C90" w:rsidRPr="00295C90" w:rsidRDefault="00295C90" w:rsidP="00306361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0FC72D55" w14:textId="77777777" w:rsidR="00295C90" w:rsidRPr="00295C90" w:rsidRDefault="00295C90" w:rsidP="00306361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6722E108" w14:textId="77777777" w:rsidR="00C25458" w:rsidRPr="00C25458" w:rsidRDefault="00C25458" w:rsidP="005272A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01FD0DD" w14:textId="77777777" w:rsidR="00306361" w:rsidRPr="00306361" w:rsidRDefault="00306361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0636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uster (Please </w:t>
            </w:r>
            <w:r w:rsidRPr="00306361">
              <w:rPr>
                <w:rFonts w:ascii="Arial" w:hAnsi="Arial" w:cs="Arial"/>
                <w:b/>
                <w:sz w:val="20"/>
                <w:szCs w:val="20"/>
              </w:rPr>
              <w:t xml:space="preserve"> tick </w:t>
            </w:r>
            <w:r w:rsidRPr="00306361">
              <w:rPr>
                <w:rFonts w:ascii="Arial" w:hAnsi="Arial" w:cs="Arial"/>
                <w:b/>
                <w:sz w:val="20"/>
                <w:szCs w:val="20"/>
              </w:rPr>
              <w:sym w:font="Wingdings" w:char="F0FC"/>
            </w:r>
            <w:r w:rsidRPr="0030636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appropriate box)</w:t>
            </w:r>
            <w:r w:rsidRPr="00306361">
              <w:rPr>
                <w:rFonts w:ascii="Arial" w:hAnsi="Arial" w:cs="Arial"/>
                <w:b/>
                <w:bCs/>
                <w:sz w:val="20"/>
                <w:szCs w:val="20"/>
              </w:rPr>
              <w:tab/>
              <w:t>:</w:t>
            </w:r>
          </w:p>
          <w:p w14:paraId="1F9C89C6" w14:textId="77777777" w:rsidR="00306361" w:rsidRPr="00306361" w:rsidRDefault="00306361" w:rsidP="0030636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306361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Kluster (Sila </w:t>
            </w:r>
            <w:r w:rsidRPr="00306361">
              <w:rPr>
                <w:rFonts w:ascii="Arial" w:hAnsi="Arial" w:cs="Arial"/>
                <w:i/>
                <w:sz w:val="20"/>
                <w:szCs w:val="20"/>
              </w:rPr>
              <w:t xml:space="preserve"> tanda </w:t>
            </w:r>
            <w:r w:rsidRPr="00306361">
              <w:rPr>
                <w:rFonts w:ascii="Arial" w:hAnsi="Arial" w:cs="Arial"/>
                <w:i/>
                <w:sz w:val="20"/>
                <w:szCs w:val="20"/>
              </w:rPr>
              <w:sym w:font="Wingdings" w:char="F0FC"/>
            </w:r>
            <w:r w:rsidRPr="00306361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kotak berkenaan) :</w:t>
            </w:r>
          </w:p>
          <w:p w14:paraId="535E4273" w14:textId="77777777" w:rsidR="00306361" w:rsidRPr="00C25458" w:rsidRDefault="00D84859" w:rsidP="00306361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A931276" wp14:editId="7738389E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15" name="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F1C2E0" id=" 136" o:spid="_x0000_s1026" style="position:absolute;margin-left:-212pt;margin-top:6.6pt;width:33pt;height:2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">
                      <v:path arrowok="t"/>
                    </v:rect>
                  </w:pict>
                </mc:Fallback>
              </mc:AlternateContent>
            </w:r>
          </w:p>
          <w:tbl>
            <w:tblPr>
              <w:tblpPr w:leftFromText="180" w:rightFromText="180" w:vertAnchor="text" w:horzAnchor="page" w:tblpX="556" w:tblpY="-87"/>
              <w:tblOverlap w:val="never"/>
              <w:tblW w:w="8185" w:type="dxa"/>
              <w:tblLayout w:type="fixed"/>
              <w:tblLook w:val="01E0" w:firstRow="1" w:lastRow="1" w:firstColumn="1" w:lastColumn="1" w:noHBand="0" w:noVBand="0"/>
            </w:tblPr>
            <w:tblGrid>
              <w:gridCol w:w="644"/>
              <w:gridCol w:w="364"/>
              <w:gridCol w:w="7177"/>
            </w:tblGrid>
            <w:tr w:rsidR="00306361" w:rsidRPr="00306361" w14:paraId="3D1ED6C5" w14:textId="77777777" w:rsidTr="0036239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282797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3983C8B0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0FB6D2F2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</w:t>
                  </w:r>
                  <w:r w:rsidR="0006328D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i</w:t>
                  </w:r>
                  <w:r w:rsidR="0006328D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)</w:t>
                  </w: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Science (</w:t>
                  </w:r>
                  <w:r w:rsidR="002D2EB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Pure </w:t>
                  </w: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Science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)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          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</w:t>
                  </w:r>
                  <w:r w:rsidR="0006328D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ii</w:t>
                  </w:r>
                  <w:r w:rsidR="0006328D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) 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Science (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Applied Science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)</w:t>
                  </w:r>
                  <w:r w:rsidR="00A50F7C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                               </w:t>
                  </w:r>
                </w:p>
                <w:p w14:paraId="73C73A92" w14:textId="77777777" w:rsidR="00306361" w:rsidRPr="00306361" w:rsidRDefault="00306361" w:rsidP="00362394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</w:t>
                  </w:r>
                  <w:r w:rsidR="00362394" w:rsidRPr="00362394">
                    <w:rPr>
                      <w:rFonts w:ascii="Arial" w:hAnsi="Arial" w:cs="Arial"/>
                      <w:bCs/>
                      <w:sz w:val="20"/>
                      <w:szCs w:val="20"/>
                    </w:rPr>
                    <w:t>Sains</w:t>
                  </w:r>
                  <w:r w:rsidR="00362394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362394" w:rsidRPr="00362394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(S</w:t>
                  </w:r>
                  <w:r w:rsidRPr="00362394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ains</w:t>
                  </w:r>
                  <w:r w:rsidR="002D2EB3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Tulen</w:t>
                  </w:r>
                  <w:r w:rsidR="00362394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)</w:t>
                  </w:r>
                  <w:r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A50F7C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                                    </w:t>
                  </w:r>
                  <w:r w:rsidR="00362394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Sains (</w:t>
                  </w:r>
                  <w:r w:rsidR="00A50F7C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Sains Gunaan</w:t>
                  </w:r>
                  <w:r w:rsidR="00362394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)</w:t>
                  </w:r>
                  <w:r w:rsidR="00A50F7C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 </w:t>
                  </w:r>
                </w:p>
              </w:tc>
            </w:tr>
            <w:tr w:rsidR="00306361" w:rsidRPr="00306361" w14:paraId="7DC3764C" w14:textId="77777777" w:rsidTr="00362394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</w:tcBorders>
                </w:tcPr>
                <w:p w14:paraId="6322146A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2D75FFF9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22E9C8A7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306361" w:rsidRPr="00306361" w14:paraId="78379B4A" w14:textId="77777777" w:rsidTr="0036239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9E3453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264A3197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075D34BE" w14:textId="77777777" w:rsidR="00306361" w:rsidRPr="00306361" w:rsidRDefault="00A50F7C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B</w:t>
                  </w:r>
                  <w:r w:rsidR="00306361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.    Social Science</w:t>
                  </w:r>
                  <w:r w:rsidR="00240EA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&amp; Arts</w:t>
                  </w:r>
                </w:p>
                <w:p w14:paraId="1DBD0A0F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</w:t>
                  </w:r>
                  <w:r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Sains Sosial</w:t>
                  </w:r>
                  <w:r w:rsidR="00240EAE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&amp; Sastera</w:t>
                  </w:r>
                </w:p>
              </w:tc>
            </w:tr>
            <w:tr w:rsidR="00306361" w:rsidRPr="00306361" w14:paraId="106E2B72" w14:textId="77777777" w:rsidTr="00362394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84D6EC8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1D9F9CBD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0F4CCD57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306361" w:rsidRPr="00306361" w14:paraId="5FEEBFC5" w14:textId="77777777" w:rsidTr="0036239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8567AA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31E6C7E4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7D8F354A" w14:textId="77777777" w:rsidR="00306361" w:rsidRPr="00306361" w:rsidRDefault="00A50F7C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</w:t>
                  </w:r>
                  <w:r w:rsidR="00306361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.    Engineering</w:t>
                  </w:r>
                  <w:r w:rsidR="00240EA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&amp; Technology</w:t>
                  </w:r>
                </w:p>
                <w:p w14:paraId="79FC5250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</w:t>
                  </w:r>
                  <w:r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Kejuruteraan</w:t>
                  </w:r>
                  <w:r w:rsidR="00240EAE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&amp; Teknologi</w:t>
                  </w:r>
                </w:p>
              </w:tc>
            </w:tr>
            <w:tr w:rsidR="00306361" w:rsidRPr="00306361" w14:paraId="5B698884" w14:textId="77777777" w:rsidTr="00362394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3FDA61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5DA9B811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5307558B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306361" w:rsidRPr="00306361" w14:paraId="6602BAC9" w14:textId="77777777" w:rsidTr="0036239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A713AE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76AAF158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16F9B5FB" w14:textId="77777777" w:rsidR="00306361" w:rsidRPr="00306361" w:rsidRDefault="00A50F7C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D</w:t>
                  </w:r>
                  <w:r w:rsidR="00306361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.    Health &amp; Medical</w:t>
                  </w:r>
                </w:p>
                <w:p w14:paraId="04C71F26" w14:textId="77777777" w:rsidR="00306361" w:rsidRPr="00306361" w:rsidRDefault="00306361" w:rsidP="0030636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       </w:t>
                  </w:r>
                  <w:r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Kesihatan &amp; Perubatan</w:t>
                  </w:r>
                </w:p>
              </w:tc>
            </w:tr>
          </w:tbl>
          <w:p w14:paraId="11C4A3E3" w14:textId="77777777" w:rsidR="00C25458" w:rsidRPr="00C25458" w:rsidRDefault="00C25458" w:rsidP="005272A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83AE2" w:rsidRPr="00C25458" w14:paraId="0D3B9AF3" w14:textId="77777777" w:rsidTr="00AF14D6">
        <w:trPr>
          <w:cantSplit/>
          <w:trHeight w:val="1265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29AC2717" w14:textId="77777777" w:rsidR="00E83AE2" w:rsidRDefault="00E83AE2" w:rsidP="005272A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64759F" w14:textId="77777777" w:rsidR="00B22157" w:rsidRDefault="00B22157" w:rsidP="005272A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5F2498">
              <w:rPr>
                <w:rFonts w:ascii="Arial" w:hAnsi="Arial" w:cs="Arial"/>
                <w:b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sz w:val="20"/>
                <w:szCs w:val="20"/>
              </w:rPr>
              <w:t>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45012D8D" w14:textId="77777777" w:rsidR="00E83AE2" w:rsidRDefault="00E83AE2" w:rsidP="005272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3D5D6D" w14:textId="77777777" w:rsidR="00B22157" w:rsidRPr="00B22157" w:rsidRDefault="00AF14D6" w:rsidP="005272A0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Type</w:t>
            </w:r>
            <w:r w:rsidR="005D45E4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of Research  </w:t>
            </w:r>
            <w:r w:rsidR="00B22157" w:rsidRPr="00B22157">
              <w:rPr>
                <w:rFonts w:ascii="Arial" w:hAnsi="Arial" w:cs="Arial"/>
                <w:b/>
                <w:sz w:val="20"/>
                <w:szCs w:val="20"/>
                <w:lang w:val="en-US"/>
              </w:rPr>
              <w:t>:</w:t>
            </w:r>
          </w:p>
          <w:p w14:paraId="22360B52" w14:textId="77777777" w:rsidR="00B22157" w:rsidRDefault="00AF14D6" w:rsidP="005272A0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AF14D6">
              <w:rPr>
                <w:rFonts w:ascii="Arial" w:hAnsi="Arial" w:cs="Arial"/>
                <w:bCs/>
                <w:i/>
                <w:sz w:val="20"/>
                <w:szCs w:val="20"/>
              </w:rPr>
              <w:t>Jenis Penyelidikan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</w:t>
            </w:r>
            <w:r w:rsidRPr="00AF14D6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:</w:t>
            </w:r>
          </w:p>
          <w:p w14:paraId="0E5D11C6" w14:textId="77777777" w:rsidR="00AF14D6" w:rsidRPr="00AF14D6" w:rsidRDefault="00AF14D6" w:rsidP="005272A0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tbl>
            <w:tblPr>
              <w:tblW w:w="9511" w:type="dxa"/>
              <w:tblBorders>
                <w:insideV w:val="single" w:sz="4" w:space="0" w:color="8080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511"/>
            </w:tblGrid>
            <w:tr w:rsidR="00AF14D6" w14:paraId="0BE264DC" w14:textId="77777777" w:rsidTr="00B6783F">
              <w:trPr>
                <w:trHeight w:val="1161"/>
              </w:trPr>
              <w:tc>
                <w:tcPr>
                  <w:tcW w:w="9511" w:type="dxa"/>
                  <w:hideMark/>
                </w:tcPr>
                <w:p w14:paraId="237F8943" w14:textId="77777777" w:rsidR="00AF14D6" w:rsidRPr="00F01FCE" w:rsidRDefault="00AF14D6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</w:rPr>
                    <w:t xml:space="preserve">(1) Industry Based       </w:t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F01FCE">
                    <w:rPr>
                      <w:rFonts w:ascii="Arial" w:hAnsi="Arial" w:cs="Arial"/>
                      <w:sz w:val="20"/>
                    </w:rPr>
                    <w:t xml:space="preserve">Yes / </w:t>
                  </w:r>
                  <w:r w:rsidRPr="00F01FCE">
                    <w:rPr>
                      <w:rFonts w:ascii="Arial" w:hAnsi="Arial" w:cs="Arial"/>
                      <w:i/>
                      <w:sz w:val="20"/>
                    </w:rPr>
                    <w:t>Ya</w:t>
                  </w:r>
                </w:p>
                <w:p w14:paraId="6EC188E2" w14:textId="77777777" w:rsidR="00AF14D6" w:rsidRPr="00B22157" w:rsidRDefault="00AF14D6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</w:t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F01FCE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F01FCE">
                    <w:rPr>
                      <w:rFonts w:ascii="Arial" w:hAnsi="Arial" w:cs="Arial"/>
                      <w:sz w:val="20"/>
                    </w:rPr>
                    <w:t xml:space="preserve">No / </w:t>
                  </w:r>
                  <w:r w:rsidRPr="00F01FCE">
                    <w:rPr>
                      <w:rFonts w:ascii="Arial" w:hAnsi="Arial" w:cs="Arial"/>
                      <w:i/>
                      <w:sz w:val="20"/>
                    </w:rPr>
                    <w:t>Tidak</w:t>
                  </w:r>
                </w:p>
                <w:p w14:paraId="11AD3320" w14:textId="77777777" w:rsidR="00AF14D6" w:rsidRDefault="00AF14D6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1260"/>
                      <w:tab w:val="left" w:pos="207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3C8F1131" w14:textId="77777777" w:rsidR="00AF14D6" w:rsidRP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720" w:hanging="389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output of the research conducted is relevant and/or beneficial to the industry</w:t>
                  </w:r>
                </w:p>
                <w:p w14:paraId="579351FA" w14:textId="77777777" w:rsidR="00AF14D6" w:rsidRP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720" w:hanging="720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</w:p>
                <w:p w14:paraId="49BCC11B" w14:textId="77777777" w:rsidR="00AF14D6" w:rsidRP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720" w:hanging="389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Industry Based: It should fulfill at least ONE of the criteria</w:t>
                  </w:r>
                </w:p>
                <w:p w14:paraId="6949081D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0"/>
                    </w:numPr>
                    <w:ind w:left="757" w:right="440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Industry-based research focuses on the research endeavor that is relevant to the industry and is carried out in the industry setting.</w:t>
                  </w:r>
                </w:p>
                <w:p w14:paraId="31C94289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0"/>
                    </w:numPr>
                    <w:ind w:left="757" w:right="440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research aims to find solution to the industry's challenge/needs.</w:t>
                  </w:r>
                </w:p>
                <w:p w14:paraId="110A613B" w14:textId="77777777" w:rsid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0"/>
                    </w:numPr>
                    <w:ind w:left="757" w:right="440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output (knowledge, skill or product) of the research can be transferred to the industry and would benefit the industry.</w:t>
                  </w:r>
                </w:p>
                <w:p w14:paraId="5640D7A5" w14:textId="77777777" w:rsidR="008C18A1" w:rsidRDefault="008C18A1" w:rsidP="008564EB">
                  <w:pPr>
                    <w:pStyle w:val="PlainText"/>
                    <w:framePr w:hSpace="180" w:wrap="around" w:vAnchor="text" w:hAnchor="text" w:xAlign="center" w:y="181"/>
                    <w:ind w:left="1080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</w:p>
                <w:p w14:paraId="109DAC29" w14:textId="77777777" w:rsidR="00E1094D" w:rsidRPr="00AF14D6" w:rsidRDefault="00E1094D" w:rsidP="008564EB">
                  <w:pPr>
                    <w:pStyle w:val="PlainText"/>
                    <w:framePr w:hSpace="180" w:wrap="around" w:vAnchor="text" w:hAnchor="text" w:xAlign="center" w:y="181"/>
                    <w:ind w:left="1080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</w:p>
              </w:tc>
            </w:tr>
            <w:tr w:rsidR="00AF14D6" w14:paraId="4592B52A" w14:textId="77777777" w:rsidTr="00B6783F">
              <w:trPr>
                <w:trHeight w:val="1161"/>
              </w:trPr>
              <w:tc>
                <w:tcPr>
                  <w:tcW w:w="9511" w:type="dxa"/>
                </w:tcPr>
                <w:p w14:paraId="0743F5BC" w14:textId="77777777" w:rsidR="00AF14D6" w:rsidRPr="00B22157" w:rsidRDefault="00AF14D6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</w:rPr>
                    <w:t xml:space="preserve">(2) Community Based  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Yes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Ya</w:t>
                  </w:r>
                </w:p>
                <w:p w14:paraId="5536EE69" w14:textId="77777777" w:rsidR="00AF14D6" w:rsidRPr="00B22157" w:rsidRDefault="00AF14D6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 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No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Tidak</w:t>
                  </w:r>
                </w:p>
                <w:p w14:paraId="37650611" w14:textId="77777777" w:rsid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705"/>
                    <w:jc w:val="both"/>
                    <w:rPr>
                      <w:rFonts w:ascii="Bookman Old Style" w:hAnsi="Bookman Old Style"/>
                      <w:sz w:val="20"/>
                      <w:szCs w:val="20"/>
                    </w:rPr>
                  </w:pPr>
                </w:p>
                <w:p w14:paraId="39A67E70" w14:textId="77777777" w:rsidR="00AF14D6" w:rsidRP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331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output of the research conducted is relevant and/or beneficial to the community (</w:t>
                  </w:r>
                  <w:proofErr w:type="spellStart"/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e.g</w:t>
                  </w:r>
                  <w:proofErr w:type="spellEnd"/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 xml:space="preserve"> Government agencies, NGOs, organizations, institutions of learning etc.).</w:t>
                  </w:r>
                </w:p>
                <w:p w14:paraId="434D545F" w14:textId="77777777" w:rsidR="00AF14D6" w:rsidRPr="00AF14D6" w:rsidRDefault="00AF14D6" w:rsidP="008564EB">
                  <w:pPr>
                    <w:pStyle w:val="DefaultText"/>
                    <w:framePr w:hSpace="180" w:wrap="around" w:vAnchor="text" w:hAnchor="text" w:xAlign="center" w:y="181"/>
                    <w:ind w:left="331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</w:p>
                <w:p w14:paraId="08AA9782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ind w:left="331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Community-Based:  It should fulfill at least ONE of the criteria</w:t>
                  </w:r>
                </w:p>
                <w:p w14:paraId="13830549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1"/>
                    </w:numPr>
                    <w:ind w:left="757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Community-based research focuses on the research endeavor that is relevant to the community and is carried out in community setting.</w:t>
                  </w:r>
                </w:p>
                <w:p w14:paraId="246E77B2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1"/>
                    </w:numPr>
                    <w:ind w:left="757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research should produce information/output/product which is beneficial or brings value to the community in which it is initiated.</w:t>
                  </w:r>
                </w:p>
                <w:p w14:paraId="3CF2A7A7" w14:textId="77777777" w:rsidR="00AF14D6" w:rsidRPr="00AF14D6" w:rsidRDefault="00AF14D6" w:rsidP="008564EB">
                  <w:pPr>
                    <w:pStyle w:val="PlainText"/>
                    <w:framePr w:hSpace="180" w:wrap="around" w:vAnchor="text" w:hAnchor="text" w:xAlign="center" w:y="181"/>
                    <w:numPr>
                      <w:ilvl w:val="0"/>
                      <w:numId w:val="21"/>
                    </w:numPr>
                    <w:ind w:left="757" w:hanging="283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F14D6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research findings help find solution/solve problems that affect the community.</w:t>
                  </w:r>
                </w:p>
                <w:p w14:paraId="44169027" w14:textId="77777777" w:rsidR="008C18A1" w:rsidRDefault="008C18A1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30A503E2" w14:textId="77777777" w:rsidR="00E1094D" w:rsidRDefault="00E1094D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b/>
                      <w:sz w:val="20"/>
                    </w:rPr>
                  </w:pPr>
                </w:p>
              </w:tc>
            </w:tr>
            <w:tr w:rsidR="00AF14D6" w14:paraId="114728A2" w14:textId="77777777" w:rsidTr="00B6783F">
              <w:trPr>
                <w:trHeight w:val="1161"/>
              </w:trPr>
              <w:tc>
                <w:tcPr>
                  <w:tcW w:w="9511" w:type="dxa"/>
                </w:tcPr>
                <w:p w14:paraId="283CF1B6" w14:textId="77777777" w:rsidR="005D45E4" w:rsidRPr="00B22157" w:rsidRDefault="005D45E4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</w:rPr>
                    <w:t xml:space="preserve">(3) </w:t>
                  </w:r>
                  <w:r>
                    <w:rPr>
                      <w:rFonts w:ascii="Tahoma" w:hAnsi="Tahoma" w:cs="Tahoma"/>
                      <w:b/>
                      <w:bCs/>
                      <w:sz w:val="20"/>
                    </w:rPr>
                    <w:t xml:space="preserve"> </w:t>
                  </w:r>
                  <w:r w:rsidRPr="005D45E4">
                    <w:rPr>
                      <w:rFonts w:ascii="Arial" w:hAnsi="Arial" w:cs="Arial"/>
                      <w:b/>
                      <w:bCs/>
                      <w:sz w:val="20"/>
                    </w:rPr>
                    <w:t>Fundamental Research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</w:t>
                  </w:r>
                  <w:r w:rsidR="004C53F8"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Yes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Ya</w:t>
                  </w:r>
                </w:p>
                <w:p w14:paraId="4511AAB5" w14:textId="77777777" w:rsidR="005D45E4" w:rsidRPr="00B22157" w:rsidRDefault="005D45E4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clear" w:pos="4320"/>
                      <w:tab w:val="left" w:pos="900"/>
                      <w:tab w:val="left" w:pos="4423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           </w:t>
                  </w:r>
                  <w:r w:rsidR="008C18A1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="004C53F8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No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Tidak</w:t>
                  </w:r>
                </w:p>
                <w:p w14:paraId="51CEC88E" w14:textId="77777777" w:rsidR="005D45E4" w:rsidRDefault="005D45E4" w:rsidP="008564EB">
                  <w:pPr>
                    <w:pStyle w:val="DefaultText"/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</w:p>
                <w:p w14:paraId="04F0D185" w14:textId="77777777" w:rsidR="005D45E4" w:rsidRPr="005D45E4" w:rsidRDefault="005D45E4" w:rsidP="008564EB">
                  <w:pPr>
                    <w:pStyle w:val="DefaultText"/>
                    <w:framePr w:hSpace="180" w:wrap="around" w:vAnchor="text" w:hAnchor="text" w:xAlign="center" w:y="181"/>
                    <w:ind w:left="331"/>
                    <w:jc w:val="both"/>
                    <w:rPr>
                      <w:rFonts w:ascii="Arial" w:hAnsi="Arial" w:cs="Arial"/>
                      <w:b/>
                      <w:bCs/>
                      <w:i/>
                      <w:sz w:val="18"/>
                      <w:szCs w:val="18"/>
                    </w:rPr>
                  </w:pPr>
                  <w:r w:rsidRPr="005D45E4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research conducted is solely for the advancement of knowledge in the respective field.</w:t>
                  </w:r>
                </w:p>
                <w:p w14:paraId="25A29E4E" w14:textId="77777777" w:rsidR="008C18A1" w:rsidRDefault="008C18A1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6A9FD8A5" w14:textId="77777777" w:rsidR="00E1094D" w:rsidRDefault="00E1094D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b/>
                      <w:sz w:val="20"/>
                    </w:rPr>
                  </w:pPr>
                </w:p>
              </w:tc>
            </w:tr>
            <w:tr w:rsidR="005D45E4" w14:paraId="11102FED" w14:textId="77777777" w:rsidTr="00B6783F">
              <w:trPr>
                <w:trHeight w:val="1161"/>
              </w:trPr>
              <w:tc>
                <w:tcPr>
                  <w:tcW w:w="9511" w:type="dxa"/>
                </w:tcPr>
                <w:p w14:paraId="71EE7789" w14:textId="77777777" w:rsidR="005D45E4" w:rsidRPr="00B22157" w:rsidRDefault="005D45E4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</w:rPr>
                    <w:t xml:space="preserve">(4) Sustainability Elements 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Yes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Ya</w:t>
                  </w:r>
                </w:p>
                <w:p w14:paraId="646CB4CF" w14:textId="77777777" w:rsidR="005D45E4" w:rsidRDefault="005D45E4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i/>
                      <w:sz w:val="20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            </w: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CHECKBOX </w:instrText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B22157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No / </w:t>
                  </w:r>
                  <w:r w:rsidRPr="00AF14D6">
                    <w:rPr>
                      <w:rFonts w:ascii="Arial" w:hAnsi="Arial" w:cs="Arial"/>
                      <w:i/>
                      <w:sz w:val="20"/>
                    </w:rPr>
                    <w:t>Tidak</w:t>
                  </w:r>
                </w:p>
                <w:p w14:paraId="396154B9" w14:textId="77777777" w:rsidR="00F15D0D" w:rsidRDefault="00F15D0D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left" w:pos="900"/>
                      <w:tab w:val="left" w:pos="4320"/>
                    </w:tabs>
                    <w:spacing w:line="240" w:lineRule="atLeast"/>
                    <w:rPr>
                      <w:rFonts w:ascii="Arial" w:hAnsi="Arial" w:cs="Arial"/>
                      <w:sz w:val="20"/>
                    </w:rPr>
                  </w:pPr>
                </w:p>
                <w:p w14:paraId="65FC09C8" w14:textId="77777777" w:rsidR="005D45E4" w:rsidRPr="00240EAE" w:rsidRDefault="00F15D0D" w:rsidP="008564EB">
                  <w:pPr>
                    <w:pStyle w:val="Header"/>
                    <w:framePr w:hSpace="180" w:wrap="around" w:vAnchor="text" w:hAnchor="text" w:xAlign="center" w:y="181"/>
                    <w:tabs>
                      <w:tab w:val="clear" w:pos="4320"/>
                      <w:tab w:val="clear" w:pos="8640"/>
                      <w:tab w:val="left" w:pos="738"/>
                      <w:tab w:val="right" w:pos="9295"/>
                    </w:tabs>
                    <w:spacing w:line="240" w:lineRule="atLeast"/>
                    <w:ind w:left="313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240EAE">
                    <w:rPr>
                      <w:rFonts w:ascii="Arial" w:hAnsi="Arial" w:cs="Arial"/>
                      <w:i/>
                      <w:sz w:val="18"/>
                      <w:szCs w:val="18"/>
                    </w:rPr>
                    <w:t>The research conducted has sustainability elements</w:t>
                  </w:r>
                </w:p>
              </w:tc>
            </w:tr>
          </w:tbl>
          <w:p w14:paraId="350B4AA6" w14:textId="77777777" w:rsidR="00B22157" w:rsidRDefault="00B22157" w:rsidP="005272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2B40B2F" w14:textId="77777777" w:rsidR="007D702A" w:rsidRDefault="007D702A" w:rsidP="00A07210"/>
    <w:tbl>
      <w:tblPr>
        <w:tblW w:w="10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2"/>
        <w:gridCol w:w="539"/>
        <w:gridCol w:w="1292"/>
        <w:gridCol w:w="745"/>
        <w:gridCol w:w="1839"/>
        <w:gridCol w:w="1895"/>
        <w:gridCol w:w="2132"/>
        <w:gridCol w:w="1473"/>
      </w:tblGrid>
      <w:tr w:rsidR="002070B3" w:rsidRPr="00E81991" w14:paraId="60D7EAD5" w14:textId="77777777" w:rsidTr="002070B3">
        <w:trPr>
          <w:trHeight w:val="854"/>
          <w:jc w:val="center"/>
        </w:trPr>
        <w:tc>
          <w:tcPr>
            <w:tcW w:w="612" w:type="dxa"/>
          </w:tcPr>
          <w:p w14:paraId="101DD8AD" w14:textId="77777777" w:rsidR="002070B3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0E2D14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ii)</w:t>
            </w:r>
          </w:p>
        </w:tc>
        <w:tc>
          <w:tcPr>
            <w:tcW w:w="9915" w:type="dxa"/>
            <w:gridSpan w:val="7"/>
          </w:tcPr>
          <w:p w14:paraId="0EE43601" w14:textId="77777777" w:rsidR="002070B3" w:rsidRDefault="002070B3" w:rsidP="002070B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F880C1" w14:textId="77777777" w:rsidR="002070B3" w:rsidRPr="00A46991" w:rsidRDefault="002070B3" w:rsidP="002070B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>Duration of 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his researc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4F705563" w14:textId="77777777" w:rsidR="002070B3" w:rsidRDefault="002070B3" w:rsidP="002070B3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A46991">
              <w:rPr>
                <w:rFonts w:ascii="Arial" w:hAnsi="Arial" w:cs="Arial"/>
                <w:bCs/>
                <w:i/>
                <w:sz w:val="20"/>
                <w:szCs w:val="20"/>
              </w:rPr>
              <w:t>Tempoh masa penyelidikan in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i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 w:rsidRPr="00A46991"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</w:p>
          <w:p w14:paraId="238898AC" w14:textId="77777777" w:rsidR="002070B3" w:rsidRDefault="002070B3" w:rsidP="002070B3">
            <w:pPr>
              <w:tabs>
                <w:tab w:val="left" w:pos="1830"/>
              </w:tabs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4A55D2EE" w14:textId="77777777" w:rsidR="002070B3" w:rsidRPr="003A7FF5" w:rsidRDefault="002070B3" w:rsidP="002070B3">
            <w:pPr>
              <w:tabs>
                <w:tab w:val="left" w:pos="1830"/>
              </w:tabs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583800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       </w:t>
            </w: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*</w:t>
            </w: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>Duratio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........................</w:t>
            </w:r>
            <w:r w:rsidRPr="00A46991">
              <w:rPr>
                <w:rFonts w:ascii="Arial" w:hAnsi="Arial" w:cs="Arial"/>
                <w:bCs/>
                <w:sz w:val="20"/>
                <w:szCs w:val="20"/>
              </w:rPr>
              <w:t>..</w:t>
            </w:r>
          </w:p>
          <w:p w14:paraId="5989C322" w14:textId="77777777" w:rsidR="002070B3" w:rsidRDefault="002070B3" w:rsidP="002070B3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Tempoh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 w:rsidRPr="00A46991"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</w:p>
          <w:p w14:paraId="150FE4EB" w14:textId="77777777" w:rsidR="002070B3" w:rsidRDefault="002070B3" w:rsidP="002070B3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1DCDBEA0" w14:textId="77777777" w:rsidR="002070B3" w:rsidRDefault="002070B3" w:rsidP="002070B3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From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A4699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........................</w:t>
            </w:r>
            <w:r w:rsidRPr="00A46991">
              <w:rPr>
                <w:rFonts w:ascii="Arial" w:hAnsi="Arial" w:cs="Arial"/>
                <w:bCs/>
                <w:sz w:val="20"/>
                <w:szCs w:val="20"/>
              </w:rPr>
              <w:t>.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20____         </w:t>
            </w:r>
            <w:r w:rsidRPr="00F86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</w:t>
            </w:r>
            <w:r>
              <w:rPr>
                <w:rFonts w:ascii="Arial" w:hAnsi="Arial" w:cs="Arial"/>
                <w:bCs/>
                <w:sz w:val="20"/>
                <w:szCs w:val="20"/>
              </w:rPr>
              <w:tab/>
              <w:t xml:space="preserve"> : ........................</w:t>
            </w:r>
            <w:r w:rsidRPr="00A46991">
              <w:rPr>
                <w:rFonts w:ascii="Arial" w:hAnsi="Arial" w:cs="Arial"/>
                <w:bCs/>
                <w:sz w:val="20"/>
                <w:szCs w:val="20"/>
              </w:rPr>
              <w:t>.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20____         </w:t>
            </w:r>
            <w:r w:rsidRPr="00F86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916BCE4" w14:textId="77777777" w:rsidR="002070B3" w:rsidRPr="00F86C57" w:rsidRDefault="002070B3" w:rsidP="002070B3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Dari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 w:rsidRPr="00F86C57"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  <w:t>Ke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ab/>
            </w:r>
            <w:r w:rsidRPr="00A46991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:</w:t>
            </w:r>
          </w:p>
          <w:p w14:paraId="78595C94" w14:textId="77777777" w:rsidR="002070B3" w:rsidRDefault="002070B3" w:rsidP="002070B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7418D62" w14:textId="77777777" w:rsidR="002070B3" w:rsidRPr="00255479" w:rsidRDefault="002070B3" w:rsidP="002070B3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*Maximum duration :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</w:t>
            </w: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3 years</w:t>
            </w:r>
          </w:p>
          <w:p w14:paraId="48D9A691" w14:textId="77777777" w:rsidR="002070B3" w:rsidRPr="00E81991" w:rsidRDefault="002070B3" w:rsidP="00A0721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60A6C" w:rsidRPr="00E81991" w14:paraId="4586B848" w14:textId="77777777" w:rsidTr="002070B3">
        <w:trPr>
          <w:trHeight w:val="854"/>
          <w:jc w:val="center"/>
        </w:trPr>
        <w:tc>
          <w:tcPr>
            <w:tcW w:w="612" w:type="dxa"/>
            <w:vMerge w:val="restart"/>
          </w:tcPr>
          <w:p w14:paraId="5658C545" w14:textId="77777777" w:rsidR="00760A6C" w:rsidRPr="00E81991" w:rsidRDefault="00760A6C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94C461" w14:textId="77777777" w:rsidR="00760A6C" w:rsidRPr="00E81991" w:rsidRDefault="005F2498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</w:t>
            </w:r>
            <w:r w:rsidR="00760A6C" w:rsidRPr="00E81991">
              <w:rPr>
                <w:rFonts w:ascii="Arial" w:hAnsi="Arial" w:cs="Arial"/>
                <w:b/>
                <w:sz w:val="20"/>
                <w:szCs w:val="20"/>
              </w:rPr>
              <w:t>i)</w:t>
            </w:r>
          </w:p>
        </w:tc>
        <w:tc>
          <w:tcPr>
            <w:tcW w:w="9915" w:type="dxa"/>
            <w:gridSpan w:val="7"/>
          </w:tcPr>
          <w:p w14:paraId="343E8EB0" w14:textId="77777777" w:rsidR="00760A6C" w:rsidRPr="00E81991" w:rsidRDefault="00760A6C" w:rsidP="00A0721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F4BA6C" w14:textId="77777777" w:rsidR="00760A6C" w:rsidRPr="00E81991" w:rsidRDefault="00760A6C" w:rsidP="00A0721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>o-researchers:</w:t>
            </w:r>
          </w:p>
          <w:p w14:paraId="6DA09BD2" w14:textId="77777777" w:rsidR="00760A6C" w:rsidRPr="00E81991" w:rsidRDefault="00760A6C" w:rsidP="00A0721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Ahli penyelidik lain:</w:t>
            </w:r>
          </w:p>
        </w:tc>
      </w:tr>
      <w:tr w:rsidR="002070B3" w:rsidRPr="00E81991" w14:paraId="4AA7CA30" w14:textId="77777777" w:rsidTr="00C576F5">
        <w:trPr>
          <w:jc w:val="center"/>
        </w:trPr>
        <w:tc>
          <w:tcPr>
            <w:tcW w:w="612" w:type="dxa"/>
            <w:vMerge/>
          </w:tcPr>
          <w:p w14:paraId="5C5878B2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EAAAA" w:themeFill="background2" w:themeFillShade="BF"/>
            <w:vAlign w:val="center"/>
          </w:tcPr>
          <w:p w14:paraId="491B3D00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  <w:p w14:paraId="34FFF7E7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Bil:</w:t>
            </w:r>
          </w:p>
        </w:tc>
        <w:tc>
          <w:tcPr>
            <w:tcW w:w="1292" w:type="dxa"/>
            <w:shd w:val="clear" w:color="auto" w:fill="AEAAAA" w:themeFill="background2" w:themeFillShade="BF"/>
            <w:vAlign w:val="center"/>
          </w:tcPr>
          <w:p w14:paraId="5AD616A8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  <w:p w14:paraId="62301EA5" w14:textId="77777777" w:rsidR="002070B3" w:rsidRDefault="002070B3" w:rsidP="00E81991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Nama</w:t>
            </w:r>
          </w:p>
          <w:p w14:paraId="6B148431" w14:textId="77777777" w:rsidR="002070B3" w:rsidRPr="00255479" w:rsidRDefault="002070B3" w:rsidP="00653A7D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i/>
                <w:iCs/>
                <w:sz w:val="14"/>
                <w:szCs w:val="16"/>
              </w:rPr>
              <w:t>(Lampiran A)</w:t>
            </w:r>
          </w:p>
        </w:tc>
        <w:tc>
          <w:tcPr>
            <w:tcW w:w="745" w:type="dxa"/>
            <w:shd w:val="clear" w:color="auto" w:fill="AEAAAA" w:themeFill="background2" w:themeFillShade="BF"/>
            <w:vAlign w:val="center"/>
          </w:tcPr>
          <w:p w14:paraId="0D204D5B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Age*</w:t>
            </w:r>
          </w:p>
          <w:p w14:paraId="2B4451C9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Umur</w:t>
            </w:r>
          </w:p>
        </w:tc>
        <w:tc>
          <w:tcPr>
            <w:tcW w:w="1839" w:type="dxa"/>
            <w:shd w:val="clear" w:color="auto" w:fill="AEAAAA" w:themeFill="background2" w:themeFillShade="BF"/>
            <w:vAlign w:val="center"/>
          </w:tcPr>
          <w:p w14:paraId="7702488F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School/Institute/</w:t>
            </w:r>
          </w:p>
          <w:p w14:paraId="2DA68D29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Centre/Unit</w:t>
            </w:r>
          </w:p>
          <w:p w14:paraId="6982376E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Pusat Pengajian /Institut/Pusat/Unit</w:t>
            </w:r>
          </w:p>
        </w:tc>
        <w:tc>
          <w:tcPr>
            <w:tcW w:w="1895" w:type="dxa"/>
            <w:shd w:val="clear" w:color="auto" w:fill="AEAAAA" w:themeFill="background2" w:themeFillShade="BF"/>
            <w:vAlign w:val="center"/>
          </w:tcPr>
          <w:p w14:paraId="4395797C" w14:textId="77777777" w:rsidR="002070B3" w:rsidRPr="00E81991" w:rsidRDefault="002070B3" w:rsidP="00302DF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Academic</w:t>
            </w:r>
          </w:p>
          <w:p w14:paraId="586273EB" w14:textId="77777777" w:rsidR="002070B3" w:rsidRPr="00E81991" w:rsidRDefault="002070B3" w:rsidP="00302DF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Qual</w:t>
            </w: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>fication/</w:t>
            </w:r>
          </w:p>
          <w:p w14:paraId="5405F176" w14:textId="77777777" w:rsidR="002070B3" w:rsidRPr="00E81991" w:rsidRDefault="002070B3" w:rsidP="00302DF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Designation</w:t>
            </w:r>
          </w:p>
          <w:p w14:paraId="030D15B6" w14:textId="77777777" w:rsidR="002070B3" w:rsidRPr="00E81991" w:rsidRDefault="002070B3" w:rsidP="00302DF9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Tahap Kelayakan</w:t>
            </w:r>
          </w:p>
          <w:p w14:paraId="2806926D" w14:textId="77777777" w:rsidR="002070B3" w:rsidRPr="00E81991" w:rsidRDefault="002070B3" w:rsidP="00302D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Akademik/Jawatan</w:t>
            </w:r>
          </w:p>
        </w:tc>
        <w:tc>
          <w:tcPr>
            <w:tcW w:w="2132" w:type="dxa"/>
            <w:shd w:val="clear" w:color="auto" w:fill="AEAAAA" w:themeFill="background2" w:themeFillShade="BF"/>
            <w:vAlign w:val="center"/>
          </w:tcPr>
          <w:p w14:paraId="1F2C38FE" w14:textId="77777777" w:rsidR="002070B3" w:rsidRPr="001C2CB6" w:rsidRDefault="002070B3" w:rsidP="002070B3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1C2CB6">
              <w:rPr>
                <w:rFonts w:ascii="Arial" w:hAnsi="Arial" w:cs="Arial"/>
                <w:b/>
                <w:color w:val="000000"/>
                <w:sz w:val="20"/>
                <w:szCs w:val="20"/>
              </w:rPr>
              <w:t>Contribution</w:t>
            </w:r>
          </w:p>
          <w:p w14:paraId="7E932723" w14:textId="77777777" w:rsidR="002070B3" w:rsidRPr="001C2CB6" w:rsidRDefault="002070B3" w:rsidP="002070B3">
            <w:pPr>
              <w:jc w:val="center"/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</w:pPr>
            <w:r w:rsidRPr="001C2CB6">
              <w:rPr>
                <w:rFonts w:ascii="Arial" w:hAnsi="Arial" w:cs="Arial"/>
                <w:i/>
                <w:color w:val="000000"/>
                <w:sz w:val="20"/>
                <w:szCs w:val="20"/>
              </w:rPr>
              <w:t>Sumbangan</w:t>
            </w:r>
          </w:p>
        </w:tc>
        <w:tc>
          <w:tcPr>
            <w:tcW w:w="1473" w:type="dxa"/>
            <w:shd w:val="clear" w:color="auto" w:fill="AEAAAA" w:themeFill="background2" w:themeFillShade="BF"/>
            <w:vAlign w:val="center"/>
          </w:tcPr>
          <w:p w14:paraId="6E5152C3" w14:textId="77777777" w:rsidR="002070B3" w:rsidRPr="00E81991" w:rsidRDefault="002070B3" w:rsidP="002070B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  <w:p w14:paraId="40E0F628" w14:textId="77777777" w:rsidR="002070B3" w:rsidRPr="00255479" w:rsidRDefault="002070B3" w:rsidP="002070B3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Tandatangan</w:t>
            </w:r>
          </w:p>
          <w:p w14:paraId="115024FD" w14:textId="77777777" w:rsidR="002070B3" w:rsidRPr="00255479" w:rsidRDefault="002070B3" w:rsidP="002070B3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2070B3" w:rsidRPr="00E81991" w14:paraId="6FF81A79" w14:textId="77777777" w:rsidTr="002070B3">
        <w:trPr>
          <w:trHeight w:val="85"/>
          <w:jc w:val="center"/>
        </w:trPr>
        <w:tc>
          <w:tcPr>
            <w:tcW w:w="612" w:type="dxa"/>
            <w:vMerge/>
          </w:tcPr>
          <w:p w14:paraId="220469D5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vAlign w:val="center"/>
          </w:tcPr>
          <w:p w14:paraId="1E5CD46B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1292" w:type="dxa"/>
          </w:tcPr>
          <w:p w14:paraId="6A4DBDA6" w14:textId="77777777" w:rsidR="002070B3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43716CA9" w14:textId="77777777" w:rsidR="00965597" w:rsidRPr="00E81991" w:rsidRDefault="00965597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</w:tcPr>
          <w:p w14:paraId="716263B0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66973E09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5333DD13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07B4FAC5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45051B60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070B3" w:rsidRPr="00E81991" w14:paraId="450731E7" w14:textId="77777777" w:rsidTr="002070B3">
        <w:trPr>
          <w:trHeight w:val="85"/>
          <w:jc w:val="center"/>
        </w:trPr>
        <w:tc>
          <w:tcPr>
            <w:tcW w:w="612" w:type="dxa"/>
            <w:vMerge/>
          </w:tcPr>
          <w:p w14:paraId="1C1C83AD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vAlign w:val="center"/>
          </w:tcPr>
          <w:p w14:paraId="0CF45719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1292" w:type="dxa"/>
          </w:tcPr>
          <w:p w14:paraId="14BE05FE" w14:textId="77777777" w:rsidR="002070B3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58F8A5AF" w14:textId="77777777" w:rsidR="00965597" w:rsidRPr="00E81991" w:rsidRDefault="00965597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</w:tcPr>
          <w:p w14:paraId="55F8FE31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4C3C92EA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4ADCF12D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191D20D8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0D81BB9D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070B3" w:rsidRPr="00E81991" w14:paraId="777B49FD" w14:textId="77777777" w:rsidTr="002070B3">
        <w:trPr>
          <w:trHeight w:val="85"/>
          <w:jc w:val="center"/>
        </w:trPr>
        <w:tc>
          <w:tcPr>
            <w:tcW w:w="612" w:type="dxa"/>
            <w:vMerge/>
          </w:tcPr>
          <w:p w14:paraId="401249C7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vAlign w:val="center"/>
          </w:tcPr>
          <w:p w14:paraId="18A52F7C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1292" w:type="dxa"/>
          </w:tcPr>
          <w:p w14:paraId="141B79DF" w14:textId="77777777" w:rsidR="002070B3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7D1F20F9" w14:textId="77777777" w:rsidR="00965597" w:rsidRPr="00E81991" w:rsidRDefault="00965597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</w:tcPr>
          <w:p w14:paraId="2E40DCCE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0963977E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4CB76948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334EC4F3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6FE6774A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070B3" w:rsidRPr="00E81991" w14:paraId="16C1FD79" w14:textId="77777777" w:rsidTr="002070B3">
        <w:trPr>
          <w:jc w:val="center"/>
        </w:trPr>
        <w:tc>
          <w:tcPr>
            <w:tcW w:w="612" w:type="dxa"/>
            <w:vMerge/>
          </w:tcPr>
          <w:p w14:paraId="4FD275B5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vAlign w:val="center"/>
          </w:tcPr>
          <w:p w14:paraId="57FA71E6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1292" w:type="dxa"/>
          </w:tcPr>
          <w:p w14:paraId="3DF079E5" w14:textId="77777777" w:rsidR="002070B3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4D810AE6" w14:textId="77777777" w:rsidR="00965597" w:rsidRPr="00E81991" w:rsidRDefault="00965597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</w:tcPr>
          <w:p w14:paraId="6A8C090C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1943F5FE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5F40C293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52756F2C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7E36C8CB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070B3" w:rsidRPr="00E81991" w14:paraId="2C24A124" w14:textId="77777777" w:rsidTr="002070B3">
        <w:trPr>
          <w:jc w:val="center"/>
        </w:trPr>
        <w:tc>
          <w:tcPr>
            <w:tcW w:w="612" w:type="dxa"/>
            <w:vMerge/>
          </w:tcPr>
          <w:p w14:paraId="2B25C9D3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vAlign w:val="center"/>
          </w:tcPr>
          <w:p w14:paraId="63BC6656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1292" w:type="dxa"/>
          </w:tcPr>
          <w:p w14:paraId="4DAEE468" w14:textId="77777777" w:rsidR="002070B3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497D4A97" w14:textId="77777777" w:rsidR="00965597" w:rsidRPr="00E81991" w:rsidRDefault="00965597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</w:tcPr>
          <w:p w14:paraId="66A35067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22507F8C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0539E891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199BB9D3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0634A182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070B3" w:rsidRPr="00E81991" w14:paraId="4FF8D703" w14:textId="77777777" w:rsidTr="002070B3">
        <w:trPr>
          <w:trHeight w:val="649"/>
          <w:jc w:val="center"/>
        </w:trPr>
        <w:tc>
          <w:tcPr>
            <w:tcW w:w="612" w:type="dxa"/>
            <w:vMerge/>
            <w:tcBorders>
              <w:bottom w:val="single" w:sz="4" w:space="0" w:color="auto"/>
            </w:tcBorders>
          </w:tcPr>
          <w:p w14:paraId="14469C4D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" w:type="dxa"/>
            <w:tcBorders>
              <w:bottom w:val="single" w:sz="4" w:space="0" w:color="auto"/>
            </w:tcBorders>
            <w:vAlign w:val="center"/>
          </w:tcPr>
          <w:p w14:paraId="73E6EE9E" w14:textId="77777777" w:rsidR="002070B3" w:rsidRPr="00E81991" w:rsidRDefault="002070B3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1292" w:type="dxa"/>
            <w:tcBorders>
              <w:bottom w:val="single" w:sz="4" w:space="0" w:color="auto"/>
            </w:tcBorders>
          </w:tcPr>
          <w:p w14:paraId="7D5D0986" w14:textId="77777777" w:rsidR="002070B3" w:rsidRPr="00E81991" w:rsidRDefault="002070B3" w:rsidP="00A07210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45" w:type="dxa"/>
            <w:tcBorders>
              <w:bottom w:val="single" w:sz="4" w:space="0" w:color="auto"/>
            </w:tcBorders>
          </w:tcPr>
          <w:p w14:paraId="754349B2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  <w:tcBorders>
              <w:bottom w:val="single" w:sz="4" w:space="0" w:color="auto"/>
            </w:tcBorders>
          </w:tcPr>
          <w:p w14:paraId="316F20C9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5" w:type="dxa"/>
          </w:tcPr>
          <w:p w14:paraId="0F4980E3" w14:textId="77777777" w:rsidR="002070B3" w:rsidRPr="00E81991" w:rsidRDefault="002070B3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11E22AFB" w14:textId="77777777" w:rsidR="002070B3" w:rsidRPr="0089249E" w:rsidRDefault="002070B3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2C97A099" w14:textId="77777777" w:rsidR="002070B3" w:rsidRPr="000D278A" w:rsidRDefault="002070B3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185D683B" w14:textId="77777777" w:rsidR="00BC0F92" w:rsidRPr="00964A8C" w:rsidRDefault="00BC0F92" w:rsidP="00A07210">
      <w:pPr>
        <w:rPr>
          <w:rFonts w:ascii="Arial" w:hAnsi="Arial" w:cs="Arial"/>
          <w:sz w:val="12"/>
          <w:szCs w:val="12"/>
        </w:rPr>
      </w:pPr>
    </w:p>
    <w:p w14:paraId="5274669D" w14:textId="77777777" w:rsidR="00591C6A" w:rsidRDefault="00BC0F92" w:rsidP="00591C6A">
      <w:pPr>
        <w:ind w:left="-993"/>
        <w:rPr>
          <w:rFonts w:ascii="Arial" w:hAnsi="Arial" w:cs="Arial"/>
          <w:i/>
          <w:sz w:val="20"/>
          <w:szCs w:val="20"/>
        </w:rPr>
      </w:pPr>
      <w:r w:rsidRPr="00BC0F92">
        <w:rPr>
          <w:b/>
        </w:rPr>
        <w:t>*</w:t>
      </w:r>
      <w:r>
        <w:t xml:space="preserve"> </w:t>
      </w:r>
      <w:r w:rsidR="00F14867">
        <w:rPr>
          <w:rFonts w:ascii="Arial" w:hAnsi="Arial" w:cs="Arial"/>
          <w:i/>
          <w:sz w:val="20"/>
          <w:szCs w:val="20"/>
        </w:rPr>
        <w:t>Required for committee to a</w:t>
      </w:r>
      <w:r w:rsidR="00F10A5D">
        <w:rPr>
          <w:rFonts w:ascii="Arial" w:hAnsi="Arial" w:cs="Arial"/>
          <w:i/>
          <w:sz w:val="20"/>
          <w:szCs w:val="20"/>
        </w:rPr>
        <w:t>s</w:t>
      </w:r>
      <w:r w:rsidRPr="00BC0F92">
        <w:rPr>
          <w:rFonts w:ascii="Arial" w:hAnsi="Arial" w:cs="Arial"/>
          <w:i/>
          <w:sz w:val="20"/>
          <w:szCs w:val="20"/>
        </w:rPr>
        <w:t>ses</w:t>
      </w:r>
      <w:r w:rsidR="00F10A5D">
        <w:rPr>
          <w:rFonts w:ascii="Arial" w:hAnsi="Arial" w:cs="Arial"/>
          <w:i/>
          <w:sz w:val="20"/>
          <w:szCs w:val="20"/>
        </w:rPr>
        <w:t>s</w:t>
      </w:r>
      <w:r w:rsidRPr="00BC0F92">
        <w:rPr>
          <w:rFonts w:ascii="Arial" w:hAnsi="Arial" w:cs="Arial"/>
          <w:i/>
          <w:sz w:val="20"/>
          <w:szCs w:val="20"/>
        </w:rPr>
        <w:t xml:space="preserve"> the sustainability of the research group</w:t>
      </w:r>
    </w:p>
    <w:p w14:paraId="5691844D" w14:textId="77777777" w:rsidR="00591C6A" w:rsidRDefault="00F210E9" w:rsidP="00591C6A">
      <w:pPr>
        <w:ind w:left="-993"/>
        <w:rPr>
          <w:rFonts w:ascii="Arial" w:hAnsi="Arial" w:cs="Arial"/>
          <w:i/>
          <w:sz w:val="20"/>
          <w:szCs w:val="20"/>
        </w:rPr>
      </w:pPr>
      <w:r w:rsidRPr="00255479">
        <w:rPr>
          <w:rFonts w:ascii="Arial" w:hAnsi="Arial" w:cs="Arial"/>
          <w:b/>
          <w:bCs/>
          <w:i/>
          <w:iCs/>
          <w:sz w:val="16"/>
          <w:szCs w:val="16"/>
        </w:rPr>
        <w:t>- Brief CV (publications/grants/supervision) are required for all researchers [Please refer Lampiran A]</w:t>
      </w:r>
    </w:p>
    <w:p w14:paraId="278D7410" w14:textId="77777777" w:rsidR="00591C6A" w:rsidRDefault="00591C6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8AA477A" w14:textId="77777777" w:rsidR="00160994" w:rsidRDefault="00160994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3784FFF8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45C8F42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6DF0995C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42385C14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7313646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5FBC817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2737D7B9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245BA4FB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6AD503AD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8FB0387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20C3194D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7AE6ED8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9DF466E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59DF4CF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17C54CA5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71A0633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C6C851B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3A3B2796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A6A89FA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343BDF30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7EE0415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9356"/>
      </w:tblGrid>
      <w:tr w:rsidR="007D702A" w:rsidRPr="00E81991" w14:paraId="3822AB26" w14:textId="77777777" w:rsidTr="008932E1">
        <w:trPr>
          <w:trHeight w:val="13886"/>
          <w:jc w:val="center"/>
        </w:trPr>
        <w:tc>
          <w:tcPr>
            <w:tcW w:w="704" w:type="dxa"/>
          </w:tcPr>
          <w:p w14:paraId="011F9D0F" w14:textId="77777777" w:rsidR="007D702A" w:rsidRPr="00E81991" w:rsidRDefault="007D702A" w:rsidP="00B41F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D8ECA4" w14:textId="77777777" w:rsidR="007D702A" w:rsidRPr="00E81991" w:rsidRDefault="007D702A" w:rsidP="00B41FE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42FFA">
              <w:rPr>
                <w:rFonts w:ascii="Arial" w:hAnsi="Arial" w:cs="Arial"/>
                <w:b/>
                <w:sz w:val="18"/>
                <w:szCs w:val="20"/>
              </w:rPr>
              <w:t>(v)</w:t>
            </w:r>
          </w:p>
        </w:tc>
        <w:tc>
          <w:tcPr>
            <w:tcW w:w="9356" w:type="dxa"/>
          </w:tcPr>
          <w:p w14:paraId="00FB1F28" w14:textId="77777777" w:rsidR="007D702A" w:rsidRPr="00E81991" w:rsidRDefault="007D702A" w:rsidP="00B41F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E6FCC3" w14:textId="77777777" w:rsidR="007D702A" w:rsidRPr="00E81991" w:rsidRDefault="007D702A" w:rsidP="00B41FE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 xml:space="preserve">Research outputs that </w:t>
            </w:r>
            <w:r w:rsidRPr="00255479">
              <w:rPr>
                <w:rFonts w:ascii="Arial" w:hAnsi="Arial" w:cs="Arial"/>
                <w:b/>
                <w:sz w:val="20"/>
                <w:szCs w:val="20"/>
              </w:rPr>
              <w:t>have been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 xml:space="preserve"> completed or ongoing by all researchers in this project for the </w:t>
            </w:r>
            <w:r w:rsidRPr="00E81991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last </w:t>
            </w: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t>three</w:t>
            </w:r>
            <w:r w:rsidRPr="00E81991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t>3</w:t>
            </w:r>
            <w:r w:rsidRPr="00E81991">
              <w:rPr>
                <w:rFonts w:ascii="Arial" w:hAnsi="Arial" w:cs="Arial"/>
                <w:b/>
                <w:sz w:val="20"/>
                <w:szCs w:val="20"/>
                <w:u w:val="single"/>
              </w:rPr>
              <w:t>) years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>. Please provide details.</w:t>
            </w:r>
          </w:p>
          <w:p w14:paraId="047BA205" w14:textId="77777777" w:rsidR="007D702A" w:rsidRPr="00E81991" w:rsidRDefault="007D702A" w:rsidP="00B41FED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 xml:space="preserve">Output penyelidikan yang telah/sedang dijalankan oleh semua penyelidik dalam </w:t>
            </w:r>
            <w:r w:rsidRPr="00255479">
              <w:rPr>
                <w:rFonts w:ascii="Arial" w:hAnsi="Arial" w:cs="Arial"/>
                <w:i/>
                <w:sz w:val="20"/>
                <w:szCs w:val="20"/>
              </w:rPr>
              <w:t>projek berkaitan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 xml:space="preserve"> di dalam tempoh </w:t>
            </w:r>
            <w:r>
              <w:rPr>
                <w:rFonts w:ascii="Arial" w:hAnsi="Arial" w:cs="Arial"/>
                <w:i/>
                <w:sz w:val="20"/>
                <w:szCs w:val="20"/>
                <w:u w:val="single"/>
              </w:rPr>
              <w:t>tiga (3</w:t>
            </w:r>
            <w:r w:rsidRPr="00E81991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) tahun terakhir. 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>Sila berikan perincian.</w:t>
            </w:r>
          </w:p>
          <w:tbl>
            <w:tblPr>
              <w:tblpPr w:leftFromText="180" w:rightFromText="180" w:vertAnchor="text" w:horzAnchor="margin" w:tblpX="-10" w:tblpY="116"/>
              <w:tblOverlap w:val="never"/>
              <w:tblW w:w="8909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69"/>
              <w:gridCol w:w="5133"/>
              <w:gridCol w:w="3107"/>
            </w:tblGrid>
            <w:tr w:rsidR="007D702A" w:rsidRPr="00E81991" w14:paraId="2C36AA78" w14:textId="77777777" w:rsidTr="003D6522">
              <w:trPr>
                <w:trHeight w:val="1085"/>
              </w:trPr>
              <w:tc>
                <w:tcPr>
                  <w:tcW w:w="669" w:type="dxa"/>
                  <w:vAlign w:val="center"/>
                </w:tcPr>
                <w:p w14:paraId="160340A2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No.</w:t>
                  </w:r>
                </w:p>
                <w:p w14:paraId="15D33DC7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i/>
                      <w:sz w:val="20"/>
                      <w:szCs w:val="20"/>
                    </w:rPr>
                    <w:t>Bil:</w:t>
                  </w:r>
                </w:p>
              </w:tc>
              <w:tc>
                <w:tcPr>
                  <w:tcW w:w="5133" w:type="dxa"/>
                  <w:vAlign w:val="center"/>
                </w:tcPr>
                <w:p w14:paraId="63F5B43D" w14:textId="77777777" w:rsidR="007D702A" w:rsidRPr="00255479" w:rsidRDefault="007D702A" w:rsidP="00B41FED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>Category/Number</w:t>
                  </w:r>
                </w:p>
                <w:p w14:paraId="641063CC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18"/>
                      <w:szCs w:val="20"/>
                    </w:rPr>
                    <w:t>Kategori/Bilangan</w:t>
                  </w:r>
                </w:p>
              </w:tc>
              <w:tc>
                <w:tcPr>
                  <w:tcW w:w="3107" w:type="dxa"/>
                  <w:vAlign w:val="center"/>
                </w:tcPr>
                <w:p w14:paraId="63D16891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Number</w:t>
                  </w:r>
                </w:p>
                <w:p w14:paraId="73A56C3F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i/>
                      <w:sz w:val="20"/>
                      <w:szCs w:val="20"/>
                    </w:rPr>
                    <w:t>Bilangan</w:t>
                  </w:r>
                </w:p>
              </w:tc>
            </w:tr>
            <w:tr w:rsidR="007D702A" w:rsidRPr="00E81991" w14:paraId="43C4DC8B" w14:textId="77777777" w:rsidTr="003D6522">
              <w:trPr>
                <w:trHeight w:hRule="exact" w:val="1781"/>
              </w:trPr>
              <w:tc>
                <w:tcPr>
                  <w:tcW w:w="669" w:type="dxa"/>
                  <w:vAlign w:val="center"/>
                </w:tcPr>
                <w:p w14:paraId="4836818E" w14:textId="77777777" w:rsidR="007D702A" w:rsidRPr="00E81991" w:rsidRDefault="007D702A" w:rsidP="00B41FED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5133" w:type="dxa"/>
                  <w:vAlign w:val="center"/>
                </w:tcPr>
                <w:p w14:paraId="6E14F4C2" w14:textId="77777777" w:rsidR="007D702A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Indexed j</w:t>
                  </w:r>
                  <w:r w:rsidR="007D702A"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ournal publication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WoS/Scopus</w:t>
                  </w:r>
                  <w:r w:rsidR="007D702A"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</w:p>
                <w:p w14:paraId="34FE9DF4" w14:textId="77777777" w:rsidR="007D702A" w:rsidRPr="00704258" w:rsidRDefault="007D702A" w:rsidP="004C53F8">
                  <w:pPr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P</w:t>
                  </w:r>
                  <w:r w:rsidRPr="00E81991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enerbitan jurnal </w:t>
                  </w:r>
                  <w:r w:rsidR="004C53F8">
                    <w:rPr>
                      <w:rFonts w:ascii="Arial" w:hAnsi="Arial" w:cs="Arial"/>
                      <w:i/>
                      <w:sz w:val="20"/>
                      <w:szCs w:val="20"/>
                    </w:rPr>
                    <w:t>berindeks WoS/Scopus</w:t>
                  </w:r>
                </w:p>
              </w:tc>
              <w:tc>
                <w:tcPr>
                  <w:tcW w:w="3107" w:type="dxa"/>
                  <w:vAlign w:val="center"/>
                </w:tcPr>
                <w:p w14:paraId="26FE6DA3" w14:textId="77777777" w:rsidR="004C53F8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09C0D172" w14:textId="77777777" w:rsidR="004C53F8" w:rsidRPr="004C53F8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52FC3FA" w14:textId="77777777" w:rsidR="007D702A" w:rsidRPr="004C53F8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4C53F8">
                    <w:rPr>
                      <w:rFonts w:ascii="Arial" w:hAnsi="Arial" w:cs="Arial"/>
                      <w:b/>
                      <w:sz w:val="20"/>
                      <w:szCs w:val="20"/>
                    </w:rPr>
                    <w:t>WoS:</w:t>
                  </w:r>
                </w:p>
                <w:p w14:paraId="547E2530" w14:textId="77777777" w:rsidR="004C53F8" w:rsidRPr="004C53F8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06657457" w14:textId="77777777" w:rsidR="004C53F8" w:rsidRPr="004C53F8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4C53F8">
                    <w:rPr>
                      <w:rFonts w:ascii="Arial" w:hAnsi="Arial" w:cs="Arial"/>
                      <w:b/>
                      <w:sz w:val="20"/>
                      <w:szCs w:val="20"/>
                    </w:rPr>
                    <w:t>Scopus:</w:t>
                  </w:r>
                </w:p>
                <w:p w14:paraId="7D2CCF2C" w14:textId="77777777" w:rsidR="004C53F8" w:rsidRDefault="004C53F8" w:rsidP="00B41FED">
                  <w:pPr>
                    <w:rPr>
                      <w:rFonts w:ascii="Arial" w:hAnsi="Arial" w:cs="Arial"/>
                      <w:bCs/>
                    </w:rPr>
                  </w:pPr>
                </w:p>
                <w:p w14:paraId="3B14B336" w14:textId="77777777" w:rsidR="004C53F8" w:rsidRDefault="004C53F8" w:rsidP="00B41FED">
                  <w:pPr>
                    <w:rPr>
                      <w:rFonts w:ascii="Arial" w:hAnsi="Arial" w:cs="Arial"/>
                      <w:bCs/>
                    </w:rPr>
                  </w:pPr>
                </w:p>
                <w:p w14:paraId="242BEB92" w14:textId="77777777" w:rsidR="004C53F8" w:rsidRDefault="004C53F8" w:rsidP="00B41FED">
                  <w:pPr>
                    <w:rPr>
                      <w:rFonts w:ascii="Arial" w:hAnsi="Arial" w:cs="Arial"/>
                      <w:bCs/>
                    </w:rPr>
                  </w:pPr>
                </w:p>
                <w:p w14:paraId="43F9086B" w14:textId="77777777" w:rsidR="004C53F8" w:rsidRPr="00470E06" w:rsidRDefault="004C53F8" w:rsidP="00B41FED">
                  <w:pPr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7D702A" w:rsidRPr="00E81991" w14:paraId="73D69366" w14:textId="77777777" w:rsidTr="003D6522">
              <w:trPr>
                <w:trHeight w:hRule="exact" w:val="1781"/>
              </w:trPr>
              <w:tc>
                <w:tcPr>
                  <w:tcW w:w="669" w:type="dxa"/>
                  <w:vAlign w:val="center"/>
                </w:tcPr>
                <w:p w14:paraId="724D9B02" w14:textId="77777777" w:rsidR="007D702A" w:rsidRPr="00255479" w:rsidRDefault="007D702A" w:rsidP="00B41FED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5133" w:type="dxa"/>
                  <w:vAlign w:val="center"/>
                </w:tcPr>
                <w:p w14:paraId="264085C1" w14:textId="77777777" w:rsidR="007D702A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upervision </w:t>
                  </w: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s</w:t>
                  </w:r>
                  <w:r w:rsidR="004C53F8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(Full time research mode)</w:t>
                  </w:r>
                </w:p>
                <w:p w14:paraId="1457F17E" w14:textId="77777777" w:rsidR="007D702A" w:rsidRPr="007369D8" w:rsidRDefault="007D702A" w:rsidP="00B41FED">
                  <w:pPr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8F26D7">
                    <w:rPr>
                      <w:rFonts w:ascii="Arial" w:hAnsi="Arial" w:cs="Arial"/>
                      <w:i/>
                      <w:sz w:val="20"/>
                      <w:szCs w:val="20"/>
                    </w:rPr>
                    <w:t>Penyeliaan pelajar</w:t>
                  </w:r>
                  <w:r w:rsidR="004C53F8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 (Mod Penyelidikan Sepenuh Masa)</w:t>
                  </w:r>
                </w:p>
              </w:tc>
              <w:tc>
                <w:tcPr>
                  <w:tcW w:w="3107" w:type="dxa"/>
                  <w:vAlign w:val="center"/>
                </w:tcPr>
                <w:p w14:paraId="0CD820FB" w14:textId="77777777" w:rsidR="007D702A" w:rsidRPr="008F26D7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F26D7">
                    <w:rPr>
                      <w:rFonts w:ascii="Arial" w:hAnsi="Arial" w:cs="Arial"/>
                      <w:b/>
                      <w:sz w:val="20"/>
                      <w:szCs w:val="20"/>
                    </w:rPr>
                    <w:t>PhD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  <w:p w14:paraId="5A75E51E" w14:textId="77777777" w:rsidR="007D702A" w:rsidRPr="008F26D7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7E3A8FB" w14:textId="77777777" w:rsidR="007D702A" w:rsidRPr="00470E06" w:rsidRDefault="007D702A" w:rsidP="00B41FED">
                  <w:pPr>
                    <w:rPr>
                      <w:rFonts w:ascii="Arial" w:hAnsi="Arial" w:cs="Arial"/>
                      <w:bCs/>
                    </w:rPr>
                  </w:pPr>
                  <w:r w:rsidRPr="008F26D7">
                    <w:rPr>
                      <w:rFonts w:ascii="Arial" w:hAnsi="Arial" w:cs="Arial"/>
                      <w:b/>
                      <w:sz w:val="20"/>
                      <w:szCs w:val="20"/>
                    </w:rPr>
                    <w:t>Master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7D702A" w:rsidRPr="00E81991" w14:paraId="14442888" w14:textId="77777777" w:rsidTr="003D6522">
              <w:trPr>
                <w:trHeight w:hRule="exact" w:val="2544"/>
              </w:trPr>
              <w:tc>
                <w:tcPr>
                  <w:tcW w:w="669" w:type="dxa"/>
                  <w:vAlign w:val="center"/>
                </w:tcPr>
                <w:p w14:paraId="09E1B7C1" w14:textId="77777777" w:rsidR="007D702A" w:rsidRPr="00255479" w:rsidRDefault="007D702A" w:rsidP="00B41FED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5133" w:type="dxa"/>
                  <w:vAlign w:val="center"/>
                </w:tcPr>
                <w:p w14:paraId="335318CB" w14:textId="77777777" w:rsidR="007D702A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</w:t>
                  </w: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esearch grants</w:t>
                  </w:r>
                </w:p>
                <w:p w14:paraId="15EAE7A2" w14:textId="77777777" w:rsidR="007D702A" w:rsidRPr="007369D8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G</w:t>
                  </w:r>
                  <w:r w:rsidRPr="00E81991">
                    <w:rPr>
                      <w:rFonts w:ascii="Arial" w:hAnsi="Arial" w:cs="Arial"/>
                      <w:i/>
                      <w:sz w:val="20"/>
                      <w:szCs w:val="20"/>
                    </w:rPr>
                    <w:t>eran penyelidikan</w:t>
                  </w:r>
                </w:p>
              </w:tc>
              <w:tc>
                <w:tcPr>
                  <w:tcW w:w="3107" w:type="dxa"/>
                  <w:vAlign w:val="center"/>
                </w:tcPr>
                <w:p w14:paraId="6FC4FB0E" w14:textId="77777777" w:rsidR="007D702A" w:rsidRPr="00E81991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International:</w:t>
                  </w:r>
                </w:p>
                <w:p w14:paraId="72E033AE" w14:textId="77777777" w:rsidR="007D702A" w:rsidRPr="00E81991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1E2B941F" w14:textId="77777777" w:rsidR="007D702A" w:rsidRPr="00E81991" w:rsidRDefault="00116BF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National:</w:t>
                  </w:r>
                </w:p>
                <w:p w14:paraId="08DE311F" w14:textId="77777777" w:rsidR="00116BFA" w:rsidRDefault="00116BF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F0F2D28" w14:textId="77777777" w:rsidR="007D702A" w:rsidRPr="00470E06" w:rsidRDefault="007D702A" w:rsidP="00B41FED">
                  <w:pPr>
                    <w:rPr>
                      <w:rFonts w:ascii="Arial" w:hAnsi="Arial" w:cs="Arial"/>
                      <w:bCs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USM:</w:t>
                  </w:r>
                </w:p>
              </w:tc>
            </w:tr>
            <w:tr w:rsidR="007D702A" w:rsidRPr="00E81991" w14:paraId="62A376AE" w14:textId="77777777" w:rsidTr="003D6522">
              <w:trPr>
                <w:trHeight w:hRule="exact" w:val="1781"/>
              </w:trPr>
              <w:tc>
                <w:tcPr>
                  <w:tcW w:w="669" w:type="dxa"/>
                  <w:vAlign w:val="center"/>
                </w:tcPr>
                <w:p w14:paraId="15D3AA72" w14:textId="77777777" w:rsidR="007D702A" w:rsidRPr="00255479" w:rsidRDefault="007D702A" w:rsidP="00B41FED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4.</w:t>
                  </w:r>
                </w:p>
              </w:tc>
              <w:tc>
                <w:tcPr>
                  <w:tcW w:w="5133" w:type="dxa"/>
                  <w:vAlign w:val="center"/>
                </w:tcPr>
                <w:p w14:paraId="743EA45D" w14:textId="77777777" w:rsidR="007D702A" w:rsidRPr="00E81991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Networking and linkages</w:t>
                  </w:r>
                </w:p>
                <w:p w14:paraId="22347288" w14:textId="77777777" w:rsidR="007D702A" w:rsidRPr="007369D8" w:rsidRDefault="007D702A" w:rsidP="00B41FED">
                  <w:pPr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Jaringan dan jalinan </w:t>
                  </w:r>
                </w:p>
              </w:tc>
              <w:tc>
                <w:tcPr>
                  <w:tcW w:w="3107" w:type="dxa"/>
                  <w:vAlign w:val="center"/>
                </w:tcPr>
                <w:p w14:paraId="511A90DD" w14:textId="77777777" w:rsidR="007D702A" w:rsidRPr="00E81991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International:</w:t>
                  </w:r>
                </w:p>
                <w:p w14:paraId="033456BD" w14:textId="77777777" w:rsidR="007D702A" w:rsidRPr="00E81991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09F04C15" w14:textId="77777777" w:rsidR="007D702A" w:rsidRPr="00470E06" w:rsidRDefault="007D702A" w:rsidP="00B41FED">
                  <w:pPr>
                    <w:rPr>
                      <w:rFonts w:ascii="Arial" w:hAnsi="Arial" w:cs="Arial"/>
                      <w:bCs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National:</w:t>
                  </w:r>
                </w:p>
              </w:tc>
            </w:tr>
            <w:tr w:rsidR="007D702A" w:rsidRPr="00E81991" w14:paraId="5E1D6734" w14:textId="77777777" w:rsidTr="003D6522">
              <w:trPr>
                <w:trHeight w:hRule="exact" w:val="2615"/>
              </w:trPr>
              <w:tc>
                <w:tcPr>
                  <w:tcW w:w="669" w:type="dxa"/>
                  <w:vAlign w:val="center"/>
                </w:tcPr>
                <w:p w14:paraId="340CD2C2" w14:textId="77777777" w:rsidR="007D702A" w:rsidRPr="00255479" w:rsidRDefault="007D702A" w:rsidP="00B41FED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5.</w:t>
                  </w:r>
                </w:p>
              </w:tc>
              <w:tc>
                <w:tcPr>
                  <w:tcW w:w="5133" w:type="dxa"/>
                  <w:vAlign w:val="center"/>
                </w:tcPr>
                <w:p w14:paraId="6AFE3A0F" w14:textId="77777777" w:rsidR="008932E1" w:rsidRDefault="004C53F8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Intellectual Property</w:t>
                  </w:r>
                  <w:r w:rsidR="008932E1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(IP</w:t>
                  </w:r>
                </w:p>
                <w:p w14:paraId="36064CA2" w14:textId="77777777" w:rsidR="008932E1" w:rsidRPr="00255479" w:rsidRDefault="008932E1" w:rsidP="008932E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patent, copyright, trademark, product, etc.)</w:t>
                  </w:r>
                </w:p>
                <w:p w14:paraId="2AB6AE02" w14:textId="77777777" w:rsidR="008932E1" w:rsidRDefault="004C53F8" w:rsidP="00B41FED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Harta Intelek</w:t>
                  </w:r>
                  <w:r w:rsidR="008932E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</w:t>
                  </w:r>
                </w:p>
                <w:p w14:paraId="3D3E3D52" w14:textId="77777777" w:rsidR="007D702A" w:rsidRPr="00255479" w:rsidRDefault="008932E1" w:rsidP="00B41FE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(paten, hak cipta, tanda dagangan</w:t>
                  </w:r>
                  <w:r w:rsidRPr="00B21300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, </w:t>
                  </w:r>
                  <w:r w:rsidRPr="00B21300">
                    <w:rPr>
                      <w:rFonts w:ascii="Arial" w:hAnsi="Arial" w:cs="Arial"/>
                      <w:bCs/>
                      <w:sz w:val="20"/>
                      <w:szCs w:val="20"/>
                    </w:rPr>
                    <w:t>produk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, dll.)</w:t>
                  </w:r>
                </w:p>
              </w:tc>
              <w:tc>
                <w:tcPr>
                  <w:tcW w:w="3107" w:type="dxa"/>
                  <w:vAlign w:val="center"/>
                </w:tcPr>
                <w:p w14:paraId="17C34E47" w14:textId="77777777" w:rsidR="008932E1" w:rsidRPr="008F26D7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F26D7">
                    <w:rPr>
                      <w:rFonts w:ascii="Arial" w:hAnsi="Arial" w:cs="Arial"/>
                      <w:b/>
                      <w:sz w:val="20"/>
                      <w:szCs w:val="20"/>
                    </w:rPr>
                    <w:t>Obtained</w:t>
                  </w:r>
                  <w:r w:rsidR="008932E1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: </w:t>
                  </w:r>
                </w:p>
                <w:p w14:paraId="3A9ECB51" w14:textId="77777777" w:rsidR="007D702A" w:rsidRPr="008F26D7" w:rsidRDefault="007D702A" w:rsidP="00B41FE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8EAADE0" w14:textId="77777777" w:rsidR="007D702A" w:rsidRPr="00116BFA" w:rsidRDefault="007D702A" w:rsidP="00116BFA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F26D7">
                    <w:rPr>
                      <w:rFonts w:ascii="Arial" w:hAnsi="Arial" w:cs="Arial"/>
                      <w:b/>
                      <w:sz w:val="20"/>
                      <w:szCs w:val="20"/>
                    </w:rPr>
                    <w:t>File:</w:t>
                  </w:r>
                </w:p>
              </w:tc>
            </w:tr>
          </w:tbl>
          <w:p w14:paraId="290D2769" w14:textId="77777777" w:rsidR="007D702A" w:rsidRPr="007369D8" w:rsidRDefault="007D702A" w:rsidP="00B41FED">
            <w:pPr>
              <w:rPr>
                <w:rFonts w:ascii="Arial" w:hAnsi="Arial" w:cs="Arial"/>
                <w:i/>
                <w:sz w:val="4"/>
                <w:szCs w:val="4"/>
              </w:rPr>
            </w:pPr>
          </w:p>
          <w:p w14:paraId="78ADA1BC" w14:textId="77777777" w:rsidR="007D702A" w:rsidRPr="00E81991" w:rsidRDefault="007D702A" w:rsidP="00B41FE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250CA267" w14:textId="77777777" w:rsidR="002070B3" w:rsidRDefault="002070B3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0BF1BD6" w14:textId="77777777" w:rsidR="002070B3" w:rsidRDefault="002070B3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6E9BD973" w14:textId="77777777" w:rsidR="002070B3" w:rsidRDefault="002070B3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0206"/>
      </w:tblGrid>
      <w:tr w:rsidR="00906EB5" w:rsidRPr="00E81991" w14:paraId="694947B5" w14:textId="77777777" w:rsidTr="00C576F5">
        <w:trPr>
          <w:trHeight w:val="9766"/>
          <w:jc w:val="center"/>
        </w:trPr>
        <w:tc>
          <w:tcPr>
            <w:tcW w:w="704" w:type="dxa"/>
          </w:tcPr>
          <w:p w14:paraId="6BF20297" w14:textId="77777777" w:rsidR="00906EB5" w:rsidRPr="00E81991" w:rsidRDefault="00906EB5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5A57C3" w14:textId="77777777" w:rsidR="00906EB5" w:rsidRDefault="00906EB5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(v</w:t>
            </w:r>
            <w:r w:rsidR="007D702A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AE5A5E3" w14:textId="77777777" w:rsidR="00906EB5" w:rsidRDefault="00906EB5" w:rsidP="005272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19CB55" w14:textId="77777777" w:rsidR="00906EB5" w:rsidRPr="00E81991" w:rsidRDefault="00906EB5" w:rsidP="005272A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206" w:type="dxa"/>
          </w:tcPr>
          <w:p w14:paraId="439A5BDD" w14:textId="77777777" w:rsidR="00906EB5" w:rsidRPr="00E81991" w:rsidRDefault="00906EB5" w:rsidP="005272A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C2FAEA" w14:textId="77777777" w:rsidR="00906EB5" w:rsidRPr="00E81991" w:rsidRDefault="00906EB5" w:rsidP="005272A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Research Proposal</w:t>
            </w:r>
          </w:p>
          <w:p w14:paraId="3A209D61" w14:textId="77777777" w:rsidR="00906EB5" w:rsidRPr="00E81991" w:rsidRDefault="00906EB5" w:rsidP="00506A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(Please include Research Bac</w:t>
            </w:r>
            <w:r>
              <w:rPr>
                <w:rFonts w:ascii="Arial" w:hAnsi="Arial" w:cs="Arial"/>
                <w:b/>
                <w:sz w:val="20"/>
                <w:szCs w:val="20"/>
              </w:rPr>
              <w:t>kground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 w:val="20"/>
                <w:szCs w:val="20"/>
              </w:rPr>
              <w:t>Objectives, Research Method</w:t>
            </w:r>
            <w:r w:rsidR="006C5E75">
              <w:rPr>
                <w:rFonts w:ascii="Arial" w:hAnsi="Arial" w:cs="Arial"/>
                <w:b/>
                <w:sz w:val="20"/>
                <w:szCs w:val="20"/>
              </w:rPr>
              <w:t>, Mileston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nd Reference)</w:t>
            </w:r>
          </w:p>
          <w:p w14:paraId="104258D3" w14:textId="77777777" w:rsidR="00906EB5" w:rsidRPr="00E81991" w:rsidRDefault="00906EB5" w:rsidP="005272A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Cadangan Penyelidikan</w:t>
            </w:r>
          </w:p>
          <w:p w14:paraId="5C564E2C" w14:textId="77777777" w:rsidR="00906EB5" w:rsidRDefault="00906EB5" w:rsidP="005272A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Sila sertakan 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 xml:space="preserve">latar belakang </w:t>
            </w:r>
            <w:r>
              <w:rPr>
                <w:rFonts w:ascii="Arial" w:hAnsi="Arial" w:cs="Arial"/>
                <w:i/>
                <w:sz w:val="20"/>
                <w:szCs w:val="20"/>
              </w:rPr>
              <w:t>penyelidikan</w:t>
            </w:r>
            <w:r w:rsidR="006C5E75">
              <w:rPr>
                <w:rFonts w:ascii="Arial" w:hAnsi="Arial" w:cs="Arial"/>
                <w:i/>
                <w:sz w:val="20"/>
                <w:szCs w:val="20"/>
              </w:rPr>
              <w:t>,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objektif, kaedah penyelidikan</w:t>
            </w:r>
            <w:r w:rsidR="006C5E75">
              <w:rPr>
                <w:rFonts w:ascii="Arial" w:hAnsi="Arial" w:cs="Arial"/>
                <w:i/>
                <w:sz w:val="20"/>
                <w:szCs w:val="20"/>
              </w:rPr>
              <w:t>, carta perbatuan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dan </w:t>
            </w:r>
            <w:r w:rsidRPr="00E81991">
              <w:rPr>
                <w:rFonts w:ascii="Arial" w:hAnsi="Arial" w:cs="Arial"/>
                <w:i/>
                <w:sz w:val="20"/>
                <w:szCs w:val="20"/>
              </w:rPr>
              <w:t>rujukan)</w:t>
            </w:r>
          </w:p>
          <w:p w14:paraId="7601DEAC" w14:textId="77777777" w:rsidR="007369D8" w:rsidRPr="00E81991" w:rsidRDefault="007369D8" w:rsidP="007369D8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0C873E1" w14:textId="77777777" w:rsidR="007369D8" w:rsidRPr="00E81991" w:rsidRDefault="007369D8" w:rsidP="007369D8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Research Background</w:t>
            </w:r>
            <w:r w:rsidR="00FA15F0">
              <w:rPr>
                <w:rFonts w:ascii="Arial" w:hAnsi="Arial" w:cs="Arial"/>
                <w:b/>
                <w:sz w:val="20"/>
                <w:szCs w:val="20"/>
              </w:rPr>
              <w:t xml:space="preserve"> including </w:t>
            </w:r>
            <w:r w:rsidR="0082353F">
              <w:rPr>
                <w:rFonts w:ascii="Arial" w:hAnsi="Arial" w:cs="Arial"/>
                <w:b/>
                <w:sz w:val="20"/>
                <w:szCs w:val="20"/>
              </w:rPr>
              <w:t xml:space="preserve">Problem Statement, Hypothesis, </w:t>
            </w:r>
            <w:r w:rsidR="00FA15F0">
              <w:rPr>
                <w:rFonts w:ascii="Arial" w:hAnsi="Arial" w:cs="Arial"/>
                <w:b/>
                <w:sz w:val="20"/>
                <w:szCs w:val="20"/>
              </w:rPr>
              <w:t>Research Questions and Literature Reviews</w:t>
            </w:r>
          </w:p>
          <w:p w14:paraId="65126144" w14:textId="77777777" w:rsidR="007369D8" w:rsidRPr="00E81991" w:rsidRDefault="007369D8" w:rsidP="007369D8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Latar Belakang Penyelidikan</w:t>
            </w:r>
            <w:r w:rsidR="00FA15F0">
              <w:rPr>
                <w:rFonts w:ascii="Arial" w:hAnsi="Arial" w:cs="Arial"/>
                <w:i/>
                <w:sz w:val="20"/>
                <w:szCs w:val="20"/>
              </w:rPr>
              <w:t xml:space="preserve"> termasuk </w:t>
            </w:r>
            <w:r w:rsidR="00DF7FF9">
              <w:rPr>
                <w:rFonts w:ascii="Arial" w:hAnsi="Arial" w:cs="Arial"/>
                <w:i/>
                <w:sz w:val="20"/>
                <w:szCs w:val="20"/>
              </w:rPr>
              <w:t>Kenyataan Masalah, Hipotesis, Persoalan Penyelidikan dan Kajian Literatur/Persuratan</w:t>
            </w:r>
            <w:r w:rsidR="00DF7FF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2A6870" w14:textId="77777777" w:rsidR="007369D8" w:rsidRPr="00E81991" w:rsidRDefault="007369D8" w:rsidP="007369D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2EF55865" w14:textId="77777777" w:rsidR="007369D8" w:rsidRDefault="007369D8" w:rsidP="007369D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4CEE04" w14:textId="77777777" w:rsidR="009A54F4" w:rsidRDefault="009A54F4" w:rsidP="007369D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53C254" w14:textId="77777777" w:rsidR="007369D8" w:rsidRDefault="007369D8" w:rsidP="007369D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52F72A" w14:textId="77777777" w:rsidR="00F359C6" w:rsidRPr="00E81991" w:rsidRDefault="00F359C6" w:rsidP="007369D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E1009E" w14:textId="77777777" w:rsidR="007369D8" w:rsidRDefault="007369D8" w:rsidP="007369D8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ctive</w:t>
            </w:r>
            <w:r w:rsidRPr="00E81991">
              <w:rPr>
                <w:rFonts w:ascii="Arial" w:hAnsi="Arial" w:cs="Arial"/>
                <w:b/>
                <w:sz w:val="20"/>
                <w:szCs w:val="20"/>
              </w:rPr>
              <w:t>(s) of the Research</w:t>
            </w:r>
          </w:p>
          <w:p w14:paraId="4EE178B3" w14:textId="77777777" w:rsidR="009A54F4" w:rsidRPr="00E81991" w:rsidRDefault="009A54F4" w:rsidP="009A54F4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Objektif Penyelidikan</w:t>
            </w:r>
          </w:p>
          <w:p w14:paraId="3AE059EC" w14:textId="77777777" w:rsidR="009A54F4" w:rsidRDefault="009A54F4" w:rsidP="009A54F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E685FB" w14:textId="77777777" w:rsidR="009A54F4" w:rsidRDefault="009A54F4" w:rsidP="009A54F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AEC074" w14:textId="77777777" w:rsidR="009A54F4" w:rsidRDefault="009A54F4" w:rsidP="009A54F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1A0CE9" w14:textId="77777777" w:rsidR="009A54F4" w:rsidRDefault="009A54F4" w:rsidP="009A54F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6E40A2" w14:textId="77777777" w:rsidR="009A54F4" w:rsidRDefault="009A54F4" w:rsidP="007369D8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thodology</w:t>
            </w:r>
          </w:p>
          <w:p w14:paraId="36B22F3D" w14:textId="77777777" w:rsidR="009A54F4" w:rsidRPr="009A54F4" w:rsidRDefault="009A54F4" w:rsidP="009A54F4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 w:rsidRPr="009A54F4">
              <w:rPr>
                <w:rFonts w:ascii="Arial" w:hAnsi="Arial" w:cs="Arial"/>
                <w:i/>
                <w:sz w:val="20"/>
                <w:szCs w:val="20"/>
              </w:rPr>
              <w:t>Kaedah penyelidikan</w:t>
            </w:r>
          </w:p>
          <w:p w14:paraId="6CCB0D53" w14:textId="77777777" w:rsidR="009A54F4" w:rsidRDefault="009A54F4" w:rsidP="009A54F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CB2502" w14:textId="77777777" w:rsidR="009A54F4" w:rsidRDefault="009A54F4" w:rsidP="009A54F4">
            <w:pPr>
              <w:ind w:left="695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state in the form/</w:t>
            </w:r>
            <w:r w:rsidRPr="009A54F4">
              <w:rPr>
                <w:rFonts w:ascii="Arial" w:hAnsi="Arial" w:cs="Arial"/>
                <w:i/>
                <w:sz w:val="20"/>
                <w:szCs w:val="20"/>
              </w:rPr>
              <w:t>Sila nyatakan di borang ini</w:t>
            </w:r>
          </w:p>
          <w:p w14:paraId="4057A14E" w14:textId="77777777" w:rsidR="009A54F4" w:rsidRDefault="009A54F4" w:rsidP="009A54F4">
            <w:pPr>
              <w:ind w:left="695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D41688" w14:textId="77777777" w:rsidR="009A54F4" w:rsidRPr="004104FA" w:rsidRDefault="009A54F4" w:rsidP="009A54F4">
            <w:pPr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104FA">
              <w:rPr>
                <w:rFonts w:ascii="Arial" w:hAnsi="Arial" w:cs="Arial"/>
                <w:sz w:val="20"/>
                <w:szCs w:val="20"/>
              </w:rPr>
              <w:t>Description of Methodology</w:t>
            </w:r>
            <w:r w:rsidR="004104FA" w:rsidRPr="004104FA">
              <w:rPr>
                <w:rFonts w:ascii="Arial" w:hAnsi="Arial" w:cs="Arial"/>
                <w:sz w:val="20"/>
                <w:szCs w:val="20"/>
              </w:rPr>
              <w:t>/</w:t>
            </w:r>
            <w:r w:rsidR="00235F6F">
              <w:rPr>
                <w:rFonts w:ascii="Arial" w:hAnsi="Arial" w:cs="Arial"/>
                <w:i/>
                <w:sz w:val="20"/>
                <w:szCs w:val="20"/>
              </w:rPr>
              <w:t>Keterangan Metodologi</w:t>
            </w:r>
          </w:p>
          <w:p w14:paraId="6F716081" w14:textId="77777777" w:rsidR="009A54F4" w:rsidRPr="004104FA" w:rsidRDefault="009A54F4" w:rsidP="009A54F4">
            <w:pPr>
              <w:ind w:left="1415"/>
              <w:rPr>
                <w:rFonts w:ascii="Arial" w:hAnsi="Arial" w:cs="Arial"/>
                <w:sz w:val="20"/>
                <w:szCs w:val="20"/>
              </w:rPr>
            </w:pPr>
          </w:p>
          <w:p w14:paraId="6B9033DD" w14:textId="77777777" w:rsidR="009A54F4" w:rsidRPr="004104FA" w:rsidRDefault="009A54F4" w:rsidP="009A54F4">
            <w:pPr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104FA">
              <w:rPr>
                <w:rFonts w:ascii="Arial" w:hAnsi="Arial" w:cs="Arial"/>
                <w:sz w:val="20"/>
                <w:szCs w:val="20"/>
              </w:rPr>
              <w:t>Flo</w:t>
            </w:r>
            <w:r w:rsidR="00BA0138" w:rsidRPr="004104FA">
              <w:rPr>
                <w:rFonts w:ascii="Arial" w:hAnsi="Arial" w:cs="Arial"/>
                <w:sz w:val="20"/>
                <w:szCs w:val="20"/>
              </w:rPr>
              <w:t>w Chart of Research Activities</w:t>
            </w:r>
            <w:r w:rsidR="00235F6F">
              <w:rPr>
                <w:rFonts w:ascii="Arial" w:hAnsi="Arial" w:cs="Arial"/>
                <w:sz w:val="20"/>
                <w:szCs w:val="20"/>
              </w:rPr>
              <w:t>/</w:t>
            </w:r>
            <w:r w:rsidR="00235F6F" w:rsidRPr="00235F6F">
              <w:rPr>
                <w:rFonts w:ascii="Arial" w:hAnsi="Arial" w:cs="Arial"/>
                <w:i/>
                <w:sz w:val="20"/>
                <w:szCs w:val="20"/>
              </w:rPr>
              <w:t>Carta Alir Aktiviti Penyelidikan</w:t>
            </w:r>
          </w:p>
          <w:p w14:paraId="1622A0FF" w14:textId="77777777" w:rsidR="009A54F4" w:rsidRPr="004104FA" w:rsidRDefault="009A54F4" w:rsidP="009A54F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98705EB" w14:textId="77777777" w:rsidR="009A54F4" w:rsidRPr="004104FA" w:rsidRDefault="009A54F4" w:rsidP="009A54F4">
            <w:pPr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104FA">
              <w:rPr>
                <w:rFonts w:ascii="Arial" w:hAnsi="Arial" w:cs="Arial"/>
                <w:sz w:val="20"/>
                <w:szCs w:val="20"/>
              </w:rPr>
              <w:t>Gant</w:t>
            </w:r>
            <w:r w:rsidR="00BA0138" w:rsidRPr="004104FA">
              <w:rPr>
                <w:rFonts w:ascii="Arial" w:hAnsi="Arial" w:cs="Arial"/>
                <w:sz w:val="20"/>
                <w:szCs w:val="20"/>
              </w:rPr>
              <w:t>t Chart of Research Activities</w:t>
            </w:r>
            <w:r w:rsidR="00235F6F">
              <w:rPr>
                <w:rFonts w:ascii="Arial" w:hAnsi="Arial" w:cs="Arial"/>
                <w:sz w:val="20"/>
                <w:szCs w:val="20"/>
              </w:rPr>
              <w:t>/</w:t>
            </w:r>
            <w:r w:rsidR="00235F6F">
              <w:rPr>
                <w:rFonts w:ascii="Arial" w:hAnsi="Arial" w:cs="Arial"/>
                <w:i/>
                <w:sz w:val="20"/>
                <w:szCs w:val="20"/>
              </w:rPr>
              <w:t>Carta Gantt Aktiviti Penyelidikan</w:t>
            </w:r>
            <w:r w:rsidR="00BA0138" w:rsidRPr="004104F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BFAD373" w14:textId="77777777" w:rsidR="009A54F4" w:rsidRDefault="009A54F4" w:rsidP="009A54F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08EBCC4" w14:textId="77777777" w:rsidR="00F359C6" w:rsidRPr="00DF00B1" w:rsidRDefault="00F359C6" w:rsidP="009A54F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EEC8AD0" w14:textId="77777777" w:rsidR="007369D8" w:rsidRDefault="00A80224" w:rsidP="00A80224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A80224">
              <w:rPr>
                <w:rFonts w:ascii="Arial" w:hAnsi="Arial" w:cs="Arial"/>
                <w:b/>
                <w:sz w:val="20"/>
                <w:szCs w:val="20"/>
              </w:rPr>
              <w:t>Project Milestone</w:t>
            </w:r>
          </w:p>
          <w:p w14:paraId="13961EB6" w14:textId="77777777" w:rsidR="00A80224" w:rsidRPr="00A80224" w:rsidRDefault="00A80224" w:rsidP="00A80224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Carta</w:t>
            </w:r>
            <w:r w:rsidRPr="00A80224">
              <w:rPr>
                <w:rFonts w:ascii="Arial" w:hAnsi="Arial" w:cs="Arial"/>
                <w:i/>
                <w:sz w:val="20"/>
                <w:szCs w:val="20"/>
              </w:rPr>
              <w:t xml:space="preserve"> perbatuan projek</w:t>
            </w:r>
          </w:p>
          <w:p w14:paraId="0124FB19" w14:textId="77777777" w:rsidR="00A80224" w:rsidRDefault="00A80224" w:rsidP="00A8022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8647" w:type="dxa"/>
              <w:tblInd w:w="4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4"/>
              <w:gridCol w:w="5260"/>
              <w:gridCol w:w="1417"/>
              <w:gridCol w:w="1276"/>
            </w:tblGrid>
            <w:tr w:rsidR="00A80224" w:rsidRPr="00006026" w14:paraId="2DC4266A" w14:textId="77777777" w:rsidTr="00C576F5">
              <w:trPr>
                <w:trHeight w:val="295"/>
              </w:trPr>
              <w:tc>
                <w:tcPr>
                  <w:tcW w:w="694" w:type="dxa"/>
                  <w:vMerge w:val="restart"/>
                  <w:shd w:val="clear" w:color="auto" w:fill="AEAAAA" w:themeFill="background2" w:themeFillShade="BF"/>
                </w:tcPr>
                <w:p w14:paraId="02C18C6F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260" w:type="dxa"/>
                  <w:vMerge w:val="restart"/>
                  <w:shd w:val="clear" w:color="auto" w:fill="AEAAAA" w:themeFill="background2" w:themeFillShade="BF"/>
                  <w:vAlign w:val="center"/>
                </w:tcPr>
                <w:p w14:paraId="56352117" w14:textId="77777777" w:rsid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Milestone Description</w:t>
                  </w:r>
                </w:p>
                <w:p w14:paraId="4F435F7C" w14:textId="77777777" w:rsidR="00A80224" w:rsidRP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i/>
                      <w:sz w:val="18"/>
                      <w:szCs w:val="18"/>
                    </w:rPr>
                    <w:t>Perincian Perbatuan</w:t>
                  </w:r>
                </w:p>
              </w:tc>
              <w:tc>
                <w:tcPr>
                  <w:tcW w:w="2693" w:type="dxa"/>
                  <w:gridSpan w:val="2"/>
                  <w:shd w:val="clear" w:color="auto" w:fill="AEAAAA" w:themeFill="background2" w:themeFillShade="BF"/>
                  <w:vAlign w:val="center"/>
                </w:tcPr>
                <w:p w14:paraId="66B2E765" w14:textId="77777777" w:rsid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06026">
                    <w:rPr>
                      <w:rFonts w:ascii="Arial" w:hAnsi="Arial" w:cs="Arial"/>
                      <w:b/>
                      <w:sz w:val="18"/>
                      <w:szCs w:val="18"/>
                    </w:rPr>
                    <w:t>Schedule</w:t>
                  </w:r>
                </w:p>
                <w:p w14:paraId="7863F53D" w14:textId="77777777" w:rsidR="00A80224" w:rsidRP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i/>
                      <w:sz w:val="18"/>
                      <w:szCs w:val="18"/>
                    </w:rPr>
                    <w:t>Perancangan</w:t>
                  </w:r>
                </w:p>
              </w:tc>
            </w:tr>
            <w:tr w:rsidR="00A80224" w:rsidRPr="00006026" w14:paraId="4BFF261D" w14:textId="77777777" w:rsidTr="00C576F5">
              <w:trPr>
                <w:trHeight w:val="283"/>
              </w:trPr>
              <w:tc>
                <w:tcPr>
                  <w:tcW w:w="694" w:type="dxa"/>
                  <w:vMerge/>
                  <w:shd w:val="clear" w:color="auto" w:fill="AEAAAA" w:themeFill="background2" w:themeFillShade="BF"/>
                </w:tcPr>
                <w:p w14:paraId="590270B8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260" w:type="dxa"/>
                  <w:vMerge/>
                  <w:shd w:val="clear" w:color="auto" w:fill="AEAAAA" w:themeFill="background2" w:themeFillShade="BF"/>
                  <w:vAlign w:val="center"/>
                </w:tcPr>
                <w:p w14:paraId="4DAB363C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417" w:type="dxa"/>
                  <w:shd w:val="clear" w:color="auto" w:fill="AEAAAA" w:themeFill="background2" w:themeFillShade="BF"/>
                  <w:vAlign w:val="center"/>
                </w:tcPr>
                <w:p w14:paraId="3C4C6B26" w14:textId="77777777" w:rsid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06026">
                    <w:rPr>
                      <w:rFonts w:ascii="Arial" w:hAnsi="Arial" w:cs="Arial"/>
                      <w:b/>
                      <w:sz w:val="18"/>
                      <w:szCs w:val="18"/>
                    </w:rPr>
                    <w:t>Month</w:t>
                  </w:r>
                </w:p>
                <w:p w14:paraId="5AB751FE" w14:textId="77777777" w:rsidR="00A80224" w:rsidRP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i/>
                      <w:sz w:val="18"/>
                      <w:szCs w:val="18"/>
                    </w:rPr>
                    <w:t>Bulan</w:t>
                  </w:r>
                </w:p>
              </w:tc>
              <w:tc>
                <w:tcPr>
                  <w:tcW w:w="1276" w:type="dxa"/>
                  <w:shd w:val="clear" w:color="auto" w:fill="AEAAAA" w:themeFill="background2" w:themeFillShade="BF"/>
                  <w:vAlign w:val="center"/>
                </w:tcPr>
                <w:p w14:paraId="45D15829" w14:textId="77777777" w:rsid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06026">
                    <w:rPr>
                      <w:rFonts w:ascii="Arial" w:hAnsi="Arial" w:cs="Arial"/>
                      <w:b/>
                      <w:sz w:val="18"/>
                      <w:szCs w:val="18"/>
                    </w:rPr>
                    <w:t>Year</w:t>
                  </w:r>
                </w:p>
                <w:p w14:paraId="0B300366" w14:textId="77777777" w:rsidR="00A80224" w:rsidRPr="00A80224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i/>
                      <w:sz w:val="18"/>
                      <w:szCs w:val="18"/>
                    </w:rPr>
                    <w:t>Tahun</w:t>
                  </w:r>
                </w:p>
              </w:tc>
            </w:tr>
            <w:tr w:rsidR="00A80224" w:rsidRPr="00006026" w14:paraId="7C59BAB4" w14:textId="77777777" w:rsidTr="00A80224">
              <w:trPr>
                <w:trHeight w:val="351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1665FA02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1</w:t>
                  </w:r>
                </w:p>
              </w:tc>
              <w:tc>
                <w:tcPr>
                  <w:tcW w:w="5260" w:type="dxa"/>
                  <w:shd w:val="clear" w:color="auto" w:fill="auto"/>
                  <w:vAlign w:val="center"/>
                </w:tcPr>
                <w:p w14:paraId="6134DF8A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  <w:vAlign w:val="center"/>
                </w:tcPr>
                <w:p w14:paraId="44708F8B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  <w:vAlign w:val="center"/>
                </w:tcPr>
                <w:p w14:paraId="2D3F9C3E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80224" w:rsidRPr="00006026" w14:paraId="7596EF57" w14:textId="77777777" w:rsidTr="00A80224">
              <w:trPr>
                <w:trHeight w:val="332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195C96D6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2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10134492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4E3A4AB0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2D501DE0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80224" w:rsidRPr="00006026" w14:paraId="2B2BC335" w14:textId="77777777" w:rsidTr="00A80224">
              <w:trPr>
                <w:trHeight w:val="332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3A68DC0F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3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63CF043D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17E27B5E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66A38B81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80224" w:rsidRPr="00006026" w14:paraId="5758F6CB" w14:textId="77777777" w:rsidTr="00A80224">
              <w:trPr>
                <w:trHeight w:val="332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48EC9EF2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4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389A89D3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1BA62A50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50B1FD8D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80224" w:rsidRPr="00006026" w14:paraId="48E02E81" w14:textId="77777777" w:rsidTr="00A80224">
              <w:trPr>
                <w:trHeight w:val="332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0B00AB28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5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33B2D61A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6ECC829A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36BB4203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80224" w:rsidRPr="00006026" w14:paraId="7A9F33D6" w14:textId="77777777" w:rsidTr="00A80224">
              <w:trPr>
                <w:trHeight w:val="351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5B64D44B" w14:textId="77777777" w:rsidR="00A80224" w:rsidRPr="00006026" w:rsidRDefault="00A80224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6026">
                    <w:rPr>
                      <w:rFonts w:ascii="Arial" w:hAnsi="Arial" w:cs="Arial"/>
                      <w:sz w:val="20"/>
                      <w:szCs w:val="20"/>
                    </w:rPr>
                    <w:t>M6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46311B63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64F46C25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0FE5B6B7" w14:textId="77777777" w:rsidR="00A80224" w:rsidRPr="00006026" w:rsidRDefault="00A80224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386FBF" w:rsidRPr="00006026" w14:paraId="7B2D44BA" w14:textId="77777777" w:rsidTr="00A80224">
              <w:trPr>
                <w:trHeight w:val="351"/>
              </w:trPr>
              <w:tc>
                <w:tcPr>
                  <w:tcW w:w="694" w:type="dxa"/>
                  <w:shd w:val="clear" w:color="auto" w:fill="auto"/>
                  <w:vAlign w:val="center"/>
                </w:tcPr>
                <w:p w14:paraId="4894A322" w14:textId="77777777" w:rsidR="00386FBF" w:rsidRPr="00006026" w:rsidRDefault="00386FBF" w:rsidP="00DA7242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7</w:t>
                  </w:r>
                </w:p>
              </w:tc>
              <w:tc>
                <w:tcPr>
                  <w:tcW w:w="5260" w:type="dxa"/>
                  <w:shd w:val="clear" w:color="auto" w:fill="auto"/>
                </w:tcPr>
                <w:p w14:paraId="09433C14" w14:textId="77777777" w:rsidR="00386FBF" w:rsidRPr="00006026" w:rsidRDefault="00386FBF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73646DE1" w14:textId="77777777" w:rsidR="00386FBF" w:rsidRPr="00006026" w:rsidRDefault="00386FBF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6ED84DCB" w14:textId="77777777" w:rsidR="00386FBF" w:rsidRPr="00006026" w:rsidRDefault="00386FBF" w:rsidP="00DA7242">
                  <w:pPr>
                    <w:pStyle w:val="NoSpacing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2B287A3" w14:textId="77777777" w:rsidR="00A80224" w:rsidRPr="00A80224" w:rsidRDefault="00A80224" w:rsidP="00A80224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0A39A0" w14:textId="77777777" w:rsidR="004A7AB2" w:rsidRDefault="004A7AB2" w:rsidP="004A7AB2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search Ethics </w:t>
            </w:r>
            <w:r w:rsidR="00F808D0">
              <w:rPr>
                <w:rFonts w:ascii="Arial" w:hAnsi="Arial" w:cs="Arial"/>
                <w:b/>
                <w:sz w:val="20"/>
                <w:szCs w:val="20"/>
              </w:rPr>
              <w:t>Requirements</w:t>
            </w:r>
          </w:p>
          <w:p w14:paraId="31519EEB" w14:textId="77777777" w:rsidR="004A7AB2" w:rsidRPr="00A80224" w:rsidRDefault="00F808D0" w:rsidP="004A7AB2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Keperluan</w:t>
            </w:r>
            <w:r w:rsidR="004A7AB2">
              <w:rPr>
                <w:rFonts w:ascii="Arial" w:hAnsi="Arial" w:cs="Arial"/>
                <w:i/>
                <w:sz w:val="20"/>
                <w:szCs w:val="20"/>
              </w:rPr>
              <w:t xml:space="preserve"> Etika Penyelidikan</w:t>
            </w:r>
          </w:p>
          <w:p w14:paraId="234A7783" w14:textId="77777777" w:rsidR="004A7AB2" w:rsidRPr="004A7AB2" w:rsidRDefault="004A7AB2" w:rsidP="004A7AB2">
            <w:pPr>
              <w:ind w:left="714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7AD7A3C5" w14:textId="77777777" w:rsidR="004A7AB2" w:rsidRDefault="00D84859" w:rsidP="004A7AB2">
            <w:pPr>
              <w:pStyle w:val="ListParagraph"/>
              <w:ind w:left="1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E0FA10" wp14:editId="4BE60A9C">
                      <wp:simplePos x="0" y="0"/>
                      <wp:positionH relativeFrom="column">
                        <wp:posOffset>696595</wp:posOffset>
                      </wp:positionH>
                      <wp:positionV relativeFrom="paragraph">
                        <wp:posOffset>44450</wp:posOffset>
                      </wp:positionV>
                      <wp:extent cx="1550035" cy="267970"/>
                      <wp:effectExtent l="0" t="0" r="0" b="0"/>
                      <wp:wrapNone/>
                      <wp:docPr id="14" name=" 1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550035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43BA281" w14:textId="77777777" w:rsidR="00686CAF" w:rsidRPr="0067683B" w:rsidRDefault="00686CAF" w:rsidP="004A7AB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Human research ethic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E0FA10" id=" 148" o:spid="_x0000_s1035" type="#_x0000_t202" style="position:absolute;left:0;text-align:left;margin-left:54.85pt;margin-top:3.5pt;width:122.05pt;height:21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" stroked="f">
                      <v:path arrowok="t"/>
                      <v:textbox>
                        <w:txbxContent>
                          <w:p w14:paraId="643BA281" w14:textId="77777777" w:rsidR="00686CAF" w:rsidRPr="0067683B" w:rsidRDefault="00686CAF" w:rsidP="004A7AB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uman research eth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331D17F" wp14:editId="393ED246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-4445</wp:posOffset>
                      </wp:positionV>
                      <wp:extent cx="298450" cy="267970"/>
                      <wp:effectExtent l="0" t="0" r="6350" b="0"/>
                      <wp:wrapNone/>
                      <wp:docPr id="13" name="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98450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074854" w14:textId="77777777" w:rsidR="00686CAF" w:rsidRPr="009E4316" w:rsidRDefault="00686CAF" w:rsidP="004A7AB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31D17F" id=" 145" o:spid="_x0000_s1036" type="#_x0000_t202" style="position:absolute;left:0;text-align:left;margin-left:26.15pt;margin-top:-.35pt;width:23.5pt;height:2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">
                      <v:path arrowok="t"/>
                      <v:textbox>
                        <w:txbxContent>
                          <w:p w14:paraId="55074854" w14:textId="77777777" w:rsidR="00686CAF" w:rsidRPr="009E4316" w:rsidRDefault="00686CAF" w:rsidP="004A7AB2"/>
                        </w:txbxContent>
                      </v:textbox>
                    </v:shape>
                  </w:pict>
                </mc:Fallback>
              </mc:AlternateContent>
            </w:r>
          </w:p>
          <w:p w14:paraId="3DB2ABD6" w14:textId="77777777" w:rsidR="004A7AB2" w:rsidRPr="00E875C9" w:rsidRDefault="004A7AB2" w:rsidP="004A7AB2">
            <w:pPr>
              <w:pStyle w:val="NoSpacing"/>
              <w:rPr>
                <w:sz w:val="16"/>
                <w:szCs w:val="16"/>
              </w:rPr>
            </w:pPr>
          </w:p>
          <w:p w14:paraId="0A77008B" w14:textId="77777777" w:rsidR="004A7AB2" w:rsidRPr="00BB1929" w:rsidRDefault="00D84859" w:rsidP="004A7AB2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A1598CD" wp14:editId="6993D45A">
                      <wp:simplePos x="0" y="0"/>
                      <wp:positionH relativeFrom="column">
                        <wp:posOffset>704850</wp:posOffset>
                      </wp:positionH>
                      <wp:positionV relativeFrom="paragraph">
                        <wp:posOffset>53975</wp:posOffset>
                      </wp:positionV>
                      <wp:extent cx="1550035" cy="267970"/>
                      <wp:effectExtent l="0" t="0" r="0" b="0"/>
                      <wp:wrapNone/>
                      <wp:docPr id="12" name="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550035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54207F3" w14:textId="77777777" w:rsidR="00686CAF" w:rsidRPr="004A7AB2" w:rsidRDefault="00686CAF" w:rsidP="004A7AB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4A7AB2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nimal research ethic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598CD" id=" 149" o:spid="_x0000_s1037" type="#_x0000_t202" style="position:absolute;margin-left:55.5pt;margin-top:4.25pt;width:122.05pt;height:21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" stroked="f">
                      <v:path arrowok="t"/>
                      <v:textbox>
                        <w:txbxContent>
                          <w:p w14:paraId="154207F3" w14:textId="77777777" w:rsidR="00686CAF" w:rsidRPr="004A7AB2" w:rsidRDefault="00686CAF" w:rsidP="004A7AB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A7AB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nimal research eth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7465F67" wp14:editId="11C6E30A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34925</wp:posOffset>
                      </wp:positionV>
                      <wp:extent cx="298450" cy="267970"/>
                      <wp:effectExtent l="0" t="0" r="6350" b="0"/>
                      <wp:wrapNone/>
                      <wp:docPr id="11" name="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98450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65E4E1" w14:textId="77777777" w:rsidR="00686CAF" w:rsidRPr="009E4316" w:rsidRDefault="00686CAF" w:rsidP="004A7AB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465F67" id=" 146" o:spid="_x0000_s1038" type="#_x0000_t202" style="position:absolute;margin-left:26.15pt;margin-top:2.75pt;width:23.5pt;height:21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">
                      <v:path arrowok="t"/>
                      <v:textbox>
                        <w:txbxContent>
                          <w:p w14:paraId="6F65E4E1" w14:textId="77777777" w:rsidR="00686CAF" w:rsidRPr="009E4316" w:rsidRDefault="00686CAF" w:rsidP="004A7AB2"/>
                        </w:txbxContent>
                      </v:textbox>
                    </v:shape>
                  </w:pict>
                </mc:Fallback>
              </mc:AlternateContent>
            </w:r>
            <w:r w:rsidR="004A7AB2">
              <w:rPr>
                <w:rFonts w:ascii="Arial" w:hAnsi="Arial" w:cs="Arial"/>
                <w:sz w:val="20"/>
                <w:szCs w:val="20"/>
              </w:rPr>
              <w:t xml:space="preserve">                      </w:t>
            </w:r>
          </w:p>
          <w:p w14:paraId="125C9922" w14:textId="77777777" w:rsidR="004A7AB2" w:rsidRPr="00955640" w:rsidRDefault="00D84859" w:rsidP="004A7AB2">
            <w:pPr>
              <w:ind w:left="71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600AA56" wp14:editId="32936575">
                      <wp:simplePos x="0" y="0"/>
                      <wp:positionH relativeFrom="column">
                        <wp:posOffset>696595</wp:posOffset>
                      </wp:positionH>
                      <wp:positionV relativeFrom="paragraph">
                        <wp:posOffset>45085</wp:posOffset>
                      </wp:positionV>
                      <wp:extent cx="1550035" cy="267970"/>
                      <wp:effectExtent l="0" t="0" r="0" b="0"/>
                      <wp:wrapNone/>
                      <wp:docPr id="10" name="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550035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24380CA" w14:textId="77777777" w:rsidR="00686CAF" w:rsidRPr="0067683B" w:rsidRDefault="00686CAF" w:rsidP="004A7AB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Biosafe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00AA56" id=" 152" o:spid="_x0000_s1039" type="#_x0000_t202" style="position:absolute;left:0;text-align:left;margin-left:54.85pt;margin-top:3.55pt;width:122.05pt;height:2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" stroked="f">
                      <v:path arrowok="t"/>
                      <v:textbox>
                        <w:txbxContent>
                          <w:p w14:paraId="324380CA" w14:textId="77777777" w:rsidR="00686CAF" w:rsidRPr="0067683B" w:rsidRDefault="00686CAF" w:rsidP="004A7AB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iosafe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A80687" wp14:editId="580F5EC1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37465</wp:posOffset>
                      </wp:positionV>
                      <wp:extent cx="298450" cy="267970"/>
                      <wp:effectExtent l="0" t="0" r="6350" b="0"/>
                      <wp:wrapNone/>
                      <wp:docPr id="9" name="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98450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CAC007" w14:textId="77777777" w:rsidR="00686CAF" w:rsidRPr="009E4316" w:rsidRDefault="00686CAF" w:rsidP="004A7AB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A80687" id=" 151" o:spid="_x0000_s1040" type="#_x0000_t202" style="position:absolute;left:0;text-align:left;margin-left:26.15pt;margin-top:2.95pt;width:23.5pt;height:2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">
                      <v:path arrowok="t"/>
                      <v:textbox>
                        <w:txbxContent>
                          <w:p w14:paraId="2CCAC007" w14:textId="77777777" w:rsidR="00686CAF" w:rsidRPr="009E4316" w:rsidRDefault="00686CAF" w:rsidP="004A7AB2"/>
                        </w:txbxContent>
                      </v:textbox>
                    </v:shape>
                  </w:pict>
                </mc:Fallback>
              </mc:AlternateContent>
            </w:r>
          </w:p>
          <w:p w14:paraId="056B6F84" w14:textId="77777777" w:rsidR="004A7AB2" w:rsidRDefault="00D84859" w:rsidP="004A7AB2">
            <w:pPr>
              <w:pStyle w:val="ListParagraph"/>
              <w:ind w:left="1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B2F9AA" wp14:editId="4D20C9A5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176530</wp:posOffset>
                      </wp:positionV>
                      <wp:extent cx="298450" cy="267970"/>
                      <wp:effectExtent l="0" t="0" r="6350" b="0"/>
                      <wp:wrapNone/>
                      <wp:docPr id="8" name="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98450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824EB4" w14:textId="77777777" w:rsidR="00686CAF" w:rsidRPr="009E4316" w:rsidRDefault="00686CAF" w:rsidP="004A7AB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B2F9AA" id=" 147" o:spid="_x0000_s1041" type="#_x0000_t202" style="position:absolute;left:0;text-align:left;margin-left:26.15pt;margin-top:13.9pt;width:23.5pt;height:2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">
                      <v:path arrowok="t"/>
                      <v:textbox>
                        <w:txbxContent>
                          <w:p w14:paraId="17824EB4" w14:textId="77777777" w:rsidR="00686CAF" w:rsidRPr="009E4316" w:rsidRDefault="00686CAF" w:rsidP="004A7AB2"/>
                        </w:txbxContent>
                      </v:textbox>
                    </v:shape>
                  </w:pict>
                </mc:Fallback>
              </mc:AlternateContent>
            </w:r>
          </w:p>
          <w:p w14:paraId="05A1DD58" w14:textId="77777777" w:rsidR="004A7AB2" w:rsidRDefault="00D84859" w:rsidP="004A7AB2">
            <w:pPr>
              <w:spacing w:before="2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4"/>
                <w:szCs w:val="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DE4A571" wp14:editId="47ABCC79">
                      <wp:simplePos x="0" y="0"/>
                      <wp:positionH relativeFrom="column">
                        <wp:posOffset>704850</wp:posOffset>
                      </wp:positionH>
                      <wp:positionV relativeFrom="paragraph">
                        <wp:posOffset>59055</wp:posOffset>
                      </wp:positionV>
                      <wp:extent cx="1550035" cy="267970"/>
                      <wp:effectExtent l="0" t="0" r="0" b="0"/>
                      <wp:wrapNone/>
                      <wp:docPr id="7" name="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550035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78ECA1D" w14:textId="77777777" w:rsidR="00686CAF" w:rsidRPr="0067683B" w:rsidRDefault="00686CAF" w:rsidP="004A7AB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Not applicab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E4A571" id=" 150" o:spid="_x0000_s1042" type="#_x0000_t202" style="position:absolute;margin-left:55.5pt;margin-top:4.65pt;width:122.05pt;height:2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" stroked="f">
                      <v:path arrowok="t"/>
                      <v:textbox>
                        <w:txbxContent>
                          <w:p w14:paraId="378ECA1D" w14:textId="77777777" w:rsidR="00686CAF" w:rsidRPr="0067683B" w:rsidRDefault="00686CAF" w:rsidP="004A7AB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B529E6" w14:textId="77777777" w:rsidR="006C7466" w:rsidRDefault="006C7466" w:rsidP="006C7466">
            <w:pPr>
              <w:rPr>
                <w:rStyle w:val="Hyperlink"/>
                <w:rFonts w:ascii="Arial" w:hAnsi="Arial" w:cs="Arial"/>
                <w:color w:val="660099"/>
                <w:u w:val="none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www.uleth.ca/research/requirement-ethics-approval-0" </w:instrText>
            </w:r>
            <w:r>
              <w:fldChar w:fldCharType="separate"/>
            </w:r>
          </w:p>
          <w:p w14:paraId="1A15277C" w14:textId="77777777" w:rsidR="00A80224" w:rsidRDefault="006C7466" w:rsidP="006C7466">
            <w:pPr>
              <w:rPr>
                <w:rFonts w:ascii="Arial" w:hAnsi="Arial" w:cs="Arial"/>
                <w:sz w:val="20"/>
                <w:szCs w:val="20"/>
              </w:rPr>
            </w:pPr>
            <w:r>
              <w:fldChar w:fldCharType="end"/>
            </w:r>
          </w:p>
          <w:p w14:paraId="38988C1A" w14:textId="77777777" w:rsidR="00EE5BBC" w:rsidRPr="00E81991" w:rsidRDefault="00EE5BBC" w:rsidP="00EE5BBC">
            <w:pPr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lastRenderedPageBreak/>
              <w:t>Expected Results</w:t>
            </w:r>
            <w:r>
              <w:rPr>
                <w:rFonts w:ascii="Arial" w:hAnsi="Arial" w:cs="Arial"/>
                <w:b/>
                <w:sz w:val="20"/>
                <w:szCs w:val="20"/>
              </w:rPr>
              <w:t>/Benefits from this research</w:t>
            </w:r>
          </w:p>
          <w:p w14:paraId="4F4382EF" w14:textId="77777777" w:rsidR="00EE5BBC" w:rsidRDefault="00EE5BBC" w:rsidP="00EE5BBC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Jangkaan Hasil Penyelidikan</w:t>
            </w:r>
          </w:p>
          <w:p w14:paraId="6C02DB38" w14:textId="77777777" w:rsidR="00F42FFA" w:rsidRDefault="00F42FFA" w:rsidP="00EE5BBC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X="416" w:tblpY="93"/>
              <w:tblOverlap w:val="never"/>
              <w:tblW w:w="89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557"/>
              <w:gridCol w:w="5387"/>
              <w:gridCol w:w="982"/>
              <w:gridCol w:w="992"/>
              <w:gridCol w:w="992"/>
            </w:tblGrid>
            <w:tr w:rsidR="002070B3" w:rsidRPr="00E81991" w14:paraId="467D6908" w14:textId="77777777" w:rsidTr="00C576F5">
              <w:trPr>
                <w:trHeight w:val="547"/>
              </w:trPr>
              <w:tc>
                <w:tcPr>
                  <w:tcW w:w="557" w:type="dxa"/>
                  <w:shd w:val="clear" w:color="auto" w:fill="AEAAAA" w:themeFill="background2" w:themeFillShade="BF"/>
                  <w:vAlign w:val="center"/>
                </w:tcPr>
                <w:p w14:paraId="44A0EFBA" w14:textId="77777777" w:rsidR="002070B3" w:rsidRPr="00E81991" w:rsidRDefault="002070B3" w:rsidP="00322D7B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sz w:val="20"/>
                      <w:szCs w:val="20"/>
                    </w:rPr>
                    <w:t>No.</w:t>
                  </w:r>
                </w:p>
                <w:p w14:paraId="6D197A20" w14:textId="77777777" w:rsidR="002070B3" w:rsidRPr="00E81991" w:rsidRDefault="002070B3" w:rsidP="00322D7B">
                  <w:pPr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i/>
                      <w:sz w:val="20"/>
                      <w:szCs w:val="20"/>
                    </w:rPr>
                    <w:t>Bil:</w:t>
                  </w:r>
                </w:p>
              </w:tc>
              <w:tc>
                <w:tcPr>
                  <w:tcW w:w="5387" w:type="dxa"/>
                  <w:shd w:val="clear" w:color="auto" w:fill="AEAAAA" w:themeFill="background2" w:themeFillShade="BF"/>
                  <w:vAlign w:val="center"/>
                </w:tcPr>
                <w:p w14:paraId="056F0960" w14:textId="77777777" w:rsidR="002070B3" w:rsidRPr="00255479" w:rsidRDefault="002070B3" w:rsidP="00322D7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>Category/Number</w:t>
                  </w:r>
                </w:p>
                <w:p w14:paraId="0FC76326" w14:textId="77777777" w:rsidR="002070B3" w:rsidRPr="00E81991" w:rsidRDefault="002070B3" w:rsidP="00322D7B">
                  <w:pPr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18"/>
                      <w:szCs w:val="20"/>
                    </w:rPr>
                    <w:t>Kategori/Bilangan</w:t>
                  </w:r>
                </w:p>
              </w:tc>
              <w:tc>
                <w:tcPr>
                  <w:tcW w:w="982" w:type="dxa"/>
                  <w:shd w:val="clear" w:color="auto" w:fill="AEAAAA" w:themeFill="background2" w:themeFillShade="BF"/>
                  <w:vAlign w:val="center"/>
                </w:tcPr>
                <w:p w14:paraId="6F334FEA" w14:textId="77777777" w:rsidR="002070B3" w:rsidRPr="00464C00" w:rsidRDefault="002070B3" w:rsidP="00322D7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b/>
                      <w:sz w:val="18"/>
                      <w:szCs w:val="18"/>
                    </w:rPr>
                    <w:t>Year 1</w:t>
                  </w:r>
                </w:p>
                <w:p w14:paraId="1E8DBD2B" w14:textId="77777777" w:rsidR="002070B3" w:rsidRPr="00464C00" w:rsidRDefault="00464C00" w:rsidP="00322D7B">
                  <w:pPr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i/>
                      <w:sz w:val="18"/>
                      <w:szCs w:val="18"/>
                    </w:rPr>
                    <w:t>Tahun 1</w:t>
                  </w:r>
                </w:p>
              </w:tc>
              <w:tc>
                <w:tcPr>
                  <w:tcW w:w="992" w:type="dxa"/>
                  <w:shd w:val="clear" w:color="auto" w:fill="AEAAAA" w:themeFill="background2" w:themeFillShade="BF"/>
                  <w:vAlign w:val="center"/>
                </w:tcPr>
                <w:p w14:paraId="3E9EE985" w14:textId="77777777" w:rsidR="002070B3" w:rsidRDefault="002070B3" w:rsidP="00322D7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b/>
                      <w:sz w:val="18"/>
                      <w:szCs w:val="18"/>
                    </w:rPr>
                    <w:t>Year 2</w:t>
                  </w:r>
                </w:p>
                <w:p w14:paraId="7171776B" w14:textId="77777777" w:rsidR="00464C00" w:rsidRPr="00464C00" w:rsidRDefault="00464C00" w:rsidP="00322D7B">
                  <w:pPr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i/>
                      <w:sz w:val="18"/>
                      <w:szCs w:val="18"/>
                    </w:rPr>
                    <w:t>Tahun 2</w:t>
                  </w:r>
                </w:p>
              </w:tc>
              <w:tc>
                <w:tcPr>
                  <w:tcW w:w="992" w:type="dxa"/>
                  <w:shd w:val="clear" w:color="auto" w:fill="AEAAAA" w:themeFill="background2" w:themeFillShade="BF"/>
                  <w:vAlign w:val="center"/>
                </w:tcPr>
                <w:p w14:paraId="28FF377D" w14:textId="77777777" w:rsidR="00464C00" w:rsidRDefault="002070B3" w:rsidP="00464C00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b/>
                      <w:sz w:val="18"/>
                      <w:szCs w:val="18"/>
                    </w:rPr>
                    <w:t>Year 3</w:t>
                  </w:r>
                </w:p>
                <w:p w14:paraId="62007460" w14:textId="77777777" w:rsidR="00464C00" w:rsidRPr="00464C00" w:rsidRDefault="00464C00" w:rsidP="00464C00">
                  <w:pPr>
                    <w:jc w:val="center"/>
                    <w:rPr>
                      <w:rFonts w:ascii="Arial" w:hAnsi="Arial" w:cs="Arial"/>
                      <w:i/>
                      <w:sz w:val="18"/>
                      <w:szCs w:val="18"/>
                    </w:rPr>
                  </w:pPr>
                  <w:r w:rsidRPr="00464C00">
                    <w:rPr>
                      <w:rFonts w:ascii="Arial" w:hAnsi="Arial" w:cs="Arial"/>
                      <w:i/>
                      <w:sz w:val="18"/>
                      <w:szCs w:val="18"/>
                    </w:rPr>
                    <w:t>Tahun 3</w:t>
                  </w:r>
                </w:p>
              </w:tc>
            </w:tr>
            <w:tr w:rsidR="002070B3" w:rsidRPr="00E81991" w14:paraId="095D8FE3" w14:textId="77777777" w:rsidTr="00B21300">
              <w:trPr>
                <w:trHeight w:hRule="exact" w:val="581"/>
              </w:trPr>
              <w:tc>
                <w:tcPr>
                  <w:tcW w:w="557" w:type="dxa"/>
                  <w:vAlign w:val="center"/>
                </w:tcPr>
                <w:p w14:paraId="54332FCC" w14:textId="77777777" w:rsidR="002070B3" w:rsidRPr="00E81991" w:rsidRDefault="002070B3" w:rsidP="00322D7B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5387" w:type="dxa"/>
                  <w:vAlign w:val="center"/>
                </w:tcPr>
                <w:p w14:paraId="4ABD816C" w14:textId="77777777" w:rsidR="00B21300" w:rsidRPr="00644ABE" w:rsidRDefault="00B21300" w:rsidP="00B21300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</w:t>
                  </w:r>
                  <w:r w:rsidRPr="00644AB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ublications in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indexed</w:t>
                  </w:r>
                  <w:r w:rsidRPr="00644AB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journals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(</w:t>
                  </w:r>
                  <w:r w:rsidR="008932E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WoS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/Scopus)</w:t>
                  </w:r>
                </w:p>
                <w:p w14:paraId="631ADDAE" w14:textId="77777777" w:rsidR="002070B3" w:rsidRPr="00704258" w:rsidRDefault="00B21300" w:rsidP="00B21300">
                  <w:pPr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E51225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Penerbitan </w:t>
                  </w: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di dalam jurnal berindeks (ISI/Scopus)</w:t>
                  </w:r>
                </w:p>
              </w:tc>
              <w:tc>
                <w:tcPr>
                  <w:tcW w:w="982" w:type="dxa"/>
                  <w:vAlign w:val="center"/>
                </w:tcPr>
                <w:p w14:paraId="18B74710" w14:textId="77777777" w:rsidR="002070B3" w:rsidRPr="00470E06" w:rsidRDefault="002070B3" w:rsidP="00322D7B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4A2DE50A" w14:textId="77777777" w:rsidR="002070B3" w:rsidRPr="00470E06" w:rsidRDefault="002070B3" w:rsidP="00322D7B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5DB87B43" w14:textId="77777777" w:rsidR="002070B3" w:rsidRPr="00470E06" w:rsidRDefault="002070B3" w:rsidP="00322D7B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0D56B991" w14:textId="77777777" w:rsidTr="00B21300">
              <w:trPr>
                <w:trHeight w:hRule="exact" w:val="558"/>
              </w:trPr>
              <w:tc>
                <w:tcPr>
                  <w:tcW w:w="557" w:type="dxa"/>
                  <w:vAlign w:val="center"/>
                </w:tcPr>
                <w:p w14:paraId="6565A312" w14:textId="77777777" w:rsidR="001B5B89" w:rsidRPr="00255479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2</w:t>
                  </w: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387" w:type="dxa"/>
                  <w:vAlign w:val="center"/>
                </w:tcPr>
                <w:p w14:paraId="072DDECE" w14:textId="77777777" w:rsidR="001B5B8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Publications in other Journal </w:t>
                  </w:r>
                </w:p>
                <w:p w14:paraId="05C94295" w14:textId="77777777" w:rsidR="001B5B89" w:rsidRPr="00704258" w:rsidRDefault="001B5B89" w:rsidP="001B5B89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 w:rsidRPr="00E51225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Penerbitan </w:t>
                  </w: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di dalam jurnal lain </w:t>
                  </w:r>
                </w:p>
              </w:tc>
              <w:tc>
                <w:tcPr>
                  <w:tcW w:w="982" w:type="dxa"/>
                  <w:vAlign w:val="center"/>
                </w:tcPr>
                <w:p w14:paraId="150BF505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06C37EB6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14E0C0F2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6B6BAB60" w14:textId="77777777" w:rsidTr="00B21300">
              <w:trPr>
                <w:trHeight w:hRule="exact" w:val="558"/>
              </w:trPr>
              <w:tc>
                <w:tcPr>
                  <w:tcW w:w="557" w:type="dxa"/>
                  <w:vAlign w:val="center"/>
                </w:tcPr>
                <w:p w14:paraId="5319A540" w14:textId="77777777" w:rsidR="001B5B89" w:rsidRPr="00255479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3</w:t>
                  </w: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387" w:type="dxa"/>
                  <w:vAlign w:val="center"/>
                </w:tcPr>
                <w:p w14:paraId="19E55D39" w14:textId="77777777" w:rsidR="001B5B89" w:rsidRDefault="001B5B89" w:rsidP="001B5B89">
                  <w:pPr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Other publications (eg. books, proceeding)</w:t>
                  </w:r>
                  <w:r w:rsidRPr="00E51225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 </w:t>
                  </w:r>
                </w:p>
                <w:p w14:paraId="0F360670" w14:textId="77777777" w:rsidR="001B5B89" w:rsidRPr="00704258" w:rsidRDefault="001B5B89" w:rsidP="001B5B89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 w:rsidRPr="00E51225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Penerbitan </w:t>
                  </w: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lain (cth. buku, prosiding)</w:t>
                  </w:r>
                </w:p>
              </w:tc>
              <w:tc>
                <w:tcPr>
                  <w:tcW w:w="982" w:type="dxa"/>
                  <w:vAlign w:val="center"/>
                </w:tcPr>
                <w:p w14:paraId="26A1A90B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2DEC0DF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5699F57D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6144C76A" w14:textId="77777777" w:rsidTr="00B21300">
              <w:trPr>
                <w:trHeight w:hRule="exact" w:val="562"/>
              </w:trPr>
              <w:tc>
                <w:tcPr>
                  <w:tcW w:w="557" w:type="dxa"/>
                  <w:vAlign w:val="center"/>
                </w:tcPr>
                <w:p w14:paraId="1C9A8274" w14:textId="77777777" w:rsidR="001B5B89" w:rsidRPr="00255479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4</w:t>
                  </w: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387" w:type="dxa"/>
                  <w:vAlign w:val="center"/>
                </w:tcPr>
                <w:p w14:paraId="6E8B6A4A" w14:textId="77777777" w:rsidR="001B5B89" w:rsidRPr="0025547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hD/</w:t>
                  </w:r>
                  <w:r w:rsidR="008932E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Master Students (full time research mode</w:t>
                  </w:r>
                  <w:r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)</w:t>
                  </w:r>
                </w:p>
                <w:p w14:paraId="75798407" w14:textId="77777777" w:rsidR="001B5B89" w:rsidRPr="0025547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Pelajar PhD/</w:t>
                  </w:r>
                  <w:r w:rsidRPr="00255479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Master (mod penyelidikan</w:t>
                  </w:r>
                  <w:r w:rsidR="008932E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sepenuh masa</w:t>
                  </w:r>
                  <w:r w:rsidRPr="00255479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82" w:type="dxa"/>
                  <w:vAlign w:val="center"/>
                </w:tcPr>
                <w:p w14:paraId="51CAF727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727881AF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141413B5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2398F59B" w14:textId="77777777" w:rsidTr="008932E1">
              <w:trPr>
                <w:trHeight w:hRule="exact" w:val="1031"/>
              </w:trPr>
              <w:tc>
                <w:tcPr>
                  <w:tcW w:w="557" w:type="dxa"/>
                  <w:vAlign w:val="center"/>
                </w:tcPr>
                <w:p w14:paraId="26A32459" w14:textId="77777777" w:rsidR="001B5B89" w:rsidRPr="00255479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5</w:t>
                  </w:r>
                  <w:r w:rsidRPr="0025547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387" w:type="dxa"/>
                  <w:vAlign w:val="center"/>
                </w:tcPr>
                <w:p w14:paraId="5BB620F4" w14:textId="77777777" w:rsidR="001B5B89" w:rsidRPr="0025547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I</w:t>
                  </w:r>
                  <w:r w:rsidR="008932E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ntellectual Property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</w:t>
                  </w:r>
                  <w:r w:rsidR="008932E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patent,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opyright, trademark, product, etc.)</w:t>
                  </w:r>
                </w:p>
                <w:p w14:paraId="751B1A70" w14:textId="77777777" w:rsidR="001B5B89" w:rsidRPr="00255479" w:rsidRDefault="008932E1" w:rsidP="008932E1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Harta Intelek</w:t>
                  </w:r>
                  <w:r w:rsidR="001B5B89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B5B89" w:rsidRPr="00B21300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(</w:t>
                  </w: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paten, hak cipta, tanda dagangan</w:t>
                  </w:r>
                  <w:r w:rsidR="001B5B89" w:rsidRPr="00B21300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, </w:t>
                  </w:r>
                  <w:r w:rsidR="001B5B89" w:rsidRPr="00B21300">
                    <w:rPr>
                      <w:rFonts w:ascii="Arial" w:hAnsi="Arial" w:cs="Arial"/>
                      <w:bCs/>
                      <w:sz w:val="20"/>
                      <w:szCs w:val="20"/>
                    </w:rPr>
                    <w:t>produk,</w:t>
                  </w:r>
                  <w:r w:rsidR="001B5B89" w:rsidRPr="00B21300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B5B89">
                    <w:rPr>
                      <w:rFonts w:ascii="Arial" w:hAnsi="Arial" w:cs="Arial"/>
                      <w:bCs/>
                      <w:sz w:val="20"/>
                      <w:szCs w:val="20"/>
                    </w:rPr>
                    <w:t>dll.</w:t>
                  </w:r>
                  <w:r w:rsidR="001B5B89" w:rsidRPr="00B21300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82" w:type="dxa"/>
                  <w:vAlign w:val="center"/>
                </w:tcPr>
                <w:p w14:paraId="2BD226D0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3827B13C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5C7230F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15E3393A" w14:textId="77777777" w:rsidTr="005C35AF">
              <w:trPr>
                <w:trHeight w:hRule="exact" w:val="950"/>
              </w:trPr>
              <w:tc>
                <w:tcPr>
                  <w:tcW w:w="557" w:type="dxa"/>
                  <w:vAlign w:val="center"/>
                </w:tcPr>
                <w:p w14:paraId="3E12F827" w14:textId="77777777" w:rsidR="001B5B89" w:rsidRPr="00E81991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6</w:t>
                  </w:r>
                  <w:r w:rsidRPr="00E81991">
                    <w:rPr>
                      <w:rFonts w:ascii="Arial" w:hAnsi="Arial" w:cs="Arial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387" w:type="dxa"/>
                  <w:vAlign w:val="center"/>
                </w:tcPr>
                <w:p w14:paraId="78C6B686" w14:textId="77777777" w:rsidR="001B5B89" w:rsidRPr="0025547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etworking &amp; Linkages</w:t>
                  </w:r>
                  <w:r w:rsidR="005C35A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(from Conferences, MoA/MoU,Membership, Mobility)</w:t>
                  </w:r>
                </w:p>
                <w:p w14:paraId="7A552205" w14:textId="77777777" w:rsidR="001B5B89" w:rsidRDefault="001B5B89" w:rsidP="001B5B89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Jaringan &amp; Jalinan</w:t>
                  </w:r>
                  <w:r w:rsidR="005C35AF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(dari Persidangan, MoA/MoU, Keahlian, Mobiliti)</w:t>
                  </w:r>
                </w:p>
                <w:p w14:paraId="2F071706" w14:textId="77777777" w:rsidR="005C35AF" w:rsidRPr="00255479" w:rsidRDefault="005C35AF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82" w:type="dxa"/>
                  <w:vAlign w:val="center"/>
                </w:tcPr>
                <w:p w14:paraId="3E0B08BD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485B000B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61D877A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  <w:tr w:rsidR="001B5B89" w:rsidRPr="00E81991" w14:paraId="1ADE4964" w14:textId="77777777" w:rsidTr="00B21300">
              <w:trPr>
                <w:trHeight w:hRule="exact" w:val="574"/>
              </w:trPr>
              <w:tc>
                <w:tcPr>
                  <w:tcW w:w="557" w:type="dxa"/>
                  <w:vAlign w:val="center"/>
                </w:tcPr>
                <w:p w14:paraId="49171ABF" w14:textId="77777777" w:rsidR="001B5B89" w:rsidRPr="00E81991" w:rsidRDefault="001B5B89" w:rsidP="001B5B89">
                  <w:pPr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7.</w:t>
                  </w:r>
                </w:p>
              </w:tc>
              <w:tc>
                <w:tcPr>
                  <w:tcW w:w="5387" w:type="dxa"/>
                  <w:vAlign w:val="center"/>
                </w:tcPr>
                <w:p w14:paraId="1669DF77" w14:textId="77777777" w:rsidR="001B5B89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E8199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ossible External Research Grants to be Acquired</w:t>
                  </w:r>
                </w:p>
                <w:p w14:paraId="76AE960B" w14:textId="77777777" w:rsidR="001B5B89" w:rsidRPr="00E81991" w:rsidRDefault="001B5B89" w:rsidP="001B5B89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470E06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Jangkaan Geran Penyelidikan Luar Dipohon</w:t>
                  </w:r>
                </w:p>
              </w:tc>
              <w:tc>
                <w:tcPr>
                  <w:tcW w:w="982" w:type="dxa"/>
                  <w:vAlign w:val="center"/>
                </w:tcPr>
                <w:p w14:paraId="22BF1E95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1904F3E7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E0D9A1D" w14:textId="77777777" w:rsidR="001B5B89" w:rsidRPr="00470E06" w:rsidRDefault="001B5B89" w:rsidP="001B5B89">
                  <w:pPr>
                    <w:jc w:val="center"/>
                    <w:rPr>
                      <w:rFonts w:ascii="Arial" w:hAnsi="Arial" w:cs="Arial"/>
                      <w:bCs/>
                    </w:rPr>
                  </w:pPr>
                </w:p>
              </w:tc>
            </w:tr>
          </w:tbl>
          <w:p w14:paraId="5CB248BC" w14:textId="77777777" w:rsidR="00EE5BBC" w:rsidRDefault="00EE5BBC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9D321C" w14:textId="77777777" w:rsidR="007369D8" w:rsidRDefault="007369D8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981F89" w14:textId="77777777" w:rsidR="002070B3" w:rsidRDefault="002070B3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FE898E" w14:textId="77777777" w:rsidR="002070B3" w:rsidRDefault="002070B3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F01508" w14:textId="77777777" w:rsidR="002070B3" w:rsidRDefault="002070B3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63A4E7" w14:textId="77777777" w:rsidR="002070B3" w:rsidRDefault="002070B3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BA1951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6A2BBE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1CE07B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DC9AF6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31A5C3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B0EDE0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A28183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4F884E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2D1324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444131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85CAF8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C86196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549AFE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CB0ADF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6CC594" w14:textId="77777777" w:rsidR="00464C00" w:rsidRDefault="00464C00" w:rsidP="00EE5B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E4C44A" w14:textId="77777777" w:rsidR="008442BD" w:rsidRDefault="008442BD" w:rsidP="008442BD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4B18BC" w14:textId="77777777" w:rsidR="008442BD" w:rsidRDefault="008442BD" w:rsidP="008442BD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00B393" w14:textId="77777777" w:rsidR="003D6522" w:rsidRDefault="003D6522" w:rsidP="00F42FFA">
            <w:pPr>
              <w:tabs>
                <w:tab w:val="left" w:pos="396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F5C89E" w14:textId="77777777" w:rsidR="003D6522" w:rsidRDefault="003D6522" w:rsidP="00F42FFA">
            <w:pPr>
              <w:tabs>
                <w:tab w:val="left" w:pos="396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1E5AC5" w14:textId="77777777" w:rsidR="00F42FFA" w:rsidRPr="00F42FFA" w:rsidRDefault="00F42FFA" w:rsidP="00F42FFA">
            <w:pPr>
              <w:tabs>
                <w:tab w:val="left" w:pos="396"/>
              </w:tabs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g) 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F42FFA">
              <w:rPr>
                <w:rFonts w:ascii="Arial" w:hAnsi="Arial" w:cs="Arial"/>
                <w:b/>
                <w:sz w:val="20"/>
              </w:rPr>
              <w:t xml:space="preserve">Expected Impact on Society, Economy, Environment, Industry and National Policy (must be 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F42FFA">
              <w:rPr>
                <w:rFonts w:ascii="Arial" w:hAnsi="Arial" w:cs="Arial"/>
                <w:b/>
                <w:sz w:val="20"/>
              </w:rPr>
              <w:t>tangible output)</w:t>
            </w:r>
            <w:r w:rsidRPr="00F42FFA">
              <w:rPr>
                <w:rFonts w:ascii="Helvetica" w:hAnsi="Helvetica"/>
                <w:shd w:val="clear" w:color="auto" w:fill="FFFFFF"/>
              </w:rPr>
              <w:t>.</w:t>
            </w:r>
          </w:p>
          <w:p w14:paraId="588D1DB1" w14:textId="77777777" w:rsidR="00F42FFA" w:rsidRPr="00F42FFA" w:rsidRDefault="00F42FFA" w:rsidP="00F42FFA">
            <w:pPr>
              <w:ind w:left="396"/>
              <w:jc w:val="both"/>
              <w:rPr>
                <w:rFonts w:ascii="Arial" w:hAnsi="Arial" w:cs="Arial"/>
                <w:i/>
                <w:sz w:val="20"/>
              </w:rPr>
            </w:pPr>
            <w:r w:rsidRPr="00F42FFA">
              <w:rPr>
                <w:rFonts w:ascii="Arial" w:hAnsi="Arial" w:cs="Arial"/>
                <w:i/>
                <w:sz w:val="20"/>
              </w:rPr>
              <w:t>Jangkaan Impak terhadap Masyarakat, Ekonomi, Persekitaran, Industri dan Dasar Kebangsaan (mestilah hasil penyelidikan nyata/ketara)</w:t>
            </w:r>
          </w:p>
          <w:p w14:paraId="38B8FF3F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24D59A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333E3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8A551F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F04EF2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1154BC" w14:textId="77777777" w:rsidR="00F42FFA" w:rsidRDefault="00F42FFA" w:rsidP="00F42FFA">
            <w:pPr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EC7A54" w14:textId="77777777" w:rsidR="00F42FFA" w:rsidRDefault="00F42FFA" w:rsidP="008442BD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1DADAC" w14:textId="77777777" w:rsidR="00F42FFA" w:rsidRDefault="00F42FFA" w:rsidP="008442BD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9C926D" w14:textId="77777777" w:rsidR="00EE5BBC" w:rsidRPr="00255479" w:rsidRDefault="00F42FFA" w:rsidP="00F42FFA">
            <w:pPr>
              <w:tabs>
                <w:tab w:val="left" w:pos="396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)   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EE5BBC" w:rsidRPr="00255479">
              <w:rPr>
                <w:rFonts w:ascii="Arial" w:hAnsi="Arial" w:cs="Arial"/>
                <w:b/>
                <w:sz w:val="20"/>
                <w:szCs w:val="20"/>
              </w:rPr>
              <w:t>Equipments and Materials that will be used for this research.</w:t>
            </w:r>
          </w:p>
          <w:p w14:paraId="60AA2B80" w14:textId="77777777" w:rsidR="00EE5BBC" w:rsidRPr="00255479" w:rsidRDefault="00EE5BBC" w:rsidP="00EE5BBC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i/>
                <w:sz w:val="20"/>
                <w:szCs w:val="20"/>
              </w:rPr>
              <w:t>Peralatan dan bahan-bahan yang akan digunakan dalam penyelidikan ini.</w:t>
            </w:r>
          </w:p>
          <w:p w14:paraId="7B53A769" w14:textId="77777777" w:rsidR="00EE5BBC" w:rsidRPr="00610A4C" w:rsidRDefault="00EE5BBC" w:rsidP="00EE5BBC">
            <w:pPr>
              <w:rPr>
                <w:rFonts w:ascii="Arial" w:hAnsi="Arial" w:cs="Arial"/>
                <w:sz w:val="12"/>
                <w:szCs w:val="1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5"/>
              <w:gridCol w:w="3260"/>
              <w:gridCol w:w="2126"/>
              <w:gridCol w:w="2121"/>
            </w:tblGrid>
            <w:tr w:rsidR="00EE5BBC" w:rsidRPr="00255479" w14:paraId="7666B05E" w14:textId="77777777" w:rsidTr="003D6522">
              <w:trPr>
                <w:trHeight w:val="510"/>
              </w:trPr>
              <w:tc>
                <w:tcPr>
                  <w:tcW w:w="2405" w:type="dxa"/>
                  <w:vMerge w:val="restart"/>
                  <w:shd w:val="clear" w:color="auto" w:fill="AEAAAA" w:themeFill="background2" w:themeFillShade="BF"/>
                  <w:vAlign w:val="center"/>
                </w:tcPr>
                <w:p w14:paraId="534A6626" w14:textId="77777777" w:rsidR="00EE5BBC" w:rsidRPr="00DA2D5A" w:rsidRDefault="00EE5BBC" w:rsidP="00322D7B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Items</w:t>
                  </w:r>
                </w:p>
                <w:p w14:paraId="683D9525" w14:textId="77777777" w:rsidR="00EE5BBC" w:rsidRDefault="00EE5BBC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erkara</w:t>
                  </w:r>
                </w:p>
              </w:tc>
              <w:tc>
                <w:tcPr>
                  <w:tcW w:w="3260" w:type="dxa"/>
                  <w:vMerge w:val="restart"/>
                  <w:shd w:val="clear" w:color="auto" w:fill="AEAAAA" w:themeFill="background2" w:themeFillShade="BF"/>
                  <w:vAlign w:val="center"/>
                </w:tcPr>
                <w:p w14:paraId="1D8FA860" w14:textId="77777777" w:rsidR="00EE5BBC" w:rsidRPr="00255479" w:rsidRDefault="00EE5BBC" w:rsidP="00322D7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/>
                      <w:sz w:val="18"/>
                      <w:szCs w:val="20"/>
                    </w:rPr>
                    <w:t>Description</w:t>
                  </w:r>
                </w:p>
                <w:p w14:paraId="2B3B2EFD" w14:textId="77777777" w:rsidR="00EE5BBC" w:rsidRPr="00255479" w:rsidRDefault="00EE5BBC" w:rsidP="00322D7B">
                  <w:pPr>
                    <w:jc w:val="center"/>
                    <w:rPr>
                      <w:rFonts w:ascii="Arial" w:hAnsi="Arial" w:cs="Arial"/>
                      <w:sz w:val="18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i/>
                      <w:sz w:val="18"/>
                      <w:szCs w:val="20"/>
                    </w:rPr>
                    <w:t>Deskripsi</w:t>
                  </w:r>
                </w:p>
              </w:tc>
              <w:tc>
                <w:tcPr>
                  <w:tcW w:w="4247" w:type="dxa"/>
                  <w:gridSpan w:val="2"/>
                  <w:shd w:val="clear" w:color="auto" w:fill="AEAAAA" w:themeFill="background2" w:themeFillShade="BF"/>
                </w:tcPr>
                <w:p w14:paraId="188657A9" w14:textId="77777777" w:rsidR="00EE5BBC" w:rsidRPr="00255479" w:rsidRDefault="00EE5BBC" w:rsidP="00322D7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/>
                      <w:sz w:val="18"/>
                      <w:szCs w:val="20"/>
                    </w:rPr>
                    <w:t>Existing</w:t>
                  </w:r>
                </w:p>
                <w:p w14:paraId="74DDA743" w14:textId="77777777" w:rsidR="00EE5BBC" w:rsidRPr="00255479" w:rsidRDefault="00EE5BBC" w:rsidP="00322D7B">
                  <w:pPr>
                    <w:jc w:val="center"/>
                    <w:rPr>
                      <w:rFonts w:ascii="Arial" w:hAnsi="Arial" w:cs="Arial"/>
                      <w:i/>
                      <w:sz w:val="18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i/>
                      <w:sz w:val="18"/>
                      <w:szCs w:val="20"/>
                    </w:rPr>
                    <w:t>Sedia ada</w:t>
                  </w:r>
                </w:p>
              </w:tc>
            </w:tr>
            <w:tr w:rsidR="00EE5BBC" w:rsidRPr="00255479" w14:paraId="2F685C59" w14:textId="77777777" w:rsidTr="003D6522">
              <w:trPr>
                <w:trHeight w:val="323"/>
              </w:trPr>
              <w:tc>
                <w:tcPr>
                  <w:tcW w:w="2405" w:type="dxa"/>
                  <w:vMerge/>
                  <w:shd w:val="clear" w:color="auto" w:fill="AEAAAA" w:themeFill="background2" w:themeFillShade="BF"/>
                </w:tcPr>
                <w:p w14:paraId="5C89103D" w14:textId="77777777" w:rsidR="00EE5BBC" w:rsidRPr="00255479" w:rsidRDefault="00EE5BBC" w:rsidP="00322D7B">
                  <w:pPr>
                    <w:rPr>
                      <w:rFonts w:ascii="Arial" w:hAnsi="Arial" w:cs="Arial"/>
                      <w:sz w:val="18"/>
                      <w:szCs w:val="20"/>
                    </w:rPr>
                  </w:pPr>
                </w:p>
              </w:tc>
              <w:tc>
                <w:tcPr>
                  <w:tcW w:w="3260" w:type="dxa"/>
                  <w:vMerge/>
                  <w:shd w:val="clear" w:color="auto" w:fill="AEAAAA" w:themeFill="background2" w:themeFillShade="BF"/>
                </w:tcPr>
                <w:p w14:paraId="1140EB60" w14:textId="77777777" w:rsidR="00EE5BBC" w:rsidRPr="00255479" w:rsidRDefault="00EE5BBC" w:rsidP="00322D7B">
                  <w:pPr>
                    <w:rPr>
                      <w:rFonts w:ascii="Arial" w:hAnsi="Arial" w:cs="Arial"/>
                      <w:sz w:val="18"/>
                      <w:szCs w:val="20"/>
                    </w:rPr>
                  </w:pPr>
                </w:p>
              </w:tc>
              <w:tc>
                <w:tcPr>
                  <w:tcW w:w="2126" w:type="dxa"/>
                  <w:shd w:val="clear" w:color="auto" w:fill="AEAAAA" w:themeFill="background2" w:themeFillShade="BF"/>
                  <w:vAlign w:val="center"/>
                </w:tcPr>
                <w:p w14:paraId="029274FB" w14:textId="77777777" w:rsidR="00EE5BBC" w:rsidRPr="00A80224" w:rsidRDefault="00EE5BBC" w:rsidP="00322D7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sz w:val="18"/>
                      <w:szCs w:val="18"/>
                    </w:rPr>
                    <w:t>USM</w:t>
                  </w:r>
                </w:p>
              </w:tc>
              <w:tc>
                <w:tcPr>
                  <w:tcW w:w="2121" w:type="dxa"/>
                  <w:shd w:val="clear" w:color="auto" w:fill="AEAAAA" w:themeFill="background2" w:themeFillShade="BF"/>
                  <w:vAlign w:val="center"/>
                </w:tcPr>
                <w:p w14:paraId="479E7003" w14:textId="77777777" w:rsidR="00EE5BBC" w:rsidRPr="00A80224" w:rsidRDefault="00EE5BBC" w:rsidP="00322D7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sz w:val="18"/>
                      <w:szCs w:val="18"/>
                    </w:rPr>
                    <w:t>External</w:t>
                  </w:r>
                </w:p>
                <w:p w14:paraId="243C1117" w14:textId="77777777" w:rsidR="00EE5BBC" w:rsidRPr="00A80224" w:rsidRDefault="00EE5BBC" w:rsidP="00322D7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80224">
                    <w:rPr>
                      <w:rFonts w:ascii="Arial" w:hAnsi="Arial" w:cs="Arial"/>
                      <w:sz w:val="18"/>
                      <w:szCs w:val="18"/>
                    </w:rPr>
                    <w:t>(Please Specify)</w:t>
                  </w:r>
                </w:p>
              </w:tc>
            </w:tr>
            <w:tr w:rsidR="00FC6992" w:rsidRPr="00255479" w14:paraId="644482A9" w14:textId="77777777" w:rsidTr="003D6522">
              <w:trPr>
                <w:trHeight w:val="982"/>
              </w:trPr>
              <w:tc>
                <w:tcPr>
                  <w:tcW w:w="2405" w:type="dxa"/>
                  <w:vAlign w:val="center"/>
                </w:tcPr>
                <w:p w14:paraId="51AB96A0" w14:textId="77777777" w:rsidR="00FC6992" w:rsidRPr="00DA2D5A" w:rsidRDefault="00FC6992" w:rsidP="00322D7B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pecialized Equipmet</w:t>
                  </w:r>
                </w:p>
                <w:p w14:paraId="3EBE5F3A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eralatan Khusus</w:t>
                  </w:r>
                </w:p>
              </w:tc>
              <w:tc>
                <w:tcPr>
                  <w:tcW w:w="3260" w:type="dxa"/>
                  <w:vAlign w:val="center"/>
                </w:tcPr>
                <w:p w14:paraId="28580B83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  <w:vAlign w:val="center"/>
                </w:tcPr>
                <w:p w14:paraId="54BE7974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1" w:type="dxa"/>
                  <w:vAlign w:val="center"/>
                </w:tcPr>
                <w:p w14:paraId="2A464151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FC6992" w:rsidRPr="00255479" w14:paraId="04EF5220" w14:textId="77777777" w:rsidTr="003D6522">
              <w:trPr>
                <w:trHeight w:val="1069"/>
              </w:trPr>
              <w:tc>
                <w:tcPr>
                  <w:tcW w:w="2405" w:type="dxa"/>
                  <w:vAlign w:val="center"/>
                </w:tcPr>
                <w:p w14:paraId="33557D1D" w14:textId="77777777" w:rsidR="00FC6992" w:rsidRPr="00DA2D5A" w:rsidRDefault="00FC6992" w:rsidP="00322D7B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Facility</w:t>
                  </w:r>
                </w:p>
                <w:p w14:paraId="71AD94B4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Kemudahan</w:t>
                  </w:r>
                </w:p>
              </w:tc>
              <w:tc>
                <w:tcPr>
                  <w:tcW w:w="3260" w:type="dxa"/>
                  <w:vAlign w:val="center"/>
                </w:tcPr>
                <w:p w14:paraId="2B2EAF0F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  <w:vAlign w:val="center"/>
                </w:tcPr>
                <w:p w14:paraId="38FE9B0E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1" w:type="dxa"/>
                  <w:vAlign w:val="center"/>
                </w:tcPr>
                <w:p w14:paraId="1A8F424D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FC6992" w:rsidRPr="00255479" w14:paraId="23237753" w14:textId="77777777" w:rsidTr="003D6522">
              <w:trPr>
                <w:trHeight w:val="1063"/>
              </w:trPr>
              <w:tc>
                <w:tcPr>
                  <w:tcW w:w="2405" w:type="dxa"/>
                  <w:vAlign w:val="center"/>
                </w:tcPr>
                <w:p w14:paraId="6C2E5A68" w14:textId="77777777" w:rsidR="00FC6992" w:rsidRPr="00DA2D5A" w:rsidRDefault="00FC6992" w:rsidP="00322D7B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DA2D5A">
                    <w:rPr>
                      <w:rFonts w:ascii="Arial" w:hAnsi="Arial" w:cs="Arial"/>
                      <w:b/>
                      <w:sz w:val="20"/>
                      <w:szCs w:val="20"/>
                    </w:rPr>
                    <w:t>Infrastructure</w:t>
                  </w:r>
                </w:p>
                <w:p w14:paraId="494F3E3E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Infrastruktur</w:t>
                  </w:r>
                </w:p>
              </w:tc>
              <w:tc>
                <w:tcPr>
                  <w:tcW w:w="3260" w:type="dxa"/>
                  <w:vAlign w:val="center"/>
                </w:tcPr>
                <w:p w14:paraId="0013B11C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  <w:vAlign w:val="center"/>
                </w:tcPr>
                <w:p w14:paraId="0E7E37D2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21" w:type="dxa"/>
                  <w:vAlign w:val="center"/>
                </w:tcPr>
                <w:p w14:paraId="1B30330F" w14:textId="77777777" w:rsidR="00FC6992" w:rsidRDefault="00FC6992" w:rsidP="00322D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2A5673F" w14:textId="77777777" w:rsidR="00EE5BBC" w:rsidRDefault="00EE5BBC" w:rsidP="005272A0">
            <w:pPr>
              <w:rPr>
                <w:rFonts w:ascii="Arial" w:hAnsi="Arial" w:cs="Arial"/>
                <w:i/>
                <w:sz w:val="4"/>
                <w:szCs w:val="4"/>
              </w:rPr>
            </w:pPr>
          </w:p>
          <w:p w14:paraId="3E76A94A" w14:textId="77777777" w:rsidR="00FC6992" w:rsidRPr="00EE5BBC" w:rsidRDefault="00FC6992" w:rsidP="005272A0">
            <w:pPr>
              <w:rPr>
                <w:rFonts w:ascii="Arial" w:hAnsi="Arial" w:cs="Arial"/>
                <w:i/>
                <w:sz w:val="4"/>
                <w:szCs w:val="4"/>
              </w:rPr>
            </w:pPr>
          </w:p>
        </w:tc>
      </w:tr>
      <w:tr w:rsidR="00906EB5" w:rsidRPr="00E81991" w14:paraId="099FEC97" w14:textId="77777777" w:rsidTr="00C576F5">
        <w:trPr>
          <w:trHeight w:val="1128"/>
          <w:jc w:val="center"/>
        </w:trPr>
        <w:tc>
          <w:tcPr>
            <w:tcW w:w="704" w:type="dxa"/>
          </w:tcPr>
          <w:p w14:paraId="3B50E410" w14:textId="77777777" w:rsidR="00906EB5" w:rsidRPr="00610A4C" w:rsidRDefault="00906EB5" w:rsidP="006448DB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294A1693" w14:textId="77777777" w:rsidR="008E6B7E" w:rsidRDefault="008E6B7E" w:rsidP="006448D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A50DA4C" w14:textId="77777777" w:rsidR="00906EB5" w:rsidRPr="00B134E0" w:rsidRDefault="00906EB5" w:rsidP="006448D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34E0">
              <w:rPr>
                <w:rFonts w:ascii="Arial" w:hAnsi="Arial" w:cs="Arial"/>
                <w:b/>
                <w:sz w:val="20"/>
                <w:szCs w:val="20"/>
              </w:rPr>
              <w:t>(vi</w:t>
            </w:r>
            <w:r w:rsidR="007D702A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B134E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AD367BB" w14:textId="77777777" w:rsidR="00906EB5" w:rsidRPr="00B134E0" w:rsidRDefault="00906EB5" w:rsidP="006448D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3F4DC6" w14:textId="77777777" w:rsidR="00906EB5" w:rsidRPr="00B134E0" w:rsidRDefault="00906EB5" w:rsidP="006448D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975A6E" w14:textId="77777777" w:rsidR="00906EB5" w:rsidRPr="00B134E0" w:rsidRDefault="00906EB5" w:rsidP="006448D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206" w:type="dxa"/>
          </w:tcPr>
          <w:p w14:paraId="4774FBF6" w14:textId="77777777" w:rsidR="00906EB5" w:rsidRPr="00C414E2" w:rsidRDefault="00906EB5" w:rsidP="006448DB">
            <w:pPr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</w:p>
          <w:p w14:paraId="6DF2E993" w14:textId="77777777" w:rsidR="008E6B7E" w:rsidRDefault="008E6B7E" w:rsidP="006448DB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1AF7AB1C" w14:textId="77777777" w:rsidR="00906EB5" w:rsidRPr="00C414E2" w:rsidRDefault="00906EB5" w:rsidP="006448DB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t>Project Risks</w:t>
            </w:r>
            <w:r w:rsidR="008E6B7E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(Please tick </w:t>
            </w:r>
            <w:r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sym w:font="Wingdings" w:char="F0FC"/>
            </w:r>
            <w:r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in the appropriate box and provide </w:t>
            </w:r>
            <w:r w:rsidR="002A0719"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risk </w:t>
            </w:r>
            <w:r w:rsidR="008E6B7E">
              <w:rPr>
                <w:rFonts w:ascii="Arial" w:hAnsi="Arial" w:cs="Arial"/>
                <w:b/>
                <w:color w:val="000000"/>
                <w:sz w:val="20"/>
                <w:szCs w:val="20"/>
              </w:rPr>
              <w:t>details in the last column</w:t>
            </w:r>
            <w:r w:rsidRPr="00C414E2">
              <w:rPr>
                <w:rFonts w:ascii="Arial" w:hAnsi="Arial" w:cs="Arial"/>
                <w:b/>
                <w:color w:val="000000"/>
                <w:sz w:val="20"/>
                <w:szCs w:val="20"/>
              </w:rPr>
              <w:t>)</w:t>
            </w:r>
          </w:p>
          <w:p w14:paraId="2A6C0AA5" w14:textId="77777777" w:rsidR="00906EB5" w:rsidRDefault="00906EB5" w:rsidP="002A0719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>Risiko Projek</w:t>
            </w:r>
            <w:r w:rsidR="008E6B7E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</w:t>
            </w:r>
            <w:r w:rsidR="00AB7AD1"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(Sila </w:t>
            </w: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tanda </w:t>
            </w: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sym w:font="Wingdings" w:char="F0FC"/>
            </w: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pada kotak bersesuaian dan nyatakan maklumat </w:t>
            </w:r>
            <w:r w:rsidR="002A0719"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>risiko</w:t>
            </w: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pada </w:t>
            </w:r>
            <w:r w:rsidR="002A0719"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>kolum</w:t>
            </w:r>
            <w:r w:rsidR="008E6B7E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terakhir</w:t>
            </w:r>
            <w:r w:rsidRPr="00C414E2">
              <w:rPr>
                <w:rFonts w:ascii="Arial" w:hAnsi="Arial" w:cs="Arial"/>
                <w:i/>
                <w:color w:val="000000"/>
                <w:sz w:val="20"/>
                <w:szCs w:val="20"/>
              </w:rPr>
              <w:t>)</w:t>
            </w:r>
          </w:p>
          <w:p w14:paraId="0DE11BA2" w14:textId="77777777" w:rsidR="00704258" w:rsidRDefault="00704258" w:rsidP="002A0719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</w:p>
          <w:tbl>
            <w:tblPr>
              <w:tblW w:w="999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11"/>
              <w:gridCol w:w="1126"/>
              <w:gridCol w:w="1195"/>
              <w:gridCol w:w="1115"/>
              <w:gridCol w:w="4649"/>
            </w:tblGrid>
            <w:tr w:rsidR="00704258" w:rsidRPr="00C414E2" w14:paraId="1FA9D588" w14:textId="77777777" w:rsidTr="00C576F5">
              <w:trPr>
                <w:trHeight w:val="625"/>
              </w:trPr>
              <w:tc>
                <w:tcPr>
                  <w:tcW w:w="1911" w:type="dxa"/>
                  <w:shd w:val="clear" w:color="auto" w:fill="AEAAAA" w:themeFill="background2" w:themeFillShade="BF"/>
                  <w:vAlign w:val="center"/>
                </w:tcPr>
                <w:p w14:paraId="0FEDD877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Risk</w:t>
                  </w:r>
                </w:p>
                <w:p w14:paraId="32961311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Risiko</w:t>
                  </w:r>
                </w:p>
              </w:tc>
              <w:tc>
                <w:tcPr>
                  <w:tcW w:w="1126" w:type="dxa"/>
                  <w:shd w:val="clear" w:color="auto" w:fill="AEAAAA" w:themeFill="background2" w:themeFillShade="BF"/>
                  <w:vAlign w:val="center"/>
                </w:tcPr>
                <w:p w14:paraId="426631BE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Low</w:t>
                  </w:r>
                </w:p>
                <w:p w14:paraId="658F1333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Rendah</w:t>
                  </w:r>
                </w:p>
              </w:tc>
              <w:tc>
                <w:tcPr>
                  <w:tcW w:w="1195" w:type="dxa"/>
                  <w:shd w:val="clear" w:color="auto" w:fill="AEAAAA" w:themeFill="background2" w:themeFillShade="BF"/>
                  <w:vAlign w:val="center"/>
                </w:tcPr>
                <w:p w14:paraId="3CE068D0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Medium</w:t>
                  </w:r>
                </w:p>
                <w:p w14:paraId="0821D2E0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Sederhana</w:t>
                  </w:r>
                </w:p>
              </w:tc>
              <w:tc>
                <w:tcPr>
                  <w:tcW w:w="1115" w:type="dxa"/>
                  <w:shd w:val="clear" w:color="auto" w:fill="AEAAAA" w:themeFill="background2" w:themeFillShade="BF"/>
                  <w:vAlign w:val="center"/>
                </w:tcPr>
                <w:p w14:paraId="14A390A7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High</w:t>
                  </w:r>
                </w:p>
                <w:p w14:paraId="61F10FC3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Tinggi</w:t>
                  </w:r>
                </w:p>
              </w:tc>
              <w:tc>
                <w:tcPr>
                  <w:tcW w:w="4649" w:type="dxa"/>
                  <w:shd w:val="clear" w:color="auto" w:fill="AEAAAA" w:themeFill="background2" w:themeFillShade="BF"/>
                  <w:vAlign w:val="center"/>
                </w:tcPr>
                <w:p w14:paraId="77F69569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Risk Details</w:t>
                  </w:r>
                </w:p>
                <w:p w14:paraId="49CEDAB9" w14:textId="77777777" w:rsidR="00704258" w:rsidRPr="00C414E2" w:rsidRDefault="00704258" w:rsidP="00322D7B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aklumat Risiko</w:t>
                  </w:r>
                </w:p>
              </w:tc>
            </w:tr>
            <w:tr w:rsidR="00704258" w:rsidRPr="00C414E2" w14:paraId="4A24A679" w14:textId="77777777" w:rsidTr="008E6B7E">
              <w:trPr>
                <w:trHeight w:hRule="exact" w:val="790"/>
              </w:trPr>
              <w:tc>
                <w:tcPr>
                  <w:tcW w:w="1911" w:type="dxa"/>
                  <w:vAlign w:val="center"/>
                </w:tcPr>
                <w:p w14:paraId="51719294" w14:textId="77777777" w:rsidR="00704258" w:rsidRPr="00C414E2" w:rsidRDefault="00704258" w:rsidP="00322D7B">
                  <w:pPr>
                    <w:numPr>
                      <w:ilvl w:val="0"/>
                      <w:numId w:val="18"/>
                    </w:numPr>
                    <w:ind w:left="312" w:hanging="284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  <w:t>Technical</w:t>
                  </w:r>
                </w:p>
                <w:p w14:paraId="0D111F3F" w14:textId="77777777" w:rsidR="00704258" w:rsidRPr="00C414E2" w:rsidRDefault="00704258" w:rsidP="00322D7B">
                  <w:pPr>
                    <w:ind w:left="312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Teknikal</w:t>
                  </w:r>
                </w:p>
              </w:tc>
              <w:tc>
                <w:tcPr>
                  <w:tcW w:w="1126" w:type="dxa"/>
                </w:tcPr>
                <w:p w14:paraId="64E86171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95" w:type="dxa"/>
                </w:tcPr>
                <w:p w14:paraId="41EF16AD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15" w:type="dxa"/>
                </w:tcPr>
                <w:p w14:paraId="0C45B089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4649" w:type="dxa"/>
                </w:tcPr>
                <w:p w14:paraId="68922865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704258" w:rsidRPr="00C414E2" w14:paraId="1FD3B178" w14:textId="77777777" w:rsidTr="008E6B7E">
              <w:trPr>
                <w:trHeight w:hRule="exact" w:val="858"/>
              </w:trPr>
              <w:tc>
                <w:tcPr>
                  <w:tcW w:w="1911" w:type="dxa"/>
                  <w:vAlign w:val="center"/>
                </w:tcPr>
                <w:p w14:paraId="7B134C7D" w14:textId="77777777" w:rsidR="00704258" w:rsidRPr="00C414E2" w:rsidRDefault="00704258" w:rsidP="00322D7B">
                  <w:pPr>
                    <w:pStyle w:val="ListParagraph"/>
                    <w:numPr>
                      <w:ilvl w:val="0"/>
                      <w:numId w:val="18"/>
                    </w:numPr>
                    <w:ind w:left="312" w:hanging="284"/>
                    <w:contextualSpacing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Timing</w:t>
                  </w:r>
                </w:p>
                <w:p w14:paraId="2E6A6420" w14:textId="77777777" w:rsidR="00704258" w:rsidRPr="00C414E2" w:rsidRDefault="00704258" w:rsidP="00322D7B">
                  <w:pPr>
                    <w:ind w:left="312"/>
                    <w:rPr>
                      <w:rFonts w:ascii="Arial" w:hAnsi="Arial" w:cs="Arial"/>
                      <w:b/>
                      <w:color w:val="000000"/>
                      <w:sz w:val="20"/>
                      <w:szCs w:val="20"/>
                    </w:rPr>
                  </w:pPr>
                  <w:r w:rsidRPr="00C414E2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Masa</w:t>
                  </w:r>
                </w:p>
              </w:tc>
              <w:tc>
                <w:tcPr>
                  <w:tcW w:w="1126" w:type="dxa"/>
                </w:tcPr>
                <w:p w14:paraId="428FFE42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95" w:type="dxa"/>
                </w:tcPr>
                <w:p w14:paraId="291A13A1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15" w:type="dxa"/>
                </w:tcPr>
                <w:p w14:paraId="686FBF4F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4649" w:type="dxa"/>
                </w:tcPr>
                <w:p w14:paraId="220B1FE7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704258" w:rsidRPr="00C414E2" w14:paraId="645E5AAB" w14:textId="77777777" w:rsidTr="008E6B7E">
              <w:trPr>
                <w:trHeight w:hRule="exact" w:val="796"/>
              </w:trPr>
              <w:tc>
                <w:tcPr>
                  <w:tcW w:w="1911" w:type="dxa"/>
                  <w:vAlign w:val="center"/>
                </w:tcPr>
                <w:p w14:paraId="174C0630" w14:textId="77777777" w:rsidR="00704258" w:rsidRPr="00C414E2" w:rsidRDefault="00704258" w:rsidP="00322D7B">
                  <w:pPr>
                    <w:pStyle w:val="ListParagraph"/>
                    <w:numPr>
                      <w:ilvl w:val="0"/>
                      <w:numId w:val="18"/>
                    </w:numPr>
                    <w:ind w:left="312" w:hanging="284"/>
                    <w:contextualSpacing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C414E2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Budget</w:t>
                  </w:r>
                </w:p>
                <w:p w14:paraId="5A961EC0" w14:textId="77777777" w:rsidR="00704258" w:rsidRPr="00C414E2" w:rsidRDefault="00704258" w:rsidP="00322D7B">
                  <w:pPr>
                    <w:pStyle w:val="ListParagraph"/>
                    <w:ind w:left="312"/>
                    <w:contextualSpacing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C414E2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ajet</w:t>
                  </w:r>
                </w:p>
              </w:tc>
              <w:tc>
                <w:tcPr>
                  <w:tcW w:w="1126" w:type="dxa"/>
                </w:tcPr>
                <w:p w14:paraId="4C26983F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95" w:type="dxa"/>
                </w:tcPr>
                <w:p w14:paraId="7FAB8352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15" w:type="dxa"/>
                </w:tcPr>
                <w:p w14:paraId="71D9EA34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4649" w:type="dxa"/>
                </w:tcPr>
                <w:p w14:paraId="4FFAD230" w14:textId="77777777" w:rsidR="00704258" w:rsidRPr="00C414E2" w:rsidRDefault="00704258" w:rsidP="00322D7B">
                  <w:pPr>
                    <w:ind w:left="912" w:hanging="912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12C94D28" w14:textId="77777777" w:rsidR="00704258" w:rsidRPr="00EE5BBC" w:rsidRDefault="00704258" w:rsidP="002A0719">
            <w:pPr>
              <w:rPr>
                <w:rFonts w:ascii="Arial" w:hAnsi="Arial" w:cs="Arial"/>
                <w:i/>
                <w:color w:val="000000"/>
                <w:sz w:val="4"/>
                <w:szCs w:val="4"/>
              </w:rPr>
            </w:pPr>
          </w:p>
          <w:p w14:paraId="4FA1B4BF" w14:textId="77777777" w:rsidR="00EE5BBC" w:rsidRPr="00C414E2" w:rsidRDefault="00EE5BBC" w:rsidP="002A0719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</w:p>
        </w:tc>
      </w:tr>
      <w:tr w:rsidR="00053874" w:rsidRPr="00E81991" w14:paraId="4D9B008C" w14:textId="77777777" w:rsidTr="00C576F5">
        <w:trPr>
          <w:trHeight w:val="7918"/>
          <w:jc w:val="center"/>
        </w:trPr>
        <w:tc>
          <w:tcPr>
            <w:tcW w:w="704" w:type="dxa"/>
          </w:tcPr>
          <w:p w14:paraId="5744113B" w14:textId="77777777" w:rsidR="00053874" w:rsidRPr="00610A4C" w:rsidRDefault="00053874" w:rsidP="00317A6F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6955DCFF" w14:textId="77777777" w:rsidR="00053874" w:rsidRPr="00B134E0" w:rsidRDefault="00A14104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i</w:t>
            </w:r>
            <w:r w:rsidR="007D702A">
              <w:rPr>
                <w:rFonts w:ascii="Arial" w:hAnsi="Arial" w:cs="Arial"/>
                <w:b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sz w:val="20"/>
                <w:szCs w:val="20"/>
              </w:rPr>
              <w:t>i)</w:t>
            </w:r>
          </w:p>
          <w:p w14:paraId="1E0C174D" w14:textId="77777777" w:rsidR="00053874" w:rsidRPr="00B134E0" w:rsidRDefault="00053874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E6B7B1" w14:textId="77777777" w:rsidR="00053874" w:rsidRPr="00B134E0" w:rsidRDefault="00053874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21EF85" w14:textId="77777777" w:rsidR="00053874" w:rsidRPr="00B134E0" w:rsidRDefault="00053874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206" w:type="dxa"/>
          </w:tcPr>
          <w:p w14:paraId="36EEA293" w14:textId="77777777" w:rsidR="00053874" w:rsidRPr="00C414E2" w:rsidRDefault="00053874" w:rsidP="00317A6F">
            <w:pPr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</w:p>
          <w:p w14:paraId="7BDFB266" w14:textId="77777777" w:rsidR="00053874" w:rsidRPr="00654BB3" w:rsidRDefault="00A14104" w:rsidP="000538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udget</w:t>
            </w:r>
            <w:r w:rsidR="00576494">
              <w:rPr>
                <w:rFonts w:ascii="Arial" w:hAnsi="Arial" w:cs="Arial"/>
                <w:b/>
                <w:sz w:val="20"/>
                <w:szCs w:val="20"/>
              </w:rPr>
              <w:t xml:space="preserve"> (p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>lease indicate</w:t>
            </w:r>
            <w:r w:rsidR="00053874" w:rsidRPr="00654BB3">
              <w:rPr>
                <w:rFonts w:ascii="Arial" w:hAnsi="Arial" w:cs="Arial"/>
                <w:b/>
                <w:sz w:val="20"/>
                <w:szCs w:val="20"/>
              </w:rPr>
              <w:t xml:space="preserve"> est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 xml:space="preserve">imated budget for the research </w:t>
            </w:r>
            <w:r w:rsidR="00053874" w:rsidRPr="00654BB3">
              <w:rPr>
                <w:rFonts w:ascii="Arial" w:hAnsi="Arial" w:cs="Arial"/>
                <w:b/>
                <w:sz w:val="20"/>
                <w:szCs w:val="20"/>
              </w:rPr>
              <w:t>proposal</w:t>
            </w:r>
            <w:r w:rsidR="0057649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FCBDA75" w14:textId="77777777" w:rsidR="00053874" w:rsidRDefault="00A14104" w:rsidP="00053874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Bajet</w:t>
            </w:r>
            <w:r w:rsidR="00576494">
              <w:rPr>
                <w:rFonts w:ascii="Arial" w:hAnsi="Arial" w:cs="Arial"/>
                <w:i/>
                <w:sz w:val="20"/>
                <w:szCs w:val="20"/>
              </w:rPr>
              <w:t xml:space="preserve"> (s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>ila s</w:t>
            </w:r>
            <w:r w:rsidR="00053874" w:rsidRPr="00654BB3">
              <w:rPr>
                <w:rFonts w:ascii="Arial" w:hAnsi="Arial" w:cs="Arial"/>
                <w:i/>
                <w:sz w:val="20"/>
                <w:szCs w:val="20"/>
              </w:rPr>
              <w:t>ebutka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 xml:space="preserve">n anggaran bajet </w:t>
            </w:r>
            <w:r w:rsidR="00053874" w:rsidRPr="00654BB3">
              <w:rPr>
                <w:rFonts w:ascii="Arial" w:hAnsi="Arial" w:cs="Arial"/>
                <w:i/>
                <w:sz w:val="20"/>
                <w:szCs w:val="20"/>
              </w:rPr>
              <w:t>bagi cadangan penyelidikan</w:t>
            </w:r>
            <w:r w:rsidR="00576494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5A888774" w14:textId="77777777" w:rsidR="00053874" w:rsidRDefault="00053874" w:rsidP="00317A6F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</w:p>
          <w:tbl>
            <w:tblPr>
              <w:tblW w:w="99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61"/>
              <w:gridCol w:w="2693"/>
              <w:gridCol w:w="1417"/>
              <w:gridCol w:w="1418"/>
              <w:gridCol w:w="1389"/>
            </w:tblGrid>
            <w:tr w:rsidR="00053874" w:rsidRPr="00317A6F" w14:paraId="30A9C73E" w14:textId="77777777" w:rsidTr="00B86C2E">
              <w:trPr>
                <w:trHeight w:val="596"/>
              </w:trPr>
              <w:tc>
                <w:tcPr>
                  <w:tcW w:w="3061" w:type="dxa"/>
                  <w:vMerge w:val="restart"/>
                  <w:shd w:val="clear" w:color="auto" w:fill="AEAAAA" w:themeFill="background2" w:themeFillShade="BF"/>
                  <w:vAlign w:val="center"/>
                </w:tcPr>
                <w:p w14:paraId="42C15BE3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Vote</w:t>
                  </w:r>
                </w:p>
                <w:p w14:paraId="0EEED8C7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Vot</w:t>
                  </w:r>
                </w:p>
              </w:tc>
              <w:tc>
                <w:tcPr>
                  <w:tcW w:w="2693" w:type="dxa"/>
                  <w:vMerge w:val="restart"/>
                  <w:shd w:val="clear" w:color="auto" w:fill="AEAAAA" w:themeFill="background2" w:themeFillShade="BF"/>
                  <w:vAlign w:val="center"/>
                </w:tcPr>
                <w:p w14:paraId="7BFEFE71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Budget Details &amp; Justification</w:t>
                  </w:r>
                </w:p>
                <w:p w14:paraId="00741F14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incian Bajet &amp; Justifikasi</w:t>
                  </w:r>
                </w:p>
              </w:tc>
              <w:tc>
                <w:tcPr>
                  <w:tcW w:w="4224" w:type="dxa"/>
                  <w:gridSpan w:val="3"/>
                  <w:shd w:val="clear" w:color="auto" w:fill="AEAAAA" w:themeFill="background2" w:themeFillShade="BF"/>
                  <w:vAlign w:val="center"/>
                </w:tcPr>
                <w:p w14:paraId="01D8F6A5" w14:textId="77777777" w:rsidR="007E1078" w:rsidRPr="00317A6F" w:rsidRDefault="007E1078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Amount requested by researcher (RM)</w:t>
                  </w:r>
                </w:p>
                <w:p w14:paraId="7B7ACA24" w14:textId="77777777" w:rsidR="00053874" w:rsidRPr="00317A6F" w:rsidRDefault="007E1078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Amaun yang dipohon oleh penyelidik (RM)</w:t>
                  </w:r>
                </w:p>
              </w:tc>
            </w:tr>
            <w:tr w:rsidR="00053874" w:rsidRPr="00317A6F" w14:paraId="50485B8F" w14:textId="77777777" w:rsidTr="00B86C2E">
              <w:trPr>
                <w:trHeight w:val="524"/>
              </w:trPr>
              <w:tc>
                <w:tcPr>
                  <w:tcW w:w="3061" w:type="dxa"/>
                  <w:vMerge/>
                  <w:shd w:val="clear" w:color="auto" w:fill="AEAAAA" w:themeFill="background2" w:themeFillShade="BF"/>
                  <w:vAlign w:val="center"/>
                </w:tcPr>
                <w:p w14:paraId="7C4D5FED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vMerge/>
                  <w:shd w:val="clear" w:color="auto" w:fill="AEAAAA" w:themeFill="background2" w:themeFillShade="BF"/>
                  <w:vAlign w:val="center"/>
                </w:tcPr>
                <w:p w14:paraId="3F65EF19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17" w:type="dxa"/>
                  <w:shd w:val="clear" w:color="auto" w:fill="AEAAAA" w:themeFill="background2" w:themeFillShade="BF"/>
                  <w:vAlign w:val="center"/>
                </w:tcPr>
                <w:p w14:paraId="4492706B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Year 1</w:t>
                  </w:r>
                </w:p>
                <w:p w14:paraId="40EF86A6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Tahun 1</w:t>
                  </w:r>
                </w:p>
              </w:tc>
              <w:tc>
                <w:tcPr>
                  <w:tcW w:w="1418" w:type="dxa"/>
                  <w:shd w:val="clear" w:color="auto" w:fill="AEAAAA" w:themeFill="background2" w:themeFillShade="BF"/>
                  <w:vAlign w:val="center"/>
                </w:tcPr>
                <w:p w14:paraId="400D569C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Year 2</w:t>
                  </w:r>
                </w:p>
                <w:p w14:paraId="5AC08360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Tahun 2</w:t>
                  </w:r>
                </w:p>
              </w:tc>
              <w:tc>
                <w:tcPr>
                  <w:tcW w:w="1389" w:type="dxa"/>
                  <w:shd w:val="clear" w:color="auto" w:fill="AEAAAA" w:themeFill="background2" w:themeFillShade="BF"/>
                  <w:vAlign w:val="center"/>
                </w:tcPr>
                <w:p w14:paraId="267CD883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Year 3</w:t>
                  </w:r>
                </w:p>
                <w:p w14:paraId="1E8ADCE1" w14:textId="77777777" w:rsidR="00053874" w:rsidRPr="00317A6F" w:rsidRDefault="00053874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Tahun 3</w:t>
                  </w:r>
                </w:p>
              </w:tc>
            </w:tr>
            <w:tr w:rsidR="001C327C" w:rsidRPr="00317A6F" w14:paraId="143206BF" w14:textId="77777777" w:rsidTr="003D6522">
              <w:trPr>
                <w:trHeight w:val="750"/>
              </w:trPr>
              <w:tc>
                <w:tcPr>
                  <w:tcW w:w="3061" w:type="dxa"/>
                  <w:shd w:val="clear" w:color="auto" w:fill="auto"/>
                </w:tcPr>
                <w:p w14:paraId="02ED6328" w14:textId="77777777" w:rsidR="00F42FFA" w:rsidRP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2"/>
                      <w:szCs w:val="18"/>
                    </w:rPr>
                  </w:pPr>
                </w:p>
                <w:p w14:paraId="68019FB7" w14:textId="77777777" w:rsidR="001C327C" w:rsidRP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11000</w:t>
                  </w:r>
                </w:p>
                <w:p w14:paraId="21591370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Salary and wages </w:t>
                  </w:r>
                </w:p>
                <w:p w14:paraId="714B8601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Gaji dan upah</w:t>
                  </w:r>
                </w:p>
                <w:p w14:paraId="7960B7CA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0E77C216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235D89A8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5676A655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20D7DC7A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45B427DE" w14:textId="77777777" w:rsidTr="003D6522">
              <w:trPr>
                <w:trHeight w:val="1258"/>
              </w:trPr>
              <w:tc>
                <w:tcPr>
                  <w:tcW w:w="3061" w:type="dxa"/>
                  <w:shd w:val="clear" w:color="auto" w:fill="auto"/>
                </w:tcPr>
                <w:p w14:paraId="5E39795E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DF1FCE3" w14:textId="77777777" w:rsidR="001C327C" w:rsidRP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1000</w:t>
                  </w:r>
                </w:p>
                <w:p w14:paraId="277F8654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avelling expenses</w:t>
                  </w:r>
                </w:p>
                <w:p w14:paraId="625113A3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 subsistence</w:t>
                  </w:r>
                </w:p>
                <w:p w14:paraId="5B6B4D39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belanjaan Perjalanan dan Sara Hidup</w:t>
                  </w:r>
                  <w:r w:rsidR="00510EFE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  <w:p w14:paraId="3E7E6AF5" w14:textId="77777777" w:rsidR="00F42FFA" w:rsidRPr="00510EFE" w:rsidRDefault="00F42FFA" w:rsidP="00D92652">
                  <w:pPr>
                    <w:jc w:val="both"/>
                    <w:rPr>
                      <w:rFonts w:ascii="Arial" w:hAnsi="Arial" w:cs="Arial"/>
                      <w:b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12DA1E63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54CC6639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407A83A1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3718990C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1A035E3D" w14:textId="77777777" w:rsidTr="003D6522">
              <w:trPr>
                <w:trHeight w:val="1134"/>
              </w:trPr>
              <w:tc>
                <w:tcPr>
                  <w:tcW w:w="3061" w:type="dxa"/>
                  <w:shd w:val="clear" w:color="auto" w:fill="auto"/>
                </w:tcPr>
                <w:p w14:paraId="2B6A4691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2721F721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3000</w:t>
                  </w:r>
                </w:p>
                <w:p w14:paraId="5D126748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mmunication and Utilities (Phone,Fax, Postage etc)</w:t>
                  </w:r>
                </w:p>
                <w:p w14:paraId="26111B23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rhubungan dan Utiliti </w:t>
                  </w:r>
                </w:p>
                <w:p w14:paraId="794AC95B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(Tel,Faks,Pos, dll)</w:t>
                  </w:r>
                </w:p>
                <w:p w14:paraId="451B9860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4EB17F81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0A754F88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5178DBD0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24959860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4C52745D" w14:textId="77777777" w:rsidTr="003D6522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0E4308F4" w14:textId="77777777" w:rsidR="00F42FFA" w:rsidRP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6"/>
                      <w:szCs w:val="18"/>
                    </w:rPr>
                  </w:pPr>
                </w:p>
                <w:p w14:paraId="3CBB345C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4000</w:t>
                  </w:r>
                </w:p>
                <w:p w14:paraId="74D47E57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ntal</w:t>
                  </w:r>
                </w:p>
                <w:p w14:paraId="16FFD668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Sewaan</w:t>
                  </w:r>
                </w:p>
                <w:p w14:paraId="6FD0FE90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3FC2CFA7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2FA4FE87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67C5581C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18D20690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5D64BD92" w14:textId="77777777" w:rsidTr="003D6522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1246FA84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48054E8D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7000</w:t>
                  </w:r>
                </w:p>
                <w:p w14:paraId="0EA364B2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Research Materials &amp; Supplies (including Animals, </w:t>
                  </w:r>
                  <w:r w:rsidR="00656377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Plants, 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sposables, etc.)</w:t>
                  </w:r>
                </w:p>
                <w:p w14:paraId="2D5AC29A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ekalan &amp; Ba</w:t>
                  </w:r>
                  <w:r w:rsidR="00656377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han-bahan Lain (termasuk Haiwan, 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okok dan </w:t>
                  </w:r>
                  <w:r w:rsidR="00656377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ahan Pakai Habis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)</w:t>
                  </w:r>
                </w:p>
                <w:p w14:paraId="0DE861CB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26FC660A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3BE35770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1B9E3A4F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202F9B47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4E6166CF" w14:textId="77777777" w:rsidTr="003D6522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7CC96E84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6A1AE0B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8000</w:t>
                  </w:r>
                </w:p>
                <w:p w14:paraId="139ED203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intenance and Minor Repair Services</w:t>
                  </w:r>
                </w:p>
                <w:p w14:paraId="4EEB73C9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nyelenggaraan dan Pembaikan Kecil </w:t>
                  </w:r>
                </w:p>
                <w:p w14:paraId="39C5D6CA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75CDC504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720C2F26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5879B904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50BBC42A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35B03137" w14:textId="77777777" w:rsidTr="003D6522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09B1EE17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0A07A87F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lastRenderedPageBreak/>
                    <w:t>29000</w:t>
                  </w:r>
                </w:p>
                <w:p w14:paraId="62D7D631" w14:textId="77777777" w:rsidR="001C327C" w:rsidRPr="00317A6F" w:rsidRDefault="001C327C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Professional services &amp; other services (printing &amp; hospitality, honorarium, </w:t>
                  </w:r>
                  <w:r w:rsidR="008E1098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bank charges, software license renewals, 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ference fee, journals page charges</w:t>
                  </w:r>
                  <w:r w:rsidR="00712649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, proof reading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</w:t>
                  </w:r>
                </w:p>
                <w:p w14:paraId="0D410FA3" w14:textId="77777777" w:rsidR="001C327C" w:rsidRDefault="001C327C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khidmatan ikhtisas dan perkhidmatan lain-lain (percetakan hospitaliti, honorarium,</w:t>
                  </w:r>
                  <w:r w:rsidR="008E1098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caj bank, pembaharuan lesen perisian,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yuran persidangan &amp; penerbitan</w:t>
                  </w:r>
                  <w:r w:rsidR="00712649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, pembacaan pruf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)</w:t>
                  </w:r>
                </w:p>
                <w:p w14:paraId="1401A108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1D8B67F4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081FD063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478A2A26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1A7FD8E3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1C327C" w:rsidRPr="00317A6F" w14:paraId="58CA3A93" w14:textId="77777777" w:rsidTr="003D6522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435CE006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D0B263C" w14:textId="77777777" w:rsidR="00EC7724" w:rsidRDefault="001C327C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35000</w:t>
                  </w:r>
                  <w:r w:rsidR="008D0A48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  <w:p w14:paraId="0FC6C6C2" w14:textId="77777777" w:rsidR="00EC7724" w:rsidRDefault="00EC7724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7C3B6B9" w14:textId="77777777" w:rsidR="001C327C" w:rsidRPr="00317A6F" w:rsidRDefault="00EC7724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Fittings and </w:t>
                  </w:r>
                  <w:r w:rsidR="001C327C"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quipment</w:t>
                  </w:r>
                </w:p>
                <w:p w14:paraId="0A45C488" w14:textId="77777777" w:rsidR="001C327C" w:rsidRDefault="00EC7724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Kelengkapan dan </w:t>
                  </w:r>
                  <w:r w:rsidR="001C327C"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ralatan </w:t>
                  </w:r>
                </w:p>
                <w:p w14:paraId="31914968" w14:textId="77777777" w:rsidR="00F42FFA" w:rsidRPr="00317A6F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2DB9F6DF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5240858E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10506970" w14:textId="77777777" w:rsidR="001C327C" w:rsidRPr="00317A6F" w:rsidRDefault="001C327C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77E9A0C9" w14:textId="77777777" w:rsidR="001C327C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EC7724" w:rsidRPr="00317A6F" w14:paraId="4EC43600" w14:textId="77777777" w:rsidTr="003D6522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61360778" w14:textId="77777777" w:rsidR="00EC7724" w:rsidRDefault="00EC7724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70C98046" w14:textId="77777777" w:rsidR="00EC7724" w:rsidRDefault="00EC7724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39000</w:t>
                  </w:r>
                </w:p>
                <w:p w14:paraId="7D4AFD07" w14:textId="77777777" w:rsidR="00EC7724" w:rsidRPr="00EC7724" w:rsidRDefault="00EC7724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EC7724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set Tidak Ketara</w:t>
                  </w:r>
                </w:p>
                <w:p w14:paraId="40DA02A2" w14:textId="77777777" w:rsidR="00EC7724" w:rsidRPr="00EC7724" w:rsidRDefault="00EC7724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EC7724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Intangible Asset</w:t>
                  </w:r>
                </w:p>
                <w:p w14:paraId="06A3DBE5" w14:textId="77777777" w:rsidR="00EC7724" w:rsidRDefault="00EC7724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73787E7" w14:textId="77777777" w:rsidR="00EC7724" w:rsidRDefault="00EC7724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08658D1A" w14:textId="77777777" w:rsidR="00EC7724" w:rsidRPr="00317A6F" w:rsidRDefault="00EC7724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3AE2CC4D" w14:textId="77777777" w:rsidR="00EC7724" w:rsidRPr="00317A6F" w:rsidRDefault="00EC7724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29C4861B" w14:textId="77777777" w:rsidR="00EC7724" w:rsidRPr="00317A6F" w:rsidRDefault="00EC7724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7359955E" w14:textId="77777777" w:rsidR="00EC7724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8F3191" w:rsidRPr="00317A6F" w14:paraId="6F16458F" w14:textId="77777777" w:rsidTr="003D6522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58588BC5" w14:textId="77777777" w:rsidR="00F42FFA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57F6E260" w14:textId="77777777" w:rsidR="008F3191" w:rsidRDefault="008F319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8F3191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52000</w:t>
                  </w:r>
                </w:p>
                <w:p w14:paraId="3557669A" w14:textId="77777777" w:rsidR="00F42FFA" w:rsidRPr="008F3191" w:rsidRDefault="00F42FFA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</w:p>
                <w:p w14:paraId="7507E0BB" w14:textId="77777777" w:rsidR="008F3191" w:rsidRDefault="008F319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Other payment </w:t>
                  </w:r>
                  <w:r w:rsidRPr="008F3191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ch as license renewals and taxes.</w:t>
                  </w:r>
                </w:p>
                <w:p w14:paraId="4A456E61" w14:textId="77777777" w:rsidR="008F3191" w:rsidRDefault="008F319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ayaran-bayaran lain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s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eperti </w:t>
                  </w:r>
                  <w:r w:rsidR="008E1098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embaharuan lesen </w:t>
                  </w:r>
                  <w:r w:rsidR="008E1098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(cth: lesen pengangkutan) 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dan cukai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.</w:t>
                  </w:r>
                </w:p>
                <w:p w14:paraId="64A8503C" w14:textId="77777777" w:rsidR="00F42FFA" w:rsidRPr="008F3191" w:rsidRDefault="00F42FFA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</w:tcPr>
                <w:p w14:paraId="281AF533" w14:textId="77777777" w:rsidR="008F3191" w:rsidRPr="00317A6F" w:rsidRDefault="008F319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shd w:val="clear" w:color="auto" w:fill="auto"/>
                </w:tcPr>
                <w:p w14:paraId="2D3D727B" w14:textId="77777777" w:rsidR="008F3191" w:rsidRPr="00317A6F" w:rsidRDefault="008F319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14:paraId="295DA111" w14:textId="77777777" w:rsidR="008F3191" w:rsidRPr="00317A6F" w:rsidRDefault="008F319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07F8CE7D" w14:textId="77777777" w:rsidR="008F3191" w:rsidRPr="00317A6F" w:rsidRDefault="003D6522" w:rsidP="003D6522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  <w:t>n/a</w:t>
                  </w:r>
                </w:p>
              </w:tc>
            </w:tr>
            <w:tr w:rsidR="00B035E9" w:rsidRPr="00317A6F" w14:paraId="13BF1998" w14:textId="77777777" w:rsidTr="00317A6F">
              <w:trPr>
                <w:trHeight w:val="469"/>
              </w:trPr>
              <w:tc>
                <w:tcPr>
                  <w:tcW w:w="5754" w:type="dxa"/>
                  <w:gridSpan w:val="2"/>
                  <w:shd w:val="clear" w:color="auto" w:fill="auto"/>
                  <w:vAlign w:val="center"/>
                </w:tcPr>
                <w:p w14:paraId="447768F9" w14:textId="77777777" w:rsidR="00B035E9" w:rsidRPr="00317A6F" w:rsidRDefault="00B035E9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TOTAL AMOUNT</w:t>
                  </w:r>
                </w:p>
              </w:tc>
              <w:tc>
                <w:tcPr>
                  <w:tcW w:w="1417" w:type="dxa"/>
                  <w:shd w:val="clear" w:color="auto" w:fill="auto"/>
                  <w:vAlign w:val="center"/>
                </w:tcPr>
                <w:p w14:paraId="3402F332" w14:textId="77777777" w:rsidR="00B035E9" w:rsidRPr="001C327C" w:rsidRDefault="001C327C" w:rsidP="00317A6F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.00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14:paraId="70389DBA" w14:textId="77777777" w:rsidR="00B035E9" w:rsidRPr="001C327C" w:rsidRDefault="001C327C" w:rsidP="00317A6F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.00</w:t>
                  </w:r>
                </w:p>
              </w:tc>
              <w:tc>
                <w:tcPr>
                  <w:tcW w:w="1389" w:type="dxa"/>
                  <w:shd w:val="clear" w:color="auto" w:fill="auto"/>
                  <w:vAlign w:val="center"/>
                </w:tcPr>
                <w:p w14:paraId="4707DD3C" w14:textId="77777777" w:rsidR="00B035E9" w:rsidRPr="001C327C" w:rsidRDefault="001C327C" w:rsidP="00317A6F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.00</w:t>
                  </w:r>
                </w:p>
              </w:tc>
            </w:tr>
            <w:tr w:rsidR="00B035E9" w:rsidRPr="00317A6F" w14:paraId="5EBBC3B9" w14:textId="77777777" w:rsidTr="00317A6F">
              <w:trPr>
                <w:trHeight w:val="405"/>
              </w:trPr>
              <w:tc>
                <w:tcPr>
                  <w:tcW w:w="5754" w:type="dxa"/>
                  <w:gridSpan w:val="2"/>
                  <w:shd w:val="clear" w:color="auto" w:fill="auto"/>
                  <w:vAlign w:val="center"/>
                </w:tcPr>
                <w:p w14:paraId="2545AB0C" w14:textId="77777777" w:rsidR="00B035E9" w:rsidRPr="00317A6F" w:rsidRDefault="00CF279F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*</w:t>
                  </w:r>
                  <w:r w:rsidR="00B035E9"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GRAND AMOUNT</w:t>
                  </w:r>
                </w:p>
              </w:tc>
              <w:tc>
                <w:tcPr>
                  <w:tcW w:w="4224" w:type="dxa"/>
                  <w:gridSpan w:val="3"/>
                  <w:shd w:val="clear" w:color="auto" w:fill="auto"/>
                  <w:vAlign w:val="center"/>
                </w:tcPr>
                <w:p w14:paraId="7CBFA221" w14:textId="77777777" w:rsidR="00B035E9" w:rsidRPr="001C327C" w:rsidRDefault="001C327C" w:rsidP="00317A6F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6450743C" w14:textId="77777777" w:rsidR="00F42FFA" w:rsidRDefault="00F42FFA" w:rsidP="00317A6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707497C" w14:textId="174F0438" w:rsidR="00576494" w:rsidRPr="00011EC3" w:rsidRDefault="00576494" w:rsidP="00F42FFA">
            <w:pPr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</w:p>
        </w:tc>
      </w:tr>
      <w:tr w:rsidR="00B035E9" w:rsidRPr="00E81991" w14:paraId="02DBECE9" w14:textId="77777777" w:rsidTr="00C576F5">
        <w:trPr>
          <w:trHeight w:val="2090"/>
          <w:jc w:val="center"/>
        </w:trPr>
        <w:tc>
          <w:tcPr>
            <w:tcW w:w="704" w:type="dxa"/>
          </w:tcPr>
          <w:p w14:paraId="4E70E748" w14:textId="77777777" w:rsidR="00B035E9" w:rsidRDefault="00B035E9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6588A0" w14:textId="77777777" w:rsidR="00B035E9" w:rsidRPr="00DD53DA" w:rsidRDefault="00DD53DA" w:rsidP="00317A6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D53DA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7D702A">
              <w:rPr>
                <w:rFonts w:ascii="Arial" w:hAnsi="Arial" w:cs="Arial"/>
                <w:b/>
                <w:sz w:val="18"/>
                <w:szCs w:val="18"/>
              </w:rPr>
              <w:t>ix</w:t>
            </w:r>
            <w:r w:rsidRPr="00DD53DA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  <w:p w14:paraId="3E37494D" w14:textId="77777777" w:rsidR="00B035E9" w:rsidRDefault="00B035E9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03ED61" w14:textId="77777777" w:rsidR="00B035E9" w:rsidRDefault="00B035E9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B69D59" w14:textId="77777777" w:rsidR="00B035E9" w:rsidRDefault="00B035E9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BF2383" w14:textId="77777777" w:rsidR="00B035E9" w:rsidRPr="00B035E9" w:rsidRDefault="00B035E9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206" w:type="dxa"/>
          </w:tcPr>
          <w:p w14:paraId="62C26408" w14:textId="77777777" w:rsidR="00B035E9" w:rsidRDefault="00B035E9" w:rsidP="00317A6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6846218" w14:textId="77777777" w:rsidR="00DD53DA" w:rsidRDefault="00DD53DA" w:rsidP="00DD53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pplicant</w:t>
            </w:r>
            <w:r w:rsidR="008F10BC">
              <w:rPr>
                <w:rFonts w:ascii="Arial" w:hAnsi="Arial" w:cs="Arial"/>
                <w:b/>
                <w:sz w:val="20"/>
                <w:szCs w:val="20"/>
              </w:rPr>
              <w:t>’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ignature</w:t>
            </w:r>
          </w:p>
          <w:p w14:paraId="2FB40EBB" w14:textId="77777777" w:rsidR="00DD53DA" w:rsidRPr="00E72EEC" w:rsidRDefault="00DD53DA" w:rsidP="00DD53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Tandatangan</w:t>
            </w:r>
            <w:r w:rsidRPr="00E72EEC">
              <w:rPr>
                <w:rFonts w:ascii="Arial" w:hAnsi="Arial" w:cs="Arial"/>
                <w:i/>
                <w:sz w:val="20"/>
                <w:szCs w:val="20"/>
              </w:rPr>
              <w:t xml:space="preserve"> Pemohon</w:t>
            </w:r>
          </w:p>
          <w:p w14:paraId="29A5F7DF" w14:textId="77777777" w:rsidR="00B035E9" w:rsidRDefault="00B035E9" w:rsidP="00317A6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F22FAFB" w14:textId="77777777" w:rsidR="00F42FFA" w:rsidRDefault="00F42FFA" w:rsidP="00317A6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C034846" w14:textId="77777777" w:rsidR="00B035E9" w:rsidRPr="00B035E9" w:rsidRDefault="00B035E9" w:rsidP="00317A6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04F87E26" w14:textId="77777777" w:rsidR="00B035E9" w:rsidRDefault="00B035E9" w:rsidP="00B035E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C5D9B">
              <w:rPr>
                <w:rFonts w:ascii="Arial" w:hAnsi="Arial" w:cs="Arial"/>
                <w:b/>
                <w:sz w:val="20"/>
                <w:szCs w:val="20"/>
              </w:rPr>
              <w:t xml:space="preserve">Date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C5D9B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C5D9B">
              <w:rPr>
                <w:rFonts w:ascii="Arial" w:hAnsi="Arial" w:cs="Arial"/>
                <w:sz w:val="20"/>
                <w:szCs w:val="20"/>
              </w:rPr>
              <w:t>....................................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ignature </w:t>
            </w:r>
            <w:r w:rsidR="00500422">
              <w:rPr>
                <w:rFonts w:ascii="Arial" w:hAnsi="Arial" w:cs="Arial"/>
                <w:b/>
                <w:sz w:val="20"/>
                <w:szCs w:val="20"/>
              </w:rPr>
              <w:t>and Stamp</w:t>
            </w:r>
            <w:r w:rsidRPr="008C5D9B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C5D9B">
              <w:rPr>
                <w:rFonts w:ascii="Arial" w:hAnsi="Arial" w:cs="Arial"/>
                <w:sz w:val="20"/>
                <w:szCs w:val="20"/>
              </w:rPr>
              <w:t>...........................</w:t>
            </w:r>
            <w:r>
              <w:rPr>
                <w:rFonts w:ascii="Arial" w:hAnsi="Arial" w:cs="Arial"/>
                <w:sz w:val="20"/>
                <w:szCs w:val="20"/>
              </w:rPr>
              <w:t>...........</w:t>
            </w:r>
          </w:p>
          <w:p w14:paraId="4C0C2DAD" w14:textId="77777777" w:rsidR="00B035E9" w:rsidRDefault="00B035E9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C5D9B">
              <w:rPr>
                <w:rFonts w:ascii="Arial" w:hAnsi="Arial" w:cs="Arial"/>
                <w:i/>
                <w:sz w:val="20"/>
                <w:szCs w:val="20"/>
              </w:rPr>
              <w:t>Tarikh :</w:t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F10BC">
              <w:rPr>
                <w:rFonts w:ascii="Arial" w:hAnsi="Arial" w:cs="Arial"/>
                <w:i/>
                <w:sz w:val="20"/>
                <w:szCs w:val="20"/>
              </w:rPr>
              <w:tab/>
              <w:t>Tandatangan</w:t>
            </w:r>
            <w:r w:rsidR="00500422">
              <w:rPr>
                <w:rFonts w:ascii="Arial" w:hAnsi="Arial" w:cs="Arial"/>
                <w:i/>
                <w:sz w:val="20"/>
                <w:szCs w:val="20"/>
              </w:rPr>
              <w:t xml:space="preserve"> dan Cop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:</w:t>
            </w:r>
          </w:p>
          <w:p w14:paraId="0A4136B1" w14:textId="77777777" w:rsidR="001F2FF6" w:rsidRPr="001F2FF6" w:rsidRDefault="001F2FF6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A1C5A7F" w14:textId="77777777" w:rsidR="001F2FF6" w:rsidRDefault="001F2FF6" w:rsidP="00C24ACD">
      <w:pPr>
        <w:rPr>
          <w:rFonts w:ascii="Arial" w:hAnsi="Arial" w:cs="Arial"/>
          <w:i/>
          <w:sz w:val="20"/>
          <w:szCs w:val="20"/>
        </w:rPr>
      </w:pPr>
    </w:p>
    <w:p w14:paraId="3CC8884A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74215AAB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3EA03F84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24B18C49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4A5FA47C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52360C53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7E83BFD7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1F638655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48251BA8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52A2DF63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4D60AD42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10E3A415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p w14:paraId="081A6AB6" w14:textId="77777777" w:rsidR="00F42FFA" w:rsidRDefault="00F42FFA" w:rsidP="00C24ACD">
      <w:pPr>
        <w:rPr>
          <w:rFonts w:ascii="Arial" w:hAnsi="Arial" w:cs="Arial"/>
          <w:i/>
          <w:sz w:val="20"/>
          <w:szCs w:val="20"/>
        </w:rPr>
      </w:pPr>
    </w:p>
    <w:tbl>
      <w:tblPr>
        <w:tblpPr w:leftFromText="180" w:rightFromText="180" w:vertAnchor="text" w:tblpXSpec="center" w:tblpY="181"/>
        <w:tblW w:w="10866" w:type="dxa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1"/>
        <w:gridCol w:w="10175"/>
      </w:tblGrid>
      <w:tr w:rsidR="004F37CD" w:rsidRPr="00C25458" w14:paraId="449532CE" w14:textId="77777777" w:rsidTr="00C576F5">
        <w:trPr>
          <w:cantSplit/>
          <w:trHeight w:val="686"/>
        </w:trPr>
        <w:tc>
          <w:tcPr>
            <w:tcW w:w="691" w:type="dxa"/>
            <w:shd w:val="clear" w:color="auto" w:fill="AEAAAA" w:themeFill="background2" w:themeFillShade="BF"/>
            <w:vAlign w:val="center"/>
          </w:tcPr>
          <w:p w14:paraId="787C7A9E" w14:textId="77777777" w:rsidR="004F37CD" w:rsidRDefault="009E303A" w:rsidP="004F37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D</w:t>
            </w:r>
            <w:r w:rsidR="004F37C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5" w:type="dxa"/>
            <w:shd w:val="clear" w:color="auto" w:fill="AEAAAA" w:themeFill="background2" w:themeFillShade="BF"/>
            <w:vAlign w:val="center"/>
          </w:tcPr>
          <w:p w14:paraId="5A78E992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COMMENDATION BY PTJ’s EVALUATION COMMITTEE </w:t>
            </w:r>
          </w:p>
          <w:p w14:paraId="6BA56EB6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SARANAN OLEH JAWATANKUASA PENILAIAN PERINGKAT PTJ</w:t>
            </w:r>
          </w:p>
        </w:tc>
      </w:tr>
      <w:tr w:rsidR="004F37CD" w:rsidRPr="00C25458" w14:paraId="7F37868F" w14:textId="77777777" w:rsidTr="00F42FFA">
        <w:trPr>
          <w:cantSplit/>
          <w:trHeight w:val="10752"/>
        </w:trPr>
        <w:tc>
          <w:tcPr>
            <w:tcW w:w="691" w:type="dxa"/>
          </w:tcPr>
          <w:p w14:paraId="2ACAD7E3" w14:textId="77777777" w:rsidR="004F37CD" w:rsidRPr="0050312C" w:rsidRDefault="004F37CD" w:rsidP="004F37CD">
            <w:pPr>
              <w:jc w:val="center"/>
              <w:rPr>
                <w:rFonts w:ascii="Arial" w:hAnsi="Arial" w:cs="Arial"/>
                <w:sz w:val="10"/>
                <w:szCs w:val="10"/>
              </w:rPr>
            </w:pPr>
          </w:p>
          <w:p w14:paraId="42C8EB24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  <w:p w14:paraId="30F1AF74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E4B3C8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AD1D3CD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EB738A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04A4E7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36E3AC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3C90857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251B6B1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3DA69E9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1DDFAB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1A7CA9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92D3B8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752A07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E29B98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77F00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341411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6C1BA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36DA3E4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3553F1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8E236F8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63899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AA1E987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88B610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D4B5E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40140E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2372AD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F3166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75" w:type="dxa"/>
          </w:tcPr>
          <w:p w14:paraId="51AEAF01" w14:textId="77777777" w:rsidR="004F37CD" w:rsidRPr="0050312C" w:rsidRDefault="004F37CD" w:rsidP="004F37CD">
            <w:pPr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357C8771" w14:textId="77777777" w:rsidR="004F37CD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lease check for appropriate box:</w:t>
            </w:r>
          </w:p>
          <w:p w14:paraId="0564B7DF" w14:textId="77777777" w:rsidR="004F37CD" w:rsidRPr="004F1EC8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F1EC8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Sila tandakan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kotak berkenaan:</w:t>
            </w:r>
          </w:p>
          <w:p w14:paraId="03EE93DF" w14:textId="77777777" w:rsidR="004F37CD" w:rsidRPr="0050312C" w:rsidRDefault="004F37CD" w:rsidP="004F37CD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72AB8BC7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Recommended:</w:t>
            </w:r>
          </w:p>
          <w:p w14:paraId="3A1E5338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Disarankan:</w:t>
            </w:r>
          </w:p>
          <w:tbl>
            <w:tblPr>
              <w:tblpPr w:leftFromText="180" w:rightFromText="180" w:vertAnchor="text" w:horzAnchor="page" w:tblpX="553" w:tblpY="124"/>
              <w:tblOverlap w:val="never"/>
              <w:tblW w:w="7744" w:type="dxa"/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236"/>
              <w:gridCol w:w="6863"/>
            </w:tblGrid>
            <w:tr w:rsidR="004F37CD" w:rsidRPr="00255479" w14:paraId="210A5D2B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6B63FC" w14:textId="77777777" w:rsidR="004F37CD" w:rsidRPr="00255479" w:rsidRDefault="004F37CD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0AE78FD2" w14:textId="77777777" w:rsidR="004F37CD" w:rsidRPr="00255479" w:rsidRDefault="004F37CD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63" w:type="dxa"/>
                </w:tcPr>
                <w:p w14:paraId="70851386" w14:textId="77777777" w:rsidR="004F37CD" w:rsidRPr="00255479" w:rsidRDefault="009A54F4" w:rsidP="004F37CD">
                  <w:pPr>
                    <w:numPr>
                      <w:ilvl w:val="0"/>
                      <w:numId w:val="10"/>
                    </w:num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Highly Recommended</w:t>
                  </w:r>
                </w:p>
                <w:p w14:paraId="3C4AEA46" w14:textId="77777777" w:rsidR="004F37CD" w:rsidRPr="00255479" w:rsidRDefault="009A54F4" w:rsidP="004F37CD">
                  <w:pPr>
                    <w:ind w:left="425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Sangat Disokong</w:t>
                  </w:r>
                </w:p>
              </w:tc>
            </w:tr>
            <w:tr w:rsidR="009A54F4" w:rsidRPr="00255479" w14:paraId="5F7DB237" w14:textId="77777777" w:rsidTr="00B270BD">
              <w:trPr>
                <w:trHeight w:val="100"/>
              </w:trPr>
              <w:tc>
                <w:tcPr>
                  <w:tcW w:w="6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A4F704" w14:textId="77777777" w:rsidR="009A54F4" w:rsidRPr="0050312C" w:rsidRDefault="009A54F4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</w:tcPr>
                <w:p w14:paraId="44A5175D" w14:textId="77777777" w:rsidR="009A54F4" w:rsidRPr="0050312C" w:rsidRDefault="009A54F4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0C7E2C7F" w14:textId="77777777" w:rsidR="009A54F4" w:rsidRPr="0050312C" w:rsidRDefault="009A54F4" w:rsidP="004F37CD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9A54F4" w:rsidRPr="00255479" w14:paraId="52CFD5FA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2ADD04" w14:textId="77777777" w:rsidR="009A54F4" w:rsidRPr="0050312C" w:rsidRDefault="009A54F4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2B6DD804" w14:textId="77777777" w:rsidR="009A54F4" w:rsidRPr="0050312C" w:rsidRDefault="009A54F4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3004EB25" w14:textId="77777777" w:rsidR="009A54F4" w:rsidRPr="00255479" w:rsidRDefault="009A54F4" w:rsidP="009A54F4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B.    </w:t>
                  </w:r>
                  <w:r w:rsidR="004D7AB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ommended</w:t>
                  </w:r>
                </w:p>
                <w:p w14:paraId="47BDAE2D" w14:textId="77777777" w:rsidR="009A54F4" w:rsidRPr="0050312C" w:rsidRDefault="004D7ABF" w:rsidP="004D7ABF">
                  <w:pPr>
                    <w:ind w:left="447"/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Disokong</w:t>
                  </w:r>
                </w:p>
              </w:tc>
            </w:tr>
            <w:tr w:rsidR="009A54F4" w:rsidRPr="00255479" w14:paraId="67487242" w14:textId="77777777" w:rsidTr="00B270BD">
              <w:trPr>
                <w:trHeight w:val="90"/>
              </w:trPr>
              <w:tc>
                <w:tcPr>
                  <w:tcW w:w="6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A50CBAA" w14:textId="77777777" w:rsidR="009A54F4" w:rsidRPr="0050312C" w:rsidRDefault="009A54F4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</w:tcPr>
                <w:p w14:paraId="58A1E530" w14:textId="77777777" w:rsidR="009A54F4" w:rsidRPr="0050312C" w:rsidRDefault="009A54F4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55E257A0" w14:textId="77777777" w:rsidR="009A54F4" w:rsidRPr="0050312C" w:rsidRDefault="009A54F4" w:rsidP="004F37CD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9A54F4" w:rsidRPr="00255479" w14:paraId="415D938E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5445B6" w14:textId="77777777" w:rsidR="009A54F4" w:rsidRPr="00255479" w:rsidRDefault="009A54F4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79033AFE" w14:textId="77777777" w:rsidR="009A54F4" w:rsidRPr="00255479" w:rsidRDefault="009A54F4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63" w:type="dxa"/>
                  <w:vAlign w:val="center"/>
                </w:tcPr>
                <w:p w14:paraId="0BFB2759" w14:textId="77777777" w:rsidR="009A54F4" w:rsidRPr="00255479" w:rsidRDefault="004D7ABF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</w:t>
                  </w:r>
                  <w:r w:rsidR="009A54F4"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.   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ot Recommended (Please specify reason)</w:t>
                  </w:r>
                </w:p>
                <w:p w14:paraId="3D214B96" w14:textId="77777777" w:rsidR="009A54F4" w:rsidRPr="00255479" w:rsidRDefault="004D7ABF" w:rsidP="004F37CD">
                  <w:pPr>
                    <w:ind w:left="425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Tidak Disokong (Sila nyatakan sebab)</w:t>
                  </w:r>
                </w:p>
              </w:tc>
            </w:tr>
          </w:tbl>
          <w:p w14:paraId="3DF2952A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E513949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D0F74DF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5035033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288F6B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E12BC02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FC38526" w14:textId="77777777" w:rsidR="009A54F4" w:rsidRDefault="009A54F4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AD7D646" w14:textId="77777777" w:rsidR="009A54F4" w:rsidRDefault="009A54F4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544229B" w14:textId="77777777" w:rsidR="004D7ABF" w:rsidRPr="004D7ABF" w:rsidRDefault="004D7ABF" w:rsidP="004F37CD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1F072B8" w14:textId="77777777" w:rsidR="004F37CD" w:rsidRPr="004F1EC8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1EC8">
              <w:rPr>
                <w:rFonts w:ascii="Arial" w:hAnsi="Arial" w:cs="Arial"/>
                <w:b/>
                <w:bCs/>
                <w:sz w:val="20"/>
                <w:szCs w:val="20"/>
              </w:rPr>
              <w:t>General Comments:</w:t>
            </w:r>
          </w:p>
          <w:p w14:paraId="706DD196" w14:textId="77777777" w:rsidR="004F37CD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F1EC8">
              <w:rPr>
                <w:rFonts w:ascii="Arial" w:hAnsi="Arial" w:cs="Arial"/>
                <w:bCs/>
                <w:i/>
                <w:sz w:val="20"/>
                <w:szCs w:val="20"/>
              </w:rPr>
              <w:t>Ulasan Umum:</w:t>
            </w:r>
          </w:p>
          <w:p w14:paraId="400E520A" w14:textId="77777777" w:rsidR="004F37CD" w:rsidRPr="00F42FFA" w:rsidRDefault="004F37CD" w:rsidP="004F37CD">
            <w:pPr>
              <w:rPr>
                <w:rFonts w:ascii="Arial" w:hAnsi="Arial" w:cs="Arial"/>
                <w:bCs/>
                <w:i/>
                <w:sz w:val="6"/>
                <w:szCs w:val="20"/>
              </w:rPr>
            </w:pPr>
          </w:p>
          <w:p w14:paraId="006E2EDD" w14:textId="77777777" w:rsidR="004F37CD" w:rsidRDefault="004F37CD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1E0896F9" w14:textId="77777777" w:rsidR="004F37CD" w:rsidRDefault="004F37CD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4A949B42" w14:textId="77777777" w:rsidR="001F2FF6" w:rsidRDefault="00B270BD" w:rsidP="001F2FF6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42151F49" w14:textId="77777777" w:rsidR="001F2FF6" w:rsidRPr="00F42FFA" w:rsidRDefault="001F2FF6" w:rsidP="001F2FF6">
            <w:pPr>
              <w:spacing w:line="480" w:lineRule="auto"/>
              <w:rPr>
                <w:rFonts w:ascii="Arial" w:hAnsi="Arial" w:cs="Arial"/>
                <w:bCs/>
                <w:i/>
                <w:sz w:val="8"/>
                <w:szCs w:val="20"/>
              </w:rPr>
            </w:pPr>
          </w:p>
          <w:p w14:paraId="3F5E0FAF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</w:t>
            </w:r>
          </w:p>
          <w:p w14:paraId="168C7016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Signature and Stamp of Chairperson of PT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’s</w:t>
            </w: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valuation Committee</w:t>
            </w:r>
          </w:p>
          <w:p w14:paraId="24B4C8B9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Tandatangan dan Cop Pengerusi Jawatankuasa Penilaian PTJ</w:t>
            </w:r>
          </w:p>
          <w:p w14:paraId="468514AF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7A774F3E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  :  </w:t>
            </w:r>
            <w:r w:rsidRPr="00255479">
              <w:rPr>
                <w:rFonts w:ascii="Arial" w:hAnsi="Arial" w:cs="Arial"/>
                <w:bCs/>
                <w:sz w:val="20"/>
                <w:szCs w:val="20"/>
              </w:rPr>
              <w:t>........................................</w:t>
            </w:r>
          </w:p>
          <w:p w14:paraId="4E27FD47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Tarikh :</w:t>
            </w:r>
          </w:p>
          <w:p w14:paraId="6F2C5B17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13AF7A71" w14:textId="77777777" w:rsidR="004F37CD" w:rsidRPr="00255479" w:rsidRDefault="004F37CD" w:rsidP="00922FD9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I hereby declare and certify that this application had satisfied the checklist of research grant application form and this application had never been implemented at the PTJ level.</w:t>
            </w:r>
          </w:p>
          <w:p w14:paraId="4DF908E8" w14:textId="77777777" w:rsidR="004F37CD" w:rsidRPr="00255479" w:rsidRDefault="004F37CD" w:rsidP="00922FD9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i/>
                <w:sz w:val="20"/>
                <w:szCs w:val="20"/>
              </w:rPr>
              <w:t>Dengan ini, saya mengesahkan bahawa permohonan ini telah memenuhi kesemua senarai semak yang diperlukan dan projek penyelidikan ini belum pernah dilaksanakan di peringkat PTJ.</w:t>
            </w:r>
          </w:p>
          <w:p w14:paraId="65D78D89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5DB822" w14:textId="77777777" w:rsidR="00B035E9" w:rsidRPr="00A46C52" w:rsidRDefault="00B035E9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3B6DB164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sz w:val="20"/>
                <w:szCs w:val="20"/>
              </w:rPr>
              <w:t>....................................................</w:t>
            </w:r>
          </w:p>
          <w:p w14:paraId="7A3B1647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sz w:val="20"/>
                <w:szCs w:val="20"/>
              </w:rPr>
              <w:t xml:space="preserve">Signature and Stamp of Dean/ Director of PTJ’s </w:t>
            </w:r>
          </w:p>
          <w:p w14:paraId="47D29089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i/>
                <w:sz w:val="20"/>
                <w:szCs w:val="20"/>
              </w:rPr>
              <w:t>Tandatangan dan Cop Dekan/ Pengarah PTJ</w:t>
            </w:r>
          </w:p>
          <w:p w14:paraId="73FFC397" w14:textId="77777777" w:rsidR="004F37CD" w:rsidRPr="00A46C52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FF604E" w14:textId="77777777" w:rsidR="004F37CD" w:rsidRPr="00A46C52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46C52">
              <w:rPr>
                <w:rFonts w:ascii="Arial" w:hAnsi="Arial" w:cs="Arial"/>
                <w:b/>
                <w:sz w:val="20"/>
                <w:szCs w:val="20"/>
              </w:rPr>
              <w:t xml:space="preserve">Date   : </w:t>
            </w:r>
            <w:r w:rsidRPr="00A46C52">
              <w:rPr>
                <w:rFonts w:ascii="Arial" w:hAnsi="Arial" w:cs="Arial"/>
                <w:sz w:val="20"/>
                <w:szCs w:val="20"/>
              </w:rPr>
              <w:t>....................................</w:t>
            </w:r>
            <w:r>
              <w:rPr>
                <w:rFonts w:ascii="Arial" w:hAnsi="Arial" w:cs="Arial"/>
                <w:sz w:val="20"/>
                <w:szCs w:val="20"/>
              </w:rPr>
              <w:t>...</w:t>
            </w:r>
            <w:r w:rsidRPr="00A46C52">
              <w:rPr>
                <w:rFonts w:ascii="Arial" w:hAnsi="Arial" w:cs="Arial"/>
                <w:sz w:val="20"/>
                <w:szCs w:val="20"/>
              </w:rPr>
              <w:tab/>
            </w:r>
            <w:r w:rsidRPr="00A46C52">
              <w:rPr>
                <w:rFonts w:ascii="Arial" w:hAnsi="Arial" w:cs="Arial"/>
                <w:sz w:val="20"/>
                <w:szCs w:val="20"/>
              </w:rPr>
              <w:tab/>
            </w:r>
          </w:p>
          <w:p w14:paraId="211E7245" w14:textId="77777777" w:rsidR="004F37CD" w:rsidRDefault="009F5A5D" w:rsidP="004F37C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Tarikh :</w:t>
            </w:r>
          </w:p>
          <w:p w14:paraId="2812840E" w14:textId="77777777" w:rsidR="009F5A5D" w:rsidRPr="009F5A5D" w:rsidRDefault="009F5A5D" w:rsidP="004F37CD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  <w:p w14:paraId="6960CF65" w14:textId="77777777" w:rsidR="004F37CD" w:rsidRPr="00A46C52" w:rsidRDefault="004F37CD" w:rsidP="004F37CD">
            <w:pPr>
              <w:ind w:left="540" w:hanging="5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46C52">
              <w:rPr>
                <w:rFonts w:ascii="Arial" w:hAnsi="Arial" w:cs="Arial"/>
                <w:b/>
                <w:sz w:val="20"/>
                <w:szCs w:val="20"/>
              </w:rPr>
              <w:t>Note: All applications submitted will be treated with strictest confidentiality and the decision of the University Evaluation Committee is final.</w:t>
            </w:r>
          </w:p>
          <w:p w14:paraId="42014C61" w14:textId="77777777" w:rsidR="004F37CD" w:rsidRDefault="004F37CD" w:rsidP="004F37CD">
            <w:pPr>
              <w:ind w:left="540"/>
              <w:rPr>
                <w:rFonts w:ascii="Arial" w:hAnsi="Arial" w:cs="Arial"/>
                <w:i/>
                <w:sz w:val="20"/>
                <w:szCs w:val="20"/>
              </w:rPr>
            </w:pPr>
            <w:r w:rsidRPr="00A46C52">
              <w:rPr>
                <w:rFonts w:ascii="Arial" w:hAnsi="Arial" w:cs="Arial"/>
                <w:i/>
                <w:sz w:val="20"/>
                <w:szCs w:val="20"/>
              </w:rPr>
              <w:t xml:space="preserve">Semua permohonan dianggap sulit dan keputusan Jawatankuasa </w:t>
            </w:r>
            <w:r w:rsidRPr="00980039">
              <w:rPr>
                <w:rFonts w:ascii="Arial" w:hAnsi="Arial" w:cs="Arial"/>
                <w:i/>
                <w:sz w:val="22"/>
                <w:szCs w:val="22"/>
              </w:rPr>
              <w:t>Penilaian</w:t>
            </w:r>
            <w:r w:rsidRPr="00A46C52">
              <w:rPr>
                <w:rFonts w:ascii="Arial" w:hAnsi="Arial" w:cs="Arial"/>
                <w:i/>
                <w:sz w:val="20"/>
                <w:szCs w:val="20"/>
              </w:rPr>
              <w:t xml:space="preserve"> Universiti adalah muktamad.</w:t>
            </w:r>
          </w:p>
          <w:p w14:paraId="46DBF44A" w14:textId="77777777" w:rsidR="00562660" w:rsidRPr="004F1EC8" w:rsidRDefault="00562660" w:rsidP="004F37CD">
            <w:pPr>
              <w:ind w:left="540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</w:tc>
      </w:tr>
    </w:tbl>
    <w:p w14:paraId="10320753" w14:textId="77777777" w:rsidR="00FE2B4A" w:rsidRDefault="00FE2B4A" w:rsidP="009F5A5D">
      <w:pPr>
        <w:ind w:right="-630"/>
        <w:rPr>
          <w:rFonts w:ascii="Arial" w:hAnsi="Arial" w:cs="Arial"/>
          <w:sz w:val="20"/>
          <w:szCs w:val="20"/>
        </w:rPr>
      </w:pPr>
    </w:p>
    <w:p w14:paraId="6A4FB9DD" w14:textId="77777777" w:rsidR="00FE2B4A" w:rsidRDefault="00FE2B4A" w:rsidP="00FE2B4A">
      <w:pPr>
        <w:tabs>
          <w:tab w:val="left" w:pos="1202"/>
        </w:tabs>
      </w:pPr>
    </w:p>
    <w:p w14:paraId="0F9A54C4" w14:textId="77777777" w:rsidR="00F42FFA" w:rsidRDefault="00F42FFA" w:rsidP="00FE2B4A">
      <w:pPr>
        <w:tabs>
          <w:tab w:val="left" w:pos="1202"/>
        </w:tabs>
      </w:pPr>
    </w:p>
    <w:p w14:paraId="2EB291E3" w14:textId="77777777" w:rsidR="00F42FFA" w:rsidRDefault="00F42FFA" w:rsidP="00FE2B4A">
      <w:pPr>
        <w:tabs>
          <w:tab w:val="left" w:pos="1202"/>
        </w:tabs>
      </w:pPr>
    </w:p>
    <w:p w14:paraId="13936B2A" w14:textId="77777777" w:rsidR="00F42FFA" w:rsidRDefault="00F42FFA" w:rsidP="00FE2B4A">
      <w:pPr>
        <w:tabs>
          <w:tab w:val="left" w:pos="1202"/>
        </w:tabs>
      </w:pPr>
    </w:p>
    <w:p w14:paraId="1982D87E" w14:textId="77777777" w:rsidR="00F42FFA" w:rsidRDefault="00F42FFA" w:rsidP="00FE2B4A">
      <w:pPr>
        <w:tabs>
          <w:tab w:val="left" w:pos="1202"/>
        </w:tabs>
      </w:pPr>
    </w:p>
    <w:p w14:paraId="4BB81005" w14:textId="77777777" w:rsidR="00F42FFA" w:rsidRDefault="00F42FFA" w:rsidP="00FE2B4A">
      <w:pPr>
        <w:tabs>
          <w:tab w:val="left" w:pos="1202"/>
        </w:tabs>
      </w:pPr>
    </w:p>
    <w:p w14:paraId="6F4B7D22" w14:textId="77777777" w:rsidR="00F42FFA" w:rsidRDefault="00F42FFA" w:rsidP="00FE2B4A">
      <w:pPr>
        <w:tabs>
          <w:tab w:val="left" w:pos="1202"/>
        </w:tabs>
      </w:pPr>
    </w:p>
    <w:p w14:paraId="3E0C8214" w14:textId="77777777" w:rsidR="00F42FFA" w:rsidRDefault="00F42FFA" w:rsidP="00FE2B4A">
      <w:pPr>
        <w:tabs>
          <w:tab w:val="left" w:pos="1202"/>
        </w:tabs>
      </w:pPr>
    </w:p>
    <w:p w14:paraId="00E71582" w14:textId="77777777" w:rsidR="00F42FFA" w:rsidRDefault="00F42FFA" w:rsidP="00FE2B4A">
      <w:pPr>
        <w:tabs>
          <w:tab w:val="left" w:pos="1202"/>
        </w:tabs>
      </w:pPr>
    </w:p>
    <w:tbl>
      <w:tblPr>
        <w:tblW w:w="10391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382"/>
        <w:gridCol w:w="2352"/>
        <w:gridCol w:w="1338"/>
        <w:gridCol w:w="1350"/>
        <w:gridCol w:w="1260"/>
      </w:tblGrid>
      <w:tr w:rsidR="00FE2B4A" w:rsidRPr="00E339B3" w14:paraId="245D7CC4" w14:textId="77777777" w:rsidTr="00D47E1C">
        <w:trPr>
          <w:trHeight w:val="1307"/>
        </w:trPr>
        <w:tc>
          <w:tcPr>
            <w:tcW w:w="40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C30C058" w14:textId="77777777" w:rsidR="00FE2B4A" w:rsidRPr="006168E0" w:rsidRDefault="00A941C7" w:rsidP="00F13055">
            <w:pPr>
              <w:ind w:left="18"/>
              <w:rPr>
                <w:rFonts w:ascii="Arial" w:hAnsi="Arial" w:cs="Arial"/>
                <w:b/>
                <w:bCs/>
                <w:i/>
                <w:iCs/>
                <w:color w:val="FF0000"/>
                <w:sz w:val="28"/>
                <w:szCs w:val="28"/>
              </w:rPr>
            </w:pPr>
            <w:r>
              <w:rPr>
                <w:noProof/>
                <w:lang w:val="en-MY" w:eastAsia="en-MY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 wp14:anchorId="24D01181" wp14:editId="5D3C49A5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0160</wp:posOffset>
                      </wp:positionV>
                      <wp:extent cx="2590800" cy="561975"/>
                      <wp:effectExtent l="0" t="0" r="0" b="9525"/>
                      <wp:wrapNone/>
                      <wp:docPr id="25" name="Grou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90800" cy="561975"/>
                                <a:chOff x="0" y="0"/>
                                <a:chExt cx="3488690" cy="666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" name="Picture 28"/>
                                <pic:cNvPicPr>
                                  <a:picLocks/>
                                </pic:cNvPicPr>
                              </pic:nvPicPr>
                              <pic:blipFill rotWithShape="1"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955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910840" cy="666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" name="Picture 29" descr="Logo RCMO English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57475" y="66675"/>
                                  <a:ext cx="831215" cy="4914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204A34" id="Group 25" o:spid="_x0000_s1026" style="position:absolute;margin-left:1.7pt;margin-top:.8pt;width:204pt;height:44.25pt;z-index:251669504;mso-width-relative:margin;mso-height-relative:margin" coordsize="34886,66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/2VBLAwQKAAAAAAAAACEA&#10;y+yIWNoeAADaHgAAFQAAAGRycy9tZWRpYS9pbWFnZTIuanBlZ//Y/+AAEEpGSUYAAQEBANwA3AAA&#10;/9sAQwACAQEBAQECAQEBAgICAgIEAwICAgIFBAQDBAYFBgYGBQYGBgcJCAYHCQcGBggLCAkKCgoK&#10;CgYICwwLCgwJCgoK/9sAQwECAgICAgIFAwMFCgcGBwoKCgoKCgoKCgoKCgoKCgoKCgoKCgoKCgoK&#10;CgoKCgoKCgoKCgoKCgoKCgoKCgoKCgoK/8AAEQgAZACV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8" o:spid="_x0000_s1027" type="#_x0000_t75" style="position:absolute;width:29108;height: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">
                        <v:imagedata r:id="rId16" o:title="" cropleft="25924f"/>
                        <v:path arrowok="t"/>
                        <o:lock v:ext="edit" aspectratio="f"/>
                      </v:shape>
                      <v:shape id="Picture 29" o:spid="_x0000_s1028" type="#_x0000_t75" alt="Logo RCMO English" style="position:absolute;left:26574;top:666;width:8312;height:4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">
                        <v:imagedata r:id="rId17" o:title="Logo RCMO English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630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54FB894" w14:textId="77777777" w:rsidR="00FE2B4A" w:rsidRPr="00920959" w:rsidRDefault="00FE2B4A" w:rsidP="00046F39">
            <w:pPr>
              <w:ind w:left="18"/>
              <w:jc w:val="both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920959">
              <w:rPr>
                <w:rFonts w:ascii="Arial" w:hAnsi="Arial" w:cs="Arial"/>
                <w:b/>
                <w:bCs/>
                <w:iCs/>
                <w:sz w:val="26"/>
                <w:szCs w:val="26"/>
              </w:rPr>
              <w:t xml:space="preserve">CHECKLIST OF </w:t>
            </w:r>
            <w:r w:rsidRPr="00920959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RESEARCH UNIVERSITY </w:t>
            </w:r>
            <w:r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GRANT </w:t>
            </w:r>
            <w:r w:rsidRPr="00920959">
              <w:rPr>
                <w:rFonts w:ascii="Arial" w:hAnsi="Arial" w:cs="Arial"/>
                <w:b/>
                <w:bCs/>
                <w:sz w:val="26"/>
                <w:szCs w:val="26"/>
              </w:rPr>
              <w:t>APPLICATION</w:t>
            </w:r>
          </w:p>
          <w:p w14:paraId="4E68C514" w14:textId="77777777" w:rsidR="00FE2B4A" w:rsidRPr="00E339B3" w:rsidRDefault="00FE2B4A" w:rsidP="00046F39">
            <w:pPr>
              <w:tabs>
                <w:tab w:val="left" w:pos="2070"/>
              </w:tabs>
              <w:jc w:val="both"/>
              <w:rPr>
                <w:rFonts w:ascii="Book Antiqua" w:hAnsi="Book Antiqua"/>
                <w:b/>
                <w:sz w:val="21"/>
                <w:szCs w:val="21"/>
              </w:rPr>
            </w:pPr>
            <w:r w:rsidRPr="00920959">
              <w:rPr>
                <w:rFonts w:ascii="Arial" w:hAnsi="Arial" w:cs="Arial"/>
                <w:b/>
                <w:i/>
                <w:sz w:val="26"/>
                <w:szCs w:val="26"/>
              </w:rPr>
              <w:t>Senarai Semak</w:t>
            </w:r>
            <w:r w:rsidRPr="00920959">
              <w:rPr>
                <w:rFonts w:ascii="Arial" w:hAnsi="Arial" w:cs="Arial"/>
                <w:b/>
                <w:bCs/>
                <w:i/>
                <w:iCs/>
                <w:sz w:val="26"/>
                <w:szCs w:val="26"/>
              </w:rPr>
              <w:t xml:space="preserve"> Permohonan Geran Universiti Penyelidikan</w:t>
            </w:r>
            <w:r>
              <w:rPr>
                <w:rFonts w:ascii="Arial" w:hAnsi="Arial" w:cs="Arial"/>
                <w:b/>
                <w:bCs/>
                <w:i/>
                <w:iCs/>
                <w:sz w:val="26"/>
                <w:szCs w:val="26"/>
              </w:rPr>
              <w:t xml:space="preserve"> (RU)</w:t>
            </w:r>
          </w:p>
        </w:tc>
      </w:tr>
      <w:tr w:rsidR="00FE2B4A" w:rsidRPr="00C576F5" w14:paraId="0C17687A" w14:textId="77777777" w:rsidTr="00F13055">
        <w:trPr>
          <w:trHeight w:val="563"/>
        </w:trPr>
        <w:tc>
          <w:tcPr>
            <w:tcW w:w="709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31881F48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NO.</w:t>
            </w:r>
          </w:p>
          <w:p w14:paraId="4E24C9D9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i/>
                <w:sz w:val="21"/>
                <w:szCs w:val="21"/>
              </w:rPr>
              <w:t>BIL</w:t>
            </w:r>
          </w:p>
        </w:tc>
        <w:tc>
          <w:tcPr>
            <w:tcW w:w="5734" w:type="dxa"/>
            <w:gridSpan w:val="2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7460689D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ITEM</w:t>
            </w:r>
          </w:p>
          <w:p w14:paraId="319A469F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i/>
                <w:sz w:val="21"/>
                <w:szCs w:val="21"/>
              </w:rPr>
              <w:t>PERKARA</w:t>
            </w:r>
          </w:p>
        </w:tc>
        <w:tc>
          <w:tcPr>
            <w:tcW w:w="3948" w:type="dxa"/>
            <w:gridSpan w:val="3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069417B5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PLEASE CHECK</w:t>
            </w:r>
          </w:p>
          <w:p w14:paraId="7A5E3B57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i/>
                <w:sz w:val="21"/>
                <w:szCs w:val="21"/>
              </w:rPr>
              <w:t>SILA SEMAK</w:t>
            </w:r>
          </w:p>
        </w:tc>
      </w:tr>
      <w:tr w:rsidR="00FE2B4A" w:rsidRPr="00C576F5" w14:paraId="37ACC682" w14:textId="77777777" w:rsidTr="00F13055">
        <w:trPr>
          <w:trHeight w:val="747"/>
        </w:trPr>
        <w:tc>
          <w:tcPr>
            <w:tcW w:w="709" w:type="dxa"/>
            <w:shd w:val="clear" w:color="auto" w:fill="D9D9D9"/>
            <w:vAlign w:val="center"/>
          </w:tcPr>
          <w:p w14:paraId="790FCB23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734" w:type="dxa"/>
            <w:gridSpan w:val="2"/>
            <w:shd w:val="clear" w:color="auto" w:fill="D9D9D9"/>
            <w:vAlign w:val="center"/>
          </w:tcPr>
          <w:p w14:paraId="6DF0EE1B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Arahan kepada pemohon:-</w:t>
            </w:r>
          </w:p>
          <w:p w14:paraId="4EEB6D55" w14:textId="7C0BDEBC" w:rsidR="00FE2B4A" w:rsidRPr="00C576F5" w:rsidRDefault="00FE2B4A" w:rsidP="00C576F5">
            <w:pPr>
              <w:tabs>
                <w:tab w:val="left" w:pos="2070"/>
              </w:tabs>
              <w:jc w:val="both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Sila kemukakan borang permohonan bersama dokumen sokongan di dalam </w:t>
            </w:r>
            <w:r w:rsidR="00745697" w:rsidRPr="00C576F5">
              <w:rPr>
                <w:rFonts w:ascii="Arial" w:hAnsi="Arial" w:cs="Arial"/>
                <w:b/>
                <w:sz w:val="21"/>
                <w:szCs w:val="21"/>
              </w:rPr>
              <w:t>1 salinan lembut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/Please </w:t>
            </w:r>
            <w:r w:rsidR="00745697" w:rsidRPr="00C576F5">
              <w:rPr>
                <w:rFonts w:ascii="Arial" w:hAnsi="Arial" w:cs="Arial"/>
                <w:b/>
                <w:i/>
                <w:sz w:val="21"/>
                <w:szCs w:val="21"/>
              </w:rPr>
              <w:t>1 soft copy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 of </w:t>
            </w:r>
            <w:r w:rsidR="00745697" w:rsidRPr="00C576F5">
              <w:rPr>
                <w:rFonts w:ascii="Arial" w:hAnsi="Arial" w:cs="Arial"/>
                <w:i/>
                <w:sz w:val="21"/>
                <w:szCs w:val="21"/>
              </w:rPr>
              <w:t xml:space="preserve">the 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>application form together with supporting documents</w:t>
            </w:r>
          </w:p>
        </w:tc>
        <w:tc>
          <w:tcPr>
            <w:tcW w:w="1338" w:type="dxa"/>
            <w:shd w:val="clear" w:color="auto" w:fill="D9D9D9"/>
            <w:vAlign w:val="center"/>
          </w:tcPr>
          <w:p w14:paraId="38CE2288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Pemohon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570F8E47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JKPTJ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0AD20F97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RCMO</w:t>
            </w:r>
          </w:p>
        </w:tc>
      </w:tr>
      <w:tr w:rsidR="00FE2B4A" w:rsidRPr="00C576F5" w14:paraId="57B502F6" w14:textId="77777777" w:rsidTr="00F13055">
        <w:trPr>
          <w:trHeight w:val="553"/>
        </w:trPr>
        <w:tc>
          <w:tcPr>
            <w:tcW w:w="709" w:type="dxa"/>
            <w:vAlign w:val="center"/>
          </w:tcPr>
          <w:p w14:paraId="7A483AF8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5734" w:type="dxa"/>
            <w:gridSpan w:val="2"/>
            <w:vAlign w:val="center"/>
          </w:tcPr>
          <w:p w14:paraId="400B42D1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Completed Application Form </w:t>
            </w:r>
          </w:p>
          <w:p w14:paraId="0B0F162F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Borang Permohonan yang telah lengkap</w:t>
            </w:r>
          </w:p>
        </w:tc>
        <w:tc>
          <w:tcPr>
            <w:tcW w:w="1338" w:type="dxa"/>
          </w:tcPr>
          <w:p w14:paraId="5CD2BCC6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1BA0DE82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0584EE42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644AF3C2" w14:textId="77777777" w:rsidTr="00F13055">
        <w:trPr>
          <w:trHeight w:val="553"/>
        </w:trPr>
        <w:tc>
          <w:tcPr>
            <w:tcW w:w="709" w:type="dxa"/>
            <w:vAlign w:val="center"/>
          </w:tcPr>
          <w:p w14:paraId="563F7EEB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2</w:t>
            </w:r>
          </w:p>
        </w:tc>
        <w:tc>
          <w:tcPr>
            <w:tcW w:w="5734" w:type="dxa"/>
            <w:gridSpan w:val="2"/>
          </w:tcPr>
          <w:p w14:paraId="5CF4D842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Approval of Human/ Animal Ethical or Biosafety approval</w:t>
            </w:r>
          </w:p>
          <w:p w14:paraId="3819427B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Kelulusan Etika Manusia/ Haiwan atau ‘Biosafety’</w:t>
            </w:r>
          </w:p>
          <w:p w14:paraId="3C182EBE" w14:textId="77777777" w:rsidR="00FE2B4A" w:rsidRPr="00C576F5" w:rsidRDefault="00D84859" w:rsidP="00416D48">
            <w:pPr>
              <w:tabs>
                <w:tab w:val="left" w:pos="2070"/>
              </w:tabs>
              <w:ind w:left="720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6CE2193A" wp14:editId="38EEC18E">
                      <wp:simplePos x="0" y="0"/>
                      <wp:positionH relativeFrom="column">
                        <wp:posOffset>635635</wp:posOffset>
                      </wp:positionH>
                      <wp:positionV relativeFrom="paragraph">
                        <wp:posOffset>10160</wp:posOffset>
                      </wp:positionV>
                      <wp:extent cx="981075" cy="274955"/>
                      <wp:effectExtent l="0" t="0" r="9525" b="0"/>
                      <wp:wrapNone/>
                      <wp:docPr id="6" name="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981075" cy="274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138369" w14:textId="77777777" w:rsidR="00686CAF" w:rsidRPr="00255479" w:rsidRDefault="00686CAF" w:rsidP="00FE2B4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255479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Applicab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E2193A" id=" 131" o:spid="_x0000_s1043" type="#_x0000_t202" style="position:absolute;left:0;text-align:left;margin-left:50.05pt;margin-top:.8pt;width:77.25pt;height:21.6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" strokecolor="white">
                      <v:path arrowok="t"/>
                      <v:textbox>
                        <w:txbxContent>
                          <w:p w14:paraId="3D138369" w14:textId="77777777" w:rsidR="00686CAF" w:rsidRPr="00255479" w:rsidRDefault="00686CAF" w:rsidP="00FE2B4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255479">
                              <w:rPr>
                                <w:b/>
                                <w:sz w:val="18"/>
                                <w:szCs w:val="18"/>
                              </w:rPr>
                              <w:t>Applicab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576F5">
              <w:rPr>
                <w:rFonts w:ascii="Arial" w:hAnsi="Arial" w:cs="Arial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A842540" wp14:editId="7A95D8B8">
                      <wp:simplePos x="0" y="0"/>
                      <wp:positionH relativeFrom="column">
                        <wp:posOffset>2140585</wp:posOffset>
                      </wp:positionH>
                      <wp:positionV relativeFrom="paragraph">
                        <wp:posOffset>11430</wp:posOffset>
                      </wp:positionV>
                      <wp:extent cx="1247775" cy="273050"/>
                      <wp:effectExtent l="0" t="0" r="9525" b="0"/>
                      <wp:wrapNone/>
                      <wp:docPr id="5" name="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247775" cy="273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D2902F" w14:textId="77777777" w:rsidR="00686CAF" w:rsidRPr="00255479" w:rsidRDefault="00686CAF" w:rsidP="00FE2B4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Not </w:t>
                                  </w:r>
                                  <w:r w:rsidRPr="00255479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Applicable</w:t>
                                  </w:r>
                                </w:p>
                                <w:p w14:paraId="67F239DB" w14:textId="77777777" w:rsidR="00686CAF" w:rsidRDefault="00686CAF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842540" id=" 133" o:spid="_x0000_s1044" type="#_x0000_t202" style="position:absolute;left:0;text-align:left;margin-left:168.55pt;margin-top:.9pt;width:98.25pt;height:21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" strokecolor="white">
                      <v:path arrowok="t"/>
                      <v:textbox>
                        <w:txbxContent>
                          <w:p w14:paraId="4BD2902F" w14:textId="77777777" w:rsidR="00686CAF" w:rsidRPr="00255479" w:rsidRDefault="00686CAF" w:rsidP="00FE2B4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Not </w:t>
                            </w:r>
                            <w:r w:rsidRPr="00255479">
                              <w:rPr>
                                <w:b/>
                                <w:sz w:val="18"/>
                                <w:szCs w:val="18"/>
                              </w:rPr>
                              <w:t>Applicable</w:t>
                            </w:r>
                          </w:p>
                          <w:p w14:paraId="67F239DB" w14:textId="77777777" w:rsidR="00686CAF" w:rsidRDefault="00686CAF" w:rsidP="00FE2B4A"/>
                        </w:txbxContent>
                      </v:textbox>
                    </v:shape>
                  </w:pict>
                </mc:Fallback>
              </mc:AlternateContent>
            </w:r>
            <w:r w:rsidRPr="00C576F5">
              <w:rPr>
                <w:rFonts w:ascii="Arial" w:hAnsi="Arial" w:cs="Arial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1A80E31" wp14:editId="073557AE">
                      <wp:simplePos x="0" y="0"/>
                      <wp:positionH relativeFrom="column">
                        <wp:posOffset>1759585</wp:posOffset>
                      </wp:positionH>
                      <wp:positionV relativeFrom="paragraph">
                        <wp:posOffset>10795</wp:posOffset>
                      </wp:positionV>
                      <wp:extent cx="276225" cy="217805"/>
                      <wp:effectExtent l="0" t="0" r="9525" b="0"/>
                      <wp:wrapNone/>
                      <wp:docPr id="4" name="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76225" cy="217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CE2762" w14:textId="77777777" w:rsidR="00686CAF" w:rsidRDefault="00686CAF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A80E31" id=" 132" o:spid="_x0000_s1045" type="#_x0000_t202" style="position:absolute;left:0;text-align:left;margin-left:138.55pt;margin-top:.85pt;width:21.75pt;height:17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">
                      <v:path arrowok="t"/>
                      <v:textbox>
                        <w:txbxContent>
                          <w:p w14:paraId="3ECE2762" w14:textId="77777777" w:rsidR="00686CAF" w:rsidRDefault="00686CAF" w:rsidP="00FE2B4A"/>
                        </w:txbxContent>
                      </v:textbox>
                    </v:shape>
                  </w:pict>
                </mc:Fallback>
              </mc:AlternateContent>
            </w:r>
            <w:r w:rsidRPr="00C576F5">
              <w:rPr>
                <w:rFonts w:ascii="Arial" w:hAnsi="Arial" w:cs="Arial"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24715494" wp14:editId="2AC6653E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9525</wp:posOffset>
                      </wp:positionV>
                      <wp:extent cx="276225" cy="217805"/>
                      <wp:effectExtent l="0" t="0" r="9525" b="0"/>
                      <wp:wrapNone/>
                      <wp:docPr id="3" name="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76225" cy="217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132E18" w14:textId="77777777" w:rsidR="00686CAF" w:rsidRDefault="00686CAF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15494" id=" 130" o:spid="_x0000_s1046" type="#_x0000_t202" style="position:absolute;left:0;text-align:left;margin-left:20.05pt;margin-top:.75pt;width:21.75pt;height:17.1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">
                      <v:path arrowok="t"/>
                      <v:textbox>
                        <w:txbxContent>
                          <w:p w14:paraId="28132E18" w14:textId="77777777" w:rsidR="00686CAF" w:rsidRDefault="00686CAF" w:rsidP="00FE2B4A"/>
                        </w:txbxContent>
                      </v:textbox>
                    </v:shape>
                  </w:pict>
                </mc:Fallback>
              </mc:AlternateContent>
            </w:r>
          </w:p>
          <w:p w14:paraId="06C6027F" w14:textId="77777777" w:rsidR="00FE2B4A" w:rsidRPr="00C576F5" w:rsidRDefault="00FE2B4A" w:rsidP="00416D48">
            <w:pPr>
              <w:tabs>
                <w:tab w:val="left" w:pos="2070"/>
              </w:tabs>
              <w:ind w:left="7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338" w:type="dxa"/>
          </w:tcPr>
          <w:p w14:paraId="755A82F2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2C5E82B0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40C86EAF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0ADA461C" w14:textId="77777777" w:rsidTr="00F13055">
        <w:trPr>
          <w:trHeight w:val="649"/>
        </w:trPr>
        <w:tc>
          <w:tcPr>
            <w:tcW w:w="709" w:type="dxa"/>
            <w:vAlign w:val="center"/>
          </w:tcPr>
          <w:p w14:paraId="2A763E8E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3</w:t>
            </w:r>
          </w:p>
        </w:tc>
        <w:tc>
          <w:tcPr>
            <w:tcW w:w="5734" w:type="dxa"/>
            <w:gridSpan w:val="2"/>
            <w:vAlign w:val="center"/>
          </w:tcPr>
          <w:p w14:paraId="154AA8B4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Flow Chart of Research Activities </w:t>
            </w:r>
          </w:p>
          <w:p w14:paraId="6C36B012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Carta </w:t>
            </w:r>
            <w:r w:rsidR="00712649" w:rsidRPr="00C576F5">
              <w:rPr>
                <w:rFonts w:ascii="Arial" w:hAnsi="Arial" w:cs="Arial"/>
                <w:i/>
                <w:sz w:val="21"/>
                <w:szCs w:val="21"/>
              </w:rPr>
              <w:t>Alir Aktiviti Penyelidikan</w:t>
            </w:r>
          </w:p>
        </w:tc>
        <w:tc>
          <w:tcPr>
            <w:tcW w:w="1338" w:type="dxa"/>
          </w:tcPr>
          <w:p w14:paraId="090D829A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6657FC53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5877E6B3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14D1AD74" w14:textId="77777777" w:rsidTr="00F13055">
        <w:trPr>
          <w:trHeight w:val="532"/>
        </w:trPr>
        <w:tc>
          <w:tcPr>
            <w:tcW w:w="709" w:type="dxa"/>
            <w:vAlign w:val="center"/>
          </w:tcPr>
          <w:p w14:paraId="72C054EB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5734" w:type="dxa"/>
            <w:gridSpan w:val="2"/>
            <w:vAlign w:val="center"/>
          </w:tcPr>
          <w:p w14:paraId="5786B6C7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Gantt Chart of Research Activities </w:t>
            </w:r>
          </w:p>
          <w:p w14:paraId="661ED06D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Carta Gantt </w:t>
            </w:r>
            <w:r w:rsidR="00712649" w:rsidRPr="00C576F5">
              <w:rPr>
                <w:rFonts w:ascii="Arial" w:hAnsi="Arial" w:cs="Arial"/>
                <w:i/>
                <w:sz w:val="21"/>
                <w:szCs w:val="21"/>
              </w:rPr>
              <w:t>Aktiviti Penyelidikan</w:t>
            </w:r>
          </w:p>
        </w:tc>
        <w:tc>
          <w:tcPr>
            <w:tcW w:w="1338" w:type="dxa"/>
          </w:tcPr>
          <w:p w14:paraId="472EC129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67B51A62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9C20F4C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2EA41EFE" w14:textId="77777777" w:rsidTr="00F13055">
        <w:trPr>
          <w:trHeight w:val="537"/>
        </w:trPr>
        <w:tc>
          <w:tcPr>
            <w:tcW w:w="709" w:type="dxa"/>
            <w:vAlign w:val="center"/>
          </w:tcPr>
          <w:p w14:paraId="4AF8029F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5</w:t>
            </w:r>
          </w:p>
        </w:tc>
        <w:tc>
          <w:tcPr>
            <w:tcW w:w="5734" w:type="dxa"/>
            <w:gridSpan w:val="2"/>
            <w:vAlign w:val="center"/>
          </w:tcPr>
          <w:p w14:paraId="2789728B" w14:textId="77777777" w:rsidR="00FE2B4A" w:rsidRPr="00C576F5" w:rsidRDefault="00FE2B4A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Milestones and Dates </w:t>
            </w:r>
          </w:p>
          <w:p w14:paraId="5EFBFDBC" w14:textId="77777777" w:rsidR="00FE2B4A" w:rsidRPr="00C576F5" w:rsidRDefault="00FE2B4A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Sasaran </w:t>
            </w:r>
            <w:r w:rsidR="00712649" w:rsidRPr="00C576F5">
              <w:rPr>
                <w:rFonts w:ascii="Arial" w:hAnsi="Arial" w:cs="Arial"/>
                <w:i/>
                <w:sz w:val="21"/>
                <w:szCs w:val="21"/>
              </w:rPr>
              <w:t>Pencapaian dan Tarikh</w:t>
            </w:r>
          </w:p>
        </w:tc>
        <w:tc>
          <w:tcPr>
            <w:tcW w:w="1338" w:type="dxa"/>
          </w:tcPr>
          <w:p w14:paraId="0441FAD4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72404F36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82BAD4D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61CE8312" w14:textId="77777777" w:rsidTr="00F13055">
        <w:trPr>
          <w:trHeight w:val="564"/>
        </w:trPr>
        <w:tc>
          <w:tcPr>
            <w:tcW w:w="709" w:type="dxa"/>
            <w:vAlign w:val="center"/>
          </w:tcPr>
          <w:p w14:paraId="6945BCB4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6</w:t>
            </w:r>
          </w:p>
        </w:tc>
        <w:tc>
          <w:tcPr>
            <w:tcW w:w="5734" w:type="dxa"/>
            <w:gridSpan w:val="2"/>
            <w:vAlign w:val="center"/>
          </w:tcPr>
          <w:p w14:paraId="33653BB4" w14:textId="77777777" w:rsidR="00FE2B4A" w:rsidRPr="00C576F5" w:rsidRDefault="00FE2B4A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Justification of budget details </w:t>
            </w:r>
          </w:p>
          <w:p w14:paraId="4DB03AF6" w14:textId="77777777" w:rsidR="00FE2B4A" w:rsidRPr="00C576F5" w:rsidRDefault="00FE2B4A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Justifikasi </w:t>
            </w:r>
            <w:r w:rsidR="00712649" w:rsidRPr="00C576F5">
              <w:rPr>
                <w:rFonts w:ascii="Arial" w:hAnsi="Arial" w:cs="Arial"/>
                <w:i/>
                <w:sz w:val="21"/>
                <w:szCs w:val="21"/>
              </w:rPr>
              <w:t>Butiran Bajet</w:t>
            </w:r>
          </w:p>
        </w:tc>
        <w:tc>
          <w:tcPr>
            <w:tcW w:w="1338" w:type="dxa"/>
          </w:tcPr>
          <w:p w14:paraId="7CD2CFA6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3E74FCCE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9133B16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29CFE6FA" w14:textId="77777777" w:rsidTr="00F13055">
        <w:trPr>
          <w:trHeight w:val="601"/>
        </w:trPr>
        <w:tc>
          <w:tcPr>
            <w:tcW w:w="709" w:type="dxa"/>
            <w:vAlign w:val="center"/>
          </w:tcPr>
          <w:p w14:paraId="4A873FB3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7</w:t>
            </w:r>
          </w:p>
        </w:tc>
        <w:tc>
          <w:tcPr>
            <w:tcW w:w="5734" w:type="dxa"/>
            <w:gridSpan w:val="2"/>
            <w:vAlign w:val="center"/>
          </w:tcPr>
          <w:p w14:paraId="41A3A106" w14:textId="77777777" w:rsidR="00FE2B4A" w:rsidRPr="00C576F5" w:rsidRDefault="00B80F91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3 </w:t>
            </w:r>
            <w:r w:rsidR="00FE2B4A" w:rsidRPr="00C576F5">
              <w:rPr>
                <w:rFonts w:ascii="Arial" w:hAnsi="Arial" w:cs="Arial"/>
                <w:b/>
                <w:sz w:val="21"/>
                <w:szCs w:val="21"/>
              </w:rPr>
              <w:t>Quotation of equipment(if applicable)</w:t>
            </w:r>
          </w:p>
          <w:p w14:paraId="3D654BB5" w14:textId="77777777" w:rsidR="00FE2B4A" w:rsidRPr="00C576F5" w:rsidRDefault="00B80F91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3 </w:t>
            </w:r>
            <w:r w:rsidR="00FE2B4A" w:rsidRPr="00C576F5">
              <w:rPr>
                <w:rFonts w:ascii="Arial" w:hAnsi="Arial" w:cs="Arial"/>
                <w:i/>
                <w:sz w:val="21"/>
                <w:szCs w:val="21"/>
              </w:rPr>
              <w:t xml:space="preserve">Sebut </w:t>
            </w:r>
            <w:r w:rsidR="00712649" w:rsidRPr="00C576F5">
              <w:rPr>
                <w:rFonts w:ascii="Arial" w:hAnsi="Arial" w:cs="Arial"/>
                <w:i/>
                <w:sz w:val="21"/>
                <w:szCs w:val="21"/>
              </w:rPr>
              <w:t xml:space="preserve">Harga Peralatan </w:t>
            </w:r>
            <w:r w:rsidR="00FE2B4A" w:rsidRPr="00C576F5">
              <w:rPr>
                <w:rFonts w:ascii="Arial" w:hAnsi="Arial" w:cs="Arial"/>
                <w:i/>
                <w:sz w:val="21"/>
                <w:szCs w:val="21"/>
              </w:rPr>
              <w:t>(sekiranya perlu)</w:t>
            </w:r>
          </w:p>
        </w:tc>
        <w:tc>
          <w:tcPr>
            <w:tcW w:w="1338" w:type="dxa"/>
          </w:tcPr>
          <w:p w14:paraId="72162123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602395E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E5FBC84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2C4DDC0F" w14:textId="77777777" w:rsidTr="00F13055">
        <w:trPr>
          <w:trHeight w:val="601"/>
        </w:trPr>
        <w:tc>
          <w:tcPr>
            <w:tcW w:w="709" w:type="dxa"/>
            <w:vAlign w:val="center"/>
          </w:tcPr>
          <w:p w14:paraId="27DCC230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8</w:t>
            </w:r>
          </w:p>
        </w:tc>
        <w:tc>
          <w:tcPr>
            <w:tcW w:w="5734" w:type="dxa"/>
            <w:gridSpan w:val="2"/>
            <w:vAlign w:val="center"/>
          </w:tcPr>
          <w:p w14:paraId="5B127C35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>Applicant’s CV</w:t>
            </w:r>
          </w:p>
          <w:p w14:paraId="6F33F61C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Butiran Ringkas Pemohon (Sila rujuk Lampiran A)</w:t>
            </w:r>
          </w:p>
        </w:tc>
        <w:tc>
          <w:tcPr>
            <w:tcW w:w="1338" w:type="dxa"/>
          </w:tcPr>
          <w:p w14:paraId="37758FDA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341C6574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406CE304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7A7F332A" w14:textId="77777777" w:rsidTr="00F13055">
        <w:trPr>
          <w:trHeight w:val="601"/>
        </w:trPr>
        <w:tc>
          <w:tcPr>
            <w:tcW w:w="709" w:type="dxa"/>
            <w:vAlign w:val="center"/>
          </w:tcPr>
          <w:p w14:paraId="41FFE97D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9</w:t>
            </w:r>
          </w:p>
        </w:tc>
        <w:tc>
          <w:tcPr>
            <w:tcW w:w="5734" w:type="dxa"/>
            <w:gridSpan w:val="2"/>
            <w:vAlign w:val="center"/>
          </w:tcPr>
          <w:p w14:paraId="11AD498A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Co-researchers’ CV </w:t>
            </w:r>
          </w:p>
          <w:p w14:paraId="3FEAE08A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Butiran Ringkas Penyelidik bersama (Sila rujuk Lampiran A)</w:t>
            </w:r>
          </w:p>
        </w:tc>
        <w:tc>
          <w:tcPr>
            <w:tcW w:w="1338" w:type="dxa"/>
          </w:tcPr>
          <w:p w14:paraId="30B4EAD2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27A14837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715C3C38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524255E0" w14:textId="77777777" w:rsidTr="00F13055">
        <w:trPr>
          <w:trHeight w:val="1200"/>
        </w:trPr>
        <w:tc>
          <w:tcPr>
            <w:tcW w:w="709" w:type="dxa"/>
            <w:vAlign w:val="center"/>
          </w:tcPr>
          <w:p w14:paraId="7CDAD827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10</w:t>
            </w:r>
          </w:p>
        </w:tc>
        <w:tc>
          <w:tcPr>
            <w:tcW w:w="5734" w:type="dxa"/>
            <w:gridSpan w:val="2"/>
            <w:vAlign w:val="center"/>
          </w:tcPr>
          <w:p w14:paraId="72A340C8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Softcopy of the proposal (attached or email to </w:t>
            </w:r>
            <w:r w:rsidR="00416D48" w:rsidRPr="00C576F5">
              <w:rPr>
                <w:rFonts w:ascii="Arial" w:hAnsi="Arial" w:cs="Arial"/>
                <w:b/>
                <w:sz w:val="21"/>
                <w:szCs w:val="21"/>
              </w:rPr>
              <w:t>rcmo@usm.my</w:t>
            </w:r>
            <w:r w:rsidRPr="00C576F5">
              <w:rPr>
                <w:rFonts w:ascii="Arial" w:hAnsi="Arial" w:cs="Arial"/>
                <w:b/>
                <w:sz w:val="21"/>
                <w:szCs w:val="21"/>
              </w:rPr>
              <w:t>)</w:t>
            </w:r>
          </w:p>
          <w:p w14:paraId="7BF93928" w14:textId="77777777" w:rsidR="00FE2B4A" w:rsidRPr="00C576F5" w:rsidRDefault="00FE2B4A" w:rsidP="00416D48">
            <w:pPr>
              <w:tabs>
                <w:tab w:val="left" w:pos="2070"/>
              </w:tabs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Softcopy permohonan (dilampirkan atau emel kepada </w:t>
            </w:r>
            <w:r w:rsidRPr="00C576F5">
              <w:rPr>
                <w:rFonts w:ascii="Arial" w:hAnsi="Arial" w:cs="Arial"/>
                <w:b/>
                <w:i/>
                <w:sz w:val="21"/>
                <w:szCs w:val="21"/>
                <w:u w:val="single"/>
              </w:rPr>
              <w:t>rcmo</w:t>
            </w:r>
            <w:r w:rsidR="00416D48" w:rsidRPr="00C576F5">
              <w:rPr>
                <w:rFonts w:ascii="Arial" w:hAnsi="Arial" w:cs="Arial"/>
                <w:b/>
                <w:i/>
                <w:sz w:val="21"/>
                <w:szCs w:val="21"/>
                <w:u w:val="single"/>
              </w:rPr>
              <w:t>@</w:t>
            </w:r>
            <w:r w:rsidRPr="00C576F5">
              <w:rPr>
                <w:rFonts w:ascii="Arial" w:hAnsi="Arial" w:cs="Arial"/>
                <w:b/>
                <w:i/>
                <w:sz w:val="21"/>
                <w:szCs w:val="21"/>
                <w:u w:val="single"/>
              </w:rPr>
              <w:t>usm</w:t>
            </w:r>
            <w:r w:rsidR="00416D48" w:rsidRPr="00C576F5">
              <w:rPr>
                <w:rFonts w:ascii="Arial" w:hAnsi="Arial" w:cs="Arial"/>
                <w:b/>
                <w:i/>
                <w:sz w:val="21"/>
                <w:szCs w:val="21"/>
                <w:u w:val="single"/>
              </w:rPr>
              <w:t>.my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>)</w:t>
            </w:r>
          </w:p>
        </w:tc>
        <w:tc>
          <w:tcPr>
            <w:tcW w:w="1338" w:type="dxa"/>
          </w:tcPr>
          <w:p w14:paraId="2312A127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1CBD251E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1F45C279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45A809E6" w14:textId="77777777" w:rsidTr="00F13055">
        <w:trPr>
          <w:trHeight w:val="593"/>
        </w:trPr>
        <w:tc>
          <w:tcPr>
            <w:tcW w:w="709" w:type="dxa"/>
            <w:vAlign w:val="center"/>
          </w:tcPr>
          <w:p w14:paraId="55E55BDF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11</w:t>
            </w:r>
          </w:p>
        </w:tc>
        <w:tc>
          <w:tcPr>
            <w:tcW w:w="5734" w:type="dxa"/>
            <w:gridSpan w:val="2"/>
            <w:vAlign w:val="center"/>
          </w:tcPr>
          <w:p w14:paraId="5B02709F" w14:textId="77777777" w:rsidR="00FE2B4A" w:rsidRPr="00C576F5" w:rsidRDefault="00FE2B4A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Signature of applicant’s </w:t>
            </w:r>
          </w:p>
          <w:p w14:paraId="07A77236" w14:textId="77777777" w:rsidR="00FE2B4A" w:rsidRPr="00C576F5" w:rsidRDefault="00FE2B4A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Permohonan ditandatangani oleh pemohon</w:t>
            </w:r>
          </w:p>
        </w:tc>
        <w:tc>
          <w:tcPr>
            <w:tcW w:w="1338" w:type="dxa"/>
          </w:tcPr>
          <w:p w14:paraId="3DD52B0E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35E17CB9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67A875F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4727930F" w14:textId="77777777" w:rsidTr="00F13055">
        <w:trPr>
          <w:trHeight w:val="609"/>
        </w:trPr>
        <w:tc>
          <w:tcPr>
            <w:tcW w:w="709" w:type="dxa"/>
            <w:vAlign w:val="center"/>
          </w:tcPr>
          <w:p w14:paraId="5A9093D8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12</w:t>
            </w:r>
          </w:p>
        </w:tc>
        <w:tc>
          <w:tcPr>
            <w:tcW w:w="5734" w:type="dxa"/>
            <w:gridSpan w:val="2"/>
            <w:vAlign w:val="center"/>
          </w:tcPr>
          <w:p w14:paraId="7784B6C2" w14:textId="77777777" w:rsidR="00FE2B4A" w:rsidRPr="00C576F5" w:rsidRDefault="00FE2B4A" w:rsidP="00416D4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*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 </w:t>
            </w:r>
            <w:r w:rsidRPr="00C576F5">
              <w:rPr>
                <w:rFonts w:ascii="Arial" w:hAnsi="Arial" w:cs="Arial"/>
                <w:b/>
                <w:sz w:val="21"/>
                <w:szCs w:val="21"/>
              </w:rPr>
              <w:t>Recommendation  of PTJ’s Evaluation Committee</w:t>
            </w:r>
            <w:r w:rsidRPr="00C576F5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  <w:p w14:paraId="396422E5" w14:textId="77777777" w:rsidR="00FE2B4A" w:rsidRPr="00C576F5" w:rsidRDefault="00FE2B4A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Saranan Jawatankuasa Penilaian Peringkat PTJ</w:t>
            </w:r>
          </w:p>
        </w:tc>
        <w:tc>
          <w:tcPr>
            <w:tcW w:w="1338" w:type="dxa"/>
          </w:tcPr>
          <w:p w14:paraId="519B6CC1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2A7FF7B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  <w:tc>
          <w:tcPr>
            <w:tcW w:w="1260" w:type="dxa"/>
          </w:tcPr>
          <w:p w14:paraId="1200E395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7030A0"/>
                <w:sz w:val="21"/>
                <w:szCs w:val="21"/>
              </w:rPr>
            </w:pPr>
          </w:p>
        </w:tc>
      </w:tr>
      <w:tr w:rsidR="00FE2B4A" w:rsidRPr="00C576F5" w14:paraId="0FC31D55" w14:textId="77777777" w:rsidTr="00F13055">
        <w:trPr>
          <w:trHeight w:val="573"/>
        </w:trPr>
        <w:tc>
          <w:tcPr>
            <w:tcW w:w="709" w:type="dxa"/>
            <w:vAlign w:val="center"/>
          </w:tcPr>
          <w:p w14:paraId="54418EAC" w14:textId="77777777" w:rsidR="00FE2B4A" w:rsidRPr="00C576F5" w:rsidRDefault="00FE2B4A" w:rsidP="00F13055">
            <w:pPr>
              <w:tabs>
                <w:tab w:val="left" w:pos="2070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13</w:t>
            </w:r>
          </w:p>
        </w:tc>
        <w:tc>
          <w:tcPr>
            <w:tcW w:w="5734" w:type="dxa"/>
            <w:gridSpan w:val="2"/>
            <w:vAlign w:val="center"/>
          </w:tcPr>
          <w:p w14:paraId="720B4FB9" w14:textId="77777777" w:rsidR="00FE2B4A" w:rsidRPr="00C576F5" w:rsidRDefault="00FE2B4A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C576F5">
              <w:rPr>
                <w:rFonts w:ascii="Arial" w:hAnsi="Arial" w:cs="Arial"/>
                <w:sz w:val="21"/>
                <w:szCs w:val="21"/>
              </w:rPr>
              <w:t>**</w:t>
            </w:r>
            <w:r w:rsidRPr="00C576F5">
              <w:rPr>
                <w:rFonts w:ascii="Arial" w:hAnsi="Arial" w:cs="Arial"/>
                <w:i/>
                <w:sz w:val="21"/>
                <w:szCs w:val="21"/>
              </w:rPr>
              <w:t xml:space="preserve"> </w:t>
            </w:r>
            <w:r w:rsidRPr="00C576F5">
              <w:rPr>
                <w:rFonts w:ascii="Arial" w:hAnsi="Arial" w:cs="Arial"/>
                <w:b/>
                <w:sz w:val="21"/>
                <w:szCs w:val="21"/>
              </w:rPr>
              <w:t xml:space="preserve">Endorsement of Dean/ Director of PTJ’s </w:t>
            </w:r>
          </w:p>
          <w:p w14:paraId="36FE53FC" w14:textId="77777777" w:rsidR="00FE2B4A" w:rsidRPr="00C576F5" w:rsidRDefault="00FE2B4A" w:rsidP="00416D48">
            <w:pPr>
              <w:jc w:val="both"/>
              <w:rPr>
                <w:rFonts w:ascii="Arial" w:hAnsi="Arial" w:cs="Arial"/>
                <w:i/>
                <w:sz w:val="21"/>
                <w:szCs w:val="21"/>
              </w:rPr>
            </w:pPr>
            <w:r w:rsidRPr="00C576F5">
              <w:rPr>
                <w:rFonts w:ascii="Arial" w:hAnsi="Arial" w:cs="Arial"/>
                <w:i/>
                <w:sz w:val="21"/>
                <w:szCs w:val="21"/>
              </w:rPr>
              <w:t>Kelulusan Dekan/ Pengarah PTJ</w:t>
            </w:r>
          </w:p>
        </w:tc>
        <w:tc>
          <w:tcPr>
            <w:tcW w:w="1338" w:type="dxa"/>
          </w:tcPr>
          <w:p w14:paraId="55E8B40D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31849B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B5037D4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31849B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F7AA971" w14:textId="77777777" w:rsidR="00FE2B4A" w:rsidRPr="00C576F5" w:rsidRDefault="00FE2B4A" w:rsidP="00F13055">
            <w:pPr>
              <w:tabs>
                <w:tab w:val="left" w:pos="2070"/>
              </w:tabs>
              <w:rPr>
                <w:rFonts w:ascii="Arial" w:hAnsi="Arial" w:cs="Arial"/>
                <w:color w:val="31849B"/>
                <w:sz w:val="21"/>
                <w:szCs w:val="21"/>
              </w:rPr>
            </w:pPr>
          </w:p>
        </w:tc>
      </w:tr>
    </w:tbl>
    <w:p w14:paraId="4B491215" w14:textId="77777777" w:rsidR="00FE2B4A" w:rsidRPr="00C576F5" w:rsidRDefault="00FE2B4A" w:rsidP="00FE2B4A">
      <w:pPr>
        <w:ind w:left="567"/>
        <w:rPr>
          <w:rFonts w:ascii="Arial" w:hAnsi="Arial" w:cs="Arial"/>
          <w:i/>
          <w:color w:val="31849B"/>
          <w:sz w:val="22"/>
          <w:szCs w:val="22"/>
        </w:rPr>
      </w:pPr>
    </w:p>
    <w:p w14:paraId="4D477F0D" w14:textId="77777777" w:rsidR="00FE2B4A" w:rsidRPr="00C576F5" w:rsidRDefault="00FE2B4A" w:rsidP="00FE2B4A">
      <w:pPr>
        <w:ind w:left="-142"/>
        <w:rPr>
          <w:rFonts w:ascii="Arial" w:hAnsi="Arial" w:cs="Arial"/>
          <w:b/>
          <w:i/>
          <w:sz w:val="22"/>
          <w:szCs w:val="22"/>
        </w:rPr>
      </w:pPr>
      <w:r w:rsidRPr="00C576F5">
        <w:rPr>
          <w:rFonts w:ascii="Arial" w:hAnsi="Arial" w:cs="Arial"/>
          <w:b/>
          <w:i/>
          <w:sz w:val="22"/>
          <w:szCs w:val="22"/>
        </w:rPr>
        <w:t>Nota  –</w:t>
      </w:r>
      <w:r w:rsidRPr="00C576F5">
        <w:rPr>
          <w:rFonts w:ascii="Arial" w:hAnsi="Arial" w:cs="Arial"/>
          <w:b/>
          <w:i/>
          <w:sz w:val="22"/>
          <w:szCs w:val="22"/>
        </w:rPr>
        <w:tab/>
        <w:t xml:space="preserve">* Untuk dipenuhi oleh Pengerusi Jawatankuasa Penilaian PTJ (JKPTJ) </w:t>
      </w:r>
    </w:p>
    <w:p w14:paraId="566217A8" w14:textId="79E30436" w:rsidR="00011EC3" w:rsidRPr="00CB2EEE" w:rsidRDefault="00FE2B4A" w:rsidP="00CB2EEE">
      <w:pPr>
        <w:ind w:left="-142" w:firstLine="862"/>
        <w:rPr>
          <w:rFonts w:ascii="Arial" w:hAnsi="Arial" w:cs="Arial"/>
          <w:b/>
          <w:i/>
          <w:sz w:val="22"/>
          <w:szCs w:val="22"/>
        </w:rPr>
      </w:pPr>
      <w:r w:rsidRPr="00C576F5">
        <w:rPr>
          <w:rFonts w:ascii="Arial" w:hAnsi="Arial" w:cs="Arial"/>
          <w:b/>
          <w:i/>
          <w:sz w:val="22"/>
          <w:szCs w:val="22"/>
        </w:rPr>
        <w:t>** Untuk dipenuhi oleh Ketua PTJ</w:t>
      </w:r>
    </w:p>
    <w:p w14:paraId="02C2069F" w14:textId="77777777" w:rsidR="00011EC3" w:rsidRPr="00980039" w:rsidRDefault="00011EC3" w:rsidP="00980039">
      <w:pPr>
        <w:ind w:right="-630"/>
        <w:jc w:val="center"/>
        <w:rPr>
          <w:rFonts w:ascii="Arial" w:hAnsi="Arial" w:cs="Arial"/>
          <w:b/>
          <w:bCs/>
          <w:sz w:val="48"/>
          <w:szCs w:val="48"/>
        </w:rPr>
      </w:pPr>
    </w:p>
    <w:p w14:paraId="1B368162" w14:textId="77777777" w:rsidR="00980039" w:rsidRDefault="00980039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14B58587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5C18AC5B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3DA834AF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261A2BC3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5E759A06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07D983BC" w14:textId="77777777" w:rsidR="008564EB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1416E850" w14:textId="77777777" w:rsidR="008564EB" w:rsidRPr="00BF62D4" w:rsidRDefault="008564EB" w:rsidP="008564EB">
      <w:pPr>
        <w:tabs>
          <w:tab w:val="left" w:pos="1202"/>
        </w:tabs>
        <w:ind w:right="-858"/>
        <w:jc w:val="right"/>
        <w:rPr>
          <w:rFonts w:ascii="Arial" w:hAnsi="Arial" w:cs="Arial"/>
          <w:b/>
          <w:sz w:val="22"/>
          <w:szCs w:val="22"/>
        </w:rPr>
      </w:pPr>
      <w:r w:rsidRPr="00BF62D4">
        <w:rPr>
          <w:rFonts w:ascii="Arial" w:hAnsi="Arial" w:cs="Arial"/>
          <w:b/>
          <w:sz w:val="22"/>
          <w:szCs w:val="22"/>
        </w:rPr>
        <w:lastRenderedPageBreak/>
        <w:t xml:space="preserve">LAMPIRAN A </w:t>
      </w:r>
    </w:p>
    <w:p w14:paraId="4DDB032D" w14:textId="77777777" w:rsidR="008564EB" w:rsidRDefault="008564EB" w:rsidP="008564EB">
      <w:pPr>
        <w:ind w:right="-990"/>
        <w:rPr>
          <w:rFonts w:ascii="Arial" w:hAnsi="Arial" w:cs="Arial"/>
          <w:b/>
          <w:color w:val="008080"/>
          <w:sz w:val="20"/>
          <w:szCs w:val="20"/>
          <w:u w:val="single"/>
          <w:lang w:val="en-US"/>
        </w:rPr>
      </w:pPr>
    </w:p>
    <w:p w14:paraId="6615C570" w14:textId="77777777" w:rsidR="008564EB" w:rsidRPr="000D3716" w:rsidRDefault="008564EB" w:rsidP="008564EB">
      <w:pPr>
        <w:ind w:right="-900"/>
        <w:rPr>
          <w:rFonts w:ascii="Arial" w:hAnsi="Arial" w:cs="Arial"/>
          <w:b/>
          <w:sz w:val="20"/>
          <w:szCs w:val="20"/>
          <w:u w:val="single"/>
          <w:lang w:val="en-US"/>
        </w:rPr>
      </w:pPr>
      <w:r w:rsidRPr="000D3716">
        <w:rPr>
          <w:rFonts w:ascii="Arial" w:hAnsi="Arial" w:cs="Arial"/>
          <w:b/>
          <w:sz w:val="20"/>
          <w:szCs w:val="20"/>
          <w:u w:val="single"/>
          <w:lang w:val="en-US"/>
        </w:rPr>
        <w:t>TEMPLATE FOR BRIEF CURRICULUM VITEA (CV) TO BE COMPLETED FOR ALL RESEARCHERS.</w:t>
      </w:r>
    </w:p>
    <w:tbl>
      <w:tblPr>
        <w:tblpPr w:leftFromText="180" w:rightFromText="180" w:vertAnchor="page" w:horzAnchor="margin" w:tblpY="1831"/>
        <w:tblW w:w="9648" w:type="dxa"/>
        <w:tblLayout w:type="fixed"/>
        <w:tblLook w:val="0000" w:firstRow="0" w:lastRow="0" w:firstColumn="0" w:lastColumn="0" w:noHBand="0" w:noVBand="0"/>
      </w:tblPr>
      <w:tblGrid>
        <w:gridCol w:w="468"/>
        <w:gridCol w:w="2430"/>
        <w:gridCol w:w="450"/>
        <w:gridCol w:w="4320"/>
        <w:gridCol w:w="1980"/>
      </w:tblGrid>
      <w:tr w:rsidR="008564EB" w:rsidRPr="00AD2AF4" w14:paraId="69E6D76F" w14:textId="77777777" w:rsidTr="00D43B32">
        <w:tc>
          <w:tcPr>
            <w:tcW w:w="468" w:type="dxa"/>
          </w:tcPr>
          <w:p w14:paraId="6C444FB2" w14:textId="77777777" w:rsidR="008564EB" w:rsidRPr="00AD2AF4" w:rsidRDefault="008564EB" w:rsidP="00D43B32">
            <w:pPr>
              <w:rPr>
                <w:rFonts w:ascii="Arial" w:hAnsi="Arial" w:cs="Arial"/>
                <w:b/>
                <w:color w:val="008080"/>
                <w:sz w:val="20"/>
                <w:szCs w:val="20"/>
              </w:rPr>
            </w:pPr>
            <w:r w:rsidRPr="00AD2AF4">
              <w:rPr>
                <w:rFonts w:ascii="Arial" w:hAnsi="Arial" w:cs="Arial"/>
                <w:b/>
                <w:color w:val="008080"/>
                <w:sz w:val="20"/>
                <w:szCs w:val="20"/>
              </w:rPr>
              <w:t>1.</w:t>
            </w:r>
          </w:p>
        </w:tc>
        <w:tc>
          <w:tcPr>
            <w:tcW w:w="7200" w:type="dxa"/>
            <w:gridSpan w:val="3"/>
            <w:tcBorders>
              <w:right w:val="single" w:sz="4" w:space="0" w:color="auto"/>
            </w:tcBorders>
          </w:tcPr>
          <w:p w14:paraId="13B26317" w14:textId="77777777" w:rsidR="008564EB" w:rsidRPr="00AD2AF4" w:rsidRDefault="008564EB" w:rsidP="00D43B32">
            <w:pPr>
              <w:rPr>
                <w:rFonts w:ascii="Arial" w:hAnsi="Arial" w:cs="Arial"/>
                <w:b/>
                <w:caps/>
                <w:color w:val="008080"/>
                <w:sz w:val="20"/>
                <w:szCs w:val="20"/>
              </w:rPr>
            </w:pPr>
            <w:r w:rsidRPr="00AD2AF4">
              <w:rPr>
                <w:rFonts w:ascii="Arial" w:hAnsi="Arial" w:cs="Arial"/>
                <w:b/>
                <w:caps/>
                <w:color w:val="008080"/>
                <w:sz w:val="20"/>
                <w:szCs w:val="20"/>
              </w:rPr>
              <w:t xml:space="preserve">Personal </w:t>
            </w:r>
            <w:r>
              <w:rPr>
                <w:rFonts w:ascii="Arial" w:hAnsi="Arial" w:cs="Arial"/>
                <w:b/>
                <w:caps/>
                <w:color w:val="008080"/>
                <w:sz w:val="20"/>
                <w:szCs w:val="20"/>
              </w:rPr>
              <w:t>DATA</w:t>
            </w:r>
          </w:p>
          <w:p w14:paraId="3D9033E9" w14:textId="77777777" w:rsidR="008564EB" w:rsidRPr="00AD2AF4" w:rsidRDefault="008564EB" w:rsidP="00D43B32">
            <w:pPr>
              <w:rPr>
                <w:rFonts w:ascii="Arial" w:hAnsi="Arial" w:cs="Arial"/>
                <w:color w:val="008080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244137" w14:textId="77777777" w:rsidR="008564EB" w:rsidRPr="00AD2AF4" w:rsidRDefault="008564EB" w:rsidP="00D43B32">
            <w:pPr>
              <w:rPr>
                <w:rFonts w:ascii="Arial" w:hAnsi="Arial" w:cs="Arial"/>
                <w:color w:val="008080"/>
                <w:sz w:val="20"/>
                <w:szCs w:val="20"/>
              </w:rPr>
            </w:pPr>
          </w:p>
        </w:tc>
      </w:tr>
      <w:tr w:rsidR="008564EB" w:rsidRPr="00462FAE" w14:paraId="2B3A4D00" w14:textId="77777777" w:rsidTr="00D43B32">
        <w:tc>
          <w:tcPr>
            <w:tcW w:w="468" w:type="dxa"/>
          </w:tcPr>
          <w:p w14:paraId="57E3B23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5538A93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450" w:type="dxa"/>
          </w:tcPr>
          <w:p w14:paraId="79C19160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4320" w:type="dxa"/>
            <w:tcBorders>
              <w:right w:val="single" w:sz="4" w:space="0" w:color="auto"/>
            </w:tcBorders>
          </w:tcPr>
          <w:p w14:paraId="11F3189F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6045245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D4F7FB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8564EB" w:rsidRPr="00462FAE" w14:paraId="35252865" w14:textId="77777777" w:rsidTr="00D43B32">
        <w:tc>
          <w:tcPr>
            <w:tcW w:w="468" w:type="dxa"/>
          </w:tcPr>
          <w:p w14:paraId="76A8B34B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40F32A39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Nationality</w:t>
            </w:r>
          </w:p>
          <w:p w14:paraId="4BA7AECA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E94C4D" w14:textId="77777777" w:rsidR="008564EB" w:rsidRPr="00BF62D4" w:rsidRDefault="008564EB" w:rsidP="00D43B3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62D4">
              <w:rPr>
                <w:rFonts w:ascii="Arial" w:hAnsi="Arial" w:cs="Arial"/>
                <w:b/>
                <w:sz w:val="20"/>
                <w:szCs w:val="20"/>
              </w:rPr>
              <w:t>Researcher ID</w:t>
            </w:r>
          </w:p>
          <w:p w14:paraId="63212CC4" w14:textId="77777777" w:rsidR="008564EB" w:rsidRPr="00BF62D4" w:rsidRDefault="008564EB" w:rsidP="00D43B3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62D4">
              <w:rPr>
                <w:rFonts w:ascii="Arial" w:hAnsi="Arial" w:cs="Arial"/>
                <w:b/>
                <w:sz w:val="20"/>
                <w:szCs w:val="20"/>
              </w:rPr>
              <w:t>Author ID</w:t>
            </w:r>
          </w:p>
          <w:p w14:paraId="0ABF52B8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BF62D4">
              <w:rPr>
                <w:rFonts w:ascii="Arial" w:hAnsi="Arial" w:cs="Arial"/>
                <w:b/>
                <w:sz w:val="20"/>
                <w:szCs w:val="20"/>
              </w:rPr>
              <w:t>ORCID</w:t>
            </w:r>
          </w:p>
          <w:p w14:paraId="68D50574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4F3F1E36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376ED1C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732FCD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1FDA324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A68637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20" w:type="dxa"/>
            <w:tcBorders>
              <w:right w:val="single" w:sz="4" w:space="0" w:color="auto"/>
            </w:tcBorders>
          </w:tcPr>
          <w:p w14:paraId="21BD69DC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92E047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B30F4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5F2BE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1E2E7BBC" w14:textId="77777777" w:rsidTr="00D43B32">
        <w:tc>
          <w:tcPr>
            <w:tcW w:w="468" w:type="dxa"/>
          </w:tcPr>
          <w:p w14:paraId="6D8B89D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D343DE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Current Position</w:t>
            </w:r>
          </w:p>
        </w:tc>
        <w:tc>
          <w:tcPr>
            <w:tcW w:w="450" w:type="dxa"/>
          </w:tcPr>
          <w:p w14:paraId="783761F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20" w:type="dxa"/>
            <w:tcBorders>
              <w:right w:val="single" w:sz="4" w:space="0" w:color="auto"/>
            </w:tcBorders>
          </w:tcPr>
          <w:p w14:paraId="7FB63085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705ED2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658B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A9BEF68" w14:textId="77777777" w:rsidTr="00D43B32">
        <w:tc>
          <w:tcPr>
            <w:tcW w:w="468" w:type="dxa"/>
          </w:tcPr>
          <w:p w14:paraId="784DA70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560E69B3" w14:textId="77777777" w:rsidR="008564EB" w:rsidRPr="00D444C1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D444C1">
              <w:rPr>
                <w:rFonts w:ascii="Arial" w:hAnsi="Arial" w:cs="Arial"/>
                <w:sz w:val="20"/>
                <w:szCs w:val="20"/>
              </w:rPr>
              <w:t>Qualifications</w:t>
            </w:r>
          </w:p>
        </w:tc>
        <w:tc>
          <w:tcPr>
            <w:tcW w:w="450" w:type="dxa"/>
          </w:tcPr>
          <w:p w14:paraId="01F9D910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6908F6E7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F4EFB0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5F0EBB21" w14:textId="77777777" w:rsidTr="00D43B32">
        <w:tc>
          <w:tcPr>
            <w:tcW w:w="468" w:type="dxa"/>
          </w:tcPr>
          <w:p w14:paraId="3B3C32A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0F705AF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eld of specialization</w:t>
            </w:r>
          </w:p>
        </w:tc>
        <w:tc>
          <w:tcPr>
            <w:tcW w:w="450" w:type="dxa"/>
          </w:tcPr>
          <w:p w14:paraId="645F2400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30F50585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E179E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C2C68C1" w14:textId="77777777" w:rsidTr="00D43B32">
        <w:tc>
          <w:tcPr>
            <w:tcW w:w="468" w:type="dxa"/>
          </w:tcPr>
          <w:p w14:paraId="532DD8D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0E5D4D4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 (office) /HP</w:t>
            </w:r>
          </w:p>
        </w:tc>
        <w:tc>
          <w:tcPr>
            <w:tcW w:w="450" w:type="dxa"/>
          </w:tcPr>
          <w:p w14:paraId="2C229F7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474D230D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467CB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D263333" w14:textId="77777777" w:rsidTr="00D43B32">
        <w:tc>
          <w:tcPr>
            <w:tcW w:w="468" w:type="dxa"/>
          </w:tcPr>
          <w:p w14:paraId="3EBB84F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AE8AAD5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x</w:t>
            </w:r>
          </w:p>
        </w:tc>
        <w:tc>
          <w:tcPr>
            <w:tcW w:w="450" w:type="dxa"/>
          </w:tcPr>
          <w:p w14:paraId="0AEE829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7B140908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AB6A9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220D5B3" w14:textId="77777777" w:rsidTr="00D43B32">
        <w:tc>
          <w:tcPr>
            <w:tcW w:w="468" w:type="dxa"/>
          </w:tcPr>
          <w:p w14:paraId="2D86F26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D0E798B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450" w:type="dxa"/>
          </w:tcPr>
          <w:p w14:paraId="1F598358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48108323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83AA1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117216AC" w14:textId="77777777" w:rsidTr="00D43B32">
        <w:tc>
          <w:tcPr>
            <w:tcW w:w="468" w:type="dxa"/>
          </w:tcPr>
          <w:p w14:paraId="60B3075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4F2DBA92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285B59B1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538CAF4B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2DC1D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731F6CB6" w14:textId="77777777" w:rsidTr="00D43B32">
        <w:trPr>
          <w:trHeight w:val="402"/>
        </w:trPr>
        <w:tc>
          <w:tcPr>
            <w:tcW w:w="468" w:type="dxa"/>
          </w:tcPr>
          <w:p w14:paraId="60DC757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>2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>.</w:t>
            </w:r>
          </w:p>
        </w:tc>
        <w:tc>
          <w:tcPr>
            <w:tcW w:w="9180" w:type="dxa"/>
            <w:gridSpan w:val="4"/>
          </w:tcPr>
          <w:p w14:paraId="04940E50" w14:textId="77777777" w:rsidR="008564EB" w:rsidRPr="0066611A" w:rsidRDefault="008564EB" w:rsidP="00D43B32">
            <w:pPr>
              <w:jc w:val="both"/>
              <w:rPr>
                <w:rFonts w:ascii="Arial" w:hAnsi="Arial" w:cs="Arial"/>
                <w:b/>
                <w:color w:val="0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 xml:space="preserve">CURRENT 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>RESEARCH</w:t>
            </w:r>
            <w:r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>S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color w:val="008080"/>
                <w:sz w:val="20"/>
                <w:szCs w:val="20"/>
                <w:lang w:val="en-US"/>
              </w:rPr>
              <w:t>AND PAST RELATED RESEARCHS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</w:rPr>
              <w:t>:</w:t>
            </w:r>
          </w:p>
          <w:p w14:paraId="3EF5B4A1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3F0EC736" w14:textId="77777777" w:rsidTr="00D43B32">
        <w:tc>
          <w:tcPr>
            <w:tcW w:w="468" w:type="dxa"/>
          </w:tcPr>
          <w:p w14:paraId="179A755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B950BFD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3FF999EA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659277E7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002A2404" w14:textId="77777777" w:rsidTr="00D43B32">
        <w:tc>
          <w:tcPr>
            <w:tcW w:w="468" w:type="dxa"/>
          </w:tcPr>
          <w:p w14:paraId="34FD4AD8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742D0D58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7F65D0B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0005F8E5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0ED756A8" w14:textId="77777777" w:rsidTr="00D43B32">
        <w:tc>
          <w:tcPr>
            <w:tcW w:w="468" w:type="dxa"/>
          </w:tcPr>
          <w:p w14:paraId="6BB4511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7F98E51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2798F461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31E3E510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03FC06DC" w14:textId="77777777" w:rsidTr="00D43B32">
        <w:tc>
          <w:tcPr>
            <w:tcW w:w="468" w:type="dxa"/>
          </w:tcPr>
          <w:p w14:paraId="7624153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614EC2E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259930A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00EC4ABE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4F33B310" w14:textId="77777777" w:rsidTr="00D43B32">
        <w:tc>
          <w:tcPr>
            <w:tcW w:w="468" w:type="dxa"/>
          </w:tcPr>
          <w:p w14:paraId="769FE35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80"/>
                <w:sz w:val="20"/>
                <w:szCs w:val="20"/>
              </w:rPr>
              <w:t>3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</w:rPr>
              <w:t>.</w:t>
            </w:r>
          </w:p>
        </w:tc>
        <w:tc>
          <w:tcPr>
            <w:tcW w:w="9180" w:type="dxa"/>
            <w:gridSpan w:val="4"/>
          </w:tcPr>
          <w:p w14:paraId="6EE24A05" w14:textId="77777777" w:rsidR="008564EB" w:rsidRPr="0066611A" w:rsidRDefault="008564EB" w:rsidP="00D43B32">
            <w:pPr>
              <w:rPr>
                <w:rFonts w:ascii="Arial" w:hAnsi="Arial" w:cs="Arial"/>
                <w:b/>
                <w:color w:val="0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80"/>
                <w:sz w:val="20"/>
                <w:szCs w:val="20"/>
              </w:rPr>
              <w:t>RESEARCH PUBLICATIONS</w:t>
            </w:r>
            <w:r w:rsidRPr="0066611A">
              <w:rPr>
                <w:rFonts w:ascii="Arial" w:hAnsi="Arial" w:cs="Arial"/>
                <w:b/>
                <w:color w:val="008080"/>
                <w:sz w:val="20"/>
                <w:szCs w:val="20"/>
              </w:rPr>
              <w:t>:</w:t>
            </w:r>
          </w:p>
          <w:p w14:paraId="7A3E9DAB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14817C0E" w14:textId="77777777" w:rsidTr="00D43B32">
        <w:tc>
          <w:tcPr>
            <w:tcW w:w="468" w:type="dxa"/>
          </w:tcPr>
          <w:p w14:paraId="0D69561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D186BB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4CE8867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0F7B9EA3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4CC48627" w14:textId="77777777" w:rsidTr="00D43B32">
        <w:tc>
          <w:tcPr>
            <w:tcW w:w="468" w:type="dxa"/>
          </w:tcPr>
          <w:p w14:paraId="4680D856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57F83E5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697DA84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14AD05CF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7A3A2D8F" w14:textId="77777777" w:rsidTr="00D43B32">
        <w:tc>
          <w:tcPr>
            <w:tcW w:w="468" w:type="dxa"/>
          </w:tcPr>
          <w:p w14:paraId="2A5B699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0FEEEDD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5C275A7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6CC5C597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926CA14" w14:textId="77777777" w:rsidTr="00D43B32">
        <w:tc>
          <w:tcPr>
            <w:tcW w:w="468" w:type="dxa"/>
          </w:tcPr>
          <w:p w14:paraId="24F2C2F5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02DFC2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</w:tcPr>
          <w:p w14:paraId="4F2F6B7D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693B75E5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AD2AF4" w14:paraId="6F0F5445" w14:textId="77777777" w:rsidTr="00D43B32">
        <w:tc>
          <w:tcPr>
            <w:tcW w:w="468" w:type="dxa"/>
          </w:tcPr>
          <w:p w14:paraId="50232CB8" w14:textId="77777777" w:rsidR="008564EB" w:rsidRPr="00AD2AF4" w:rsidRDefault="008564EB" w:rsidP="00D43B32">
            <w:pPr>
              <w:rPr>
                <w:rFonts w:ascii="Arial" w:hAnsi="Arial" w:cs="Arial"/>
                <w:b/>
                <w:color w:val="0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80"/>
                <w:sz w:val="20"/>
                <w:szCs w:val="20"/>
              </w:rPr>
              <w:t>4</w:t>
            </w:r>
            <w:r w:rsidRPr="00AD2AF4">
              <w:rPr>
                <w:rFonts w:ascii="Arial" w:hAnsi="Arial" w:cs="Arial"/>
                <w:b/>
                <w:color w:val="008080"/>
                <w:sz w:val="20"/>
                <w:szCs w:val="20"/>
              </w:rPr>
              <w:t>.</w:t>
            </w:r>
          </w:p>
        </w:tc>
        <w:tc>
          <w:tcPr>
            <w:tcW w:w="9180" w:type="dxa"/>
            <w:gridSpan w:val="4"/>
          </w:tcPr>
          <w:p w14:paraId="7077654F" w14:textId="77777777" w:rsidR="008564EB" w:rsidRPr="00AD2AF4" w:rsidRDefault="008564EB" w:rsidP="00D43B32">
            <w:pPr>
              <w:rPr>
                <w:rFonts w:ascii="Arial" w:hAnsi="Arial" w:cs="Arial"/>
                <w:b/>
                <w:caps/>
                <w:color w:val="0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aps/>
                <w:color w:val="008080"/>
                <w:sz w:val="20"/>
                <w:szCs w:val="20"/>
              </w:rPr>
              <w:t>ACHIEVEMENTS</w:t>
            </w:r>
          </w:p>
          <w:p w14:paraId="2F767911" w14:textId="77777777" w:rsidR="008564EB" w:rsidRPr="00AD2AF4" w:rsidRDefault="008564EB" w:rsidP="00D43B32">
            <w:pPr>
              <w:rPr>
                <w:rFonts w:ascii="Arial" w:hAnsi="Arial" w:cs="Arial"/>
                <w:color w:val="008080"/>
                <w:sz w:val="20"/>
                <w:szCs w:val="20"/>
              </w:rPr>
            </w:pPr>
          </w:p>
        </w:tc>
      </w:tr>
      <w:tr w:rsidR="008564EB" w:rsidRPr="00676BDE" w14:paraId="320E9DBC" w14:textId="77777777" w:rsidTr="00D43B32">
        <w:tc>
          <w:tcPr>
            <w:tcW w:w="468" w:type="dxa"/>
          </w:tcPr>
          <w:p w14:paraId="3A20C5C4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64FBCDC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  going grants</w:t>
            </w:r>
          </w:p>
        </w:tc>
        <w:tc>
          <w:tcPr>
            <w:tcW w:w="450" w:type="dxa"/>
          </w:tcPr>
          <w:p w14:paraId="0C0CF06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6300" w:type="dxa"/>
            <w:gridSpan w:val="2"/>
          </w:tcPr>
          <w:p w14:paraId="677081C0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22EA220" w14:textId="77777777" w:rsidR="008564EB" w:rsidRPr="00676BDE" w:rsidRDefault="008564EB" w:rsidP="00D43B3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564EB" w:rsidRPr="00462FAE" w14:paraId="23ACB979" w14:textId="77777777" w:rsidTr="00D43B32">
        <w:trPr>
          <w:trHeight w:val="837"/>
        </w:trPr>
        <w:tc>
          <w:tcPr>
            <w:tcW w:w="468" w:type="dxa"/>
          </w:tcPr>
          <w:p w14:paraId="75C615A7" w14:textId="77777777" w:rsidR="008564EB" w:rsidRPr="00676BDE" w:rsidRDefault="008564EB" w:rsidP="00D43B3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4B39982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ted grants</w:t>
            </w:r>
          </w:p>
        </w:tc>
        <w:tc>
          <w:tcPr>
            <w:tcW w:w="450" w:type="dxa"/>
          </w:tcPr>
          <w:p w14:paraId="7B8E42EA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1BAA00CC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ED5A4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02C69B7E" w14:textId="77777777" w:rsidTr="00D43B32">
        <w:trPr>
          <w:trHeight w:val="558"/>
        </w:trPr>
        <w:tc>
          <w:tcPr>
            <w:tcW w:w="468" w:type="dxa"/>
          </w:tcPr>
          <w:p w14:paraId="34541779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9153F7F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raduated students </w:t>
            </w:r>
          </w:p>
        </w:tc>
        <w:tc>
          <w:tcPr>
            <w:tcW w:w="450" w:type="dxa"/>
          </w:tcPr>
          <w:p w14:paraId="5F31AA00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0F53AB0E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D5DE8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23238AF3" w14:textId="77777777" w:rsidTr="00D43B32">
        <w:tc>
          <w:tcPr>
            <w:tcW w:w="468" w:type="dxa"/>
          </w:tcPr>
          <w:p w14:paraId="1847D7F7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734D22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tgraduate under supervision</w:t>
            </w:r>
          </w:p>
        </w:tc>
        <w:tc>
          <w:tcPr>
            <w:tcW w:w="450" w:type="dxa"/>
          </w:tcPr>
          <w:p w14:paraId="606E440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462FA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0135C7E6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426ADF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0A95DA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462FAE" w14:paraId="42DCFFF0" w14:textId="77777777" w:rsidTr="00D43B32">
        <w:tc>
          <w:tcPr>
            <w:tcW w:w="468" w:type="dxa"/>
          </w:tcPr>
          <w:p w14:paraId="259657B2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3AF0778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1930DB">
              <w:rPr>
                <w:rFonts w:ascii="Arial" w:hAnsi="Arial" w:cs="Arial"/>
                <w:sz w:val="20"/>
                <w:szCs w:val="20"/>
              </w:rPr>
              <w:t>Patent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1930DB">
              <w:rPr>
                <w:rFonts w:ascii="Arial" w:hAnsi="Arial" w:cs="Arial"/>
                <w:color w:val="000000"/>
                <w:sz w:val="20"/>
                <w:szCs w:val="20"/>
              </w:rPr>
              <w:t>/Copyright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/ Filing</w:t>
            </w:r>
          </w:p>
        </w:tc>
        <w:tc>
          <w:tcPr>
            <w:tcW w:w="450" w:type="dxa"/>
          </w:tcPr>
          <w:p w14:paraId="3CBE407A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BC5B27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01CC9E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0" w:type="dxa"/>
            <w:gridSpan w:val="2"/>
          </w:tcPr>
          <w:p w14:paraId="3213C75B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D3AE93" w14:textId="77777777" w:rsidR="008564EB" w:rsidRPr="00462FAE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64EB" w:rsidRPr="0066611A" w14:paraId="4B4D3D57" w14:textId="77777777" w:rsidTr="00D43B32">
        <w:trPr>
          <w:trHeight w:val="483"/>
        </w:trPr>
        <w:tc>
          <w:tcPr>
            <w:tcW w:w="468" w:type="dxa"/>
          </w:tcPr>
          <w:p w14:paraId="33537F6B" w14:textId="77777777" w:rsidR="008564EB" w:rsidRPr="0066611A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54BEE8F" w14:textId="77777777" w:rsidR="008564EB" w:rsidRPr="0066611A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66611A">
              <w:rPr>
                <w:rFonts w:ascii="Arial" w:hAnsi="Arial" w:cs="Arial"/>
                <w:sz w:val="20"/>
                <w:szCs w:val="20"/>
              </w:rPr>
              <w:t>Achievements/Awards</w:t>
            </w:r>
            <w:r>
              <w:rPr>
                <w:rFonts w:ascii="Arial" w:hAnsi="Arial" w:cs="Arial"/>
                <w:sz w:val="20"/>
                <w:szCs w:val="20"/>
              </w:rPr>
              <w:t>/ Recognitions</w:t>
            </w:r>
          </w:p>
        </w:tc>
        <w:tc>
          <w:tcPr>
            <w:tcW w:w="450" w:type="dxa"/>
          </w:tcPr>
          <w:p w14:paraId="6D0BB0C0" w14:textId="77777777" w:rsidR="008564EB" w:rsidRPr="0066611A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  <w:r w:rsidRPr="0066611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300" w:type="dxa"/>
            <w:gridSpan w:val="2"/>
          </w:tcPr>
          <w:p w14:paraId="7488968E" w14:textId="77777777" w:rsidR="008564EB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04B980" w14:textId="77777777" w:rsidR="008564EB" w:rsidRPr="0066611A" w:rsidRDefault="008564EB" w:rsidP="00D43B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370446" w14:textId="77777777" w:rsidR="008564EB" w:rsidRDefault="008564EB" w:rsidP="008564EB">
      <w:pPr>
        <w:rPr>
          <w:rFonts w:ascii="Arial" w:hAnsi="Arial" w:cs="Arial"/>
          <w:b/>
          <w:color w:val="008080"/>
          <w:sz w:val="20"/>
          <w:szCs w:val="20"/>
          <w:lang w:val="en-US"/>
        </w:rPr>
      </w:pPr>
    </w:p>
    <w:p w14:paraId="72ABF12E" w14:textId="77777777" w:rsidR="008564EB" w:rsidRPr="001D2D76" w:rsidRDefault="008564EB" w:rsidP="008564EB">
      <w:pPr>
        <w:tabs>
          <w:tab w:val="left" w:pos="1202"/>
        </w:tabs>
        <w:rPr>
          <w:rFonts w:ascii="Arial" w:hAnsi="Arial" w:cs="Arial"/>
          <w:sz w:val="20"/>
          <w:szCs w:val="20"/>
        </w:rPr>
      </w:pPr>
    </w:p>
    <w:p w14:paraId="05886805" w14:textId="77777777" w:rsidR="008564EB" w:rsidRPr="00980039" w:rsidRDefault="008564EB" w:rsidP="00980039">
      <w:pPr>
        <w:ind w:right="-630"/>
        <w:rPr>
          <w:rFonts w:ascii="Arial" w:hAnsi="Arial" w:cs="Arial"/>
          <w:sz w:val="20"/>
          <w:szCs w:val="20"/>
          <w:lang w:val="en-MY"/>
        </w:rPr>
      </w:pPr>
    </w:p>
    <w:p w14:paraId="449D08AE" w14:textId="77777777" w:rsidR="00011EC3" w:rsidRPr="00C576F5" w:rsidRDefault="00011EC3" w:rsidP="009F5A5D">
      <w:pPr>
        <w:ind w:right="-630"/>
        <w:rPr>
          <w:rFonts w:ascii="Arial" w:hAnsi="Arial" w:cs="Arial"/>
          <w:sz w:val="20"/>
          <w:szCs w:val="20"/>
        </w:rPr>
      </w:pPr>
    </w:p>
    <w:sectPr w:rsidR="00011EC3" w:rsidRPr="00C576F5" w:rsidSect="000802AF">
      <w:type w:val="continuous"/>
      <w:pgSz w:w="12240" w:h="15840"/>
      <w:pgMar w:top="709" w:right="1800" w:bottom="284" w:left="1800" w:header="720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9C516" w14:textId="77777777" w:rsidR="007D67ED" w:rsidRDefault="007D67ED">
      <w:r>
        <w:separator/>
      </w:r>
    </w:p>
  </w:endnote>
  <w:endnote w:type="continuationSeparator" w:id="0">
    <w:p w14:paraId="2393B289" w14:textId="77777777" w:rsidR="007D67ED" w:rsidRDefault="007D6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E5A01" w14:textId="77777777" w:rsidR="00686CAF" w:rsidRDefault="00686CAF" w:rsidP="005272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3FB533" w14:textId="77777777" w:rsidR="00686CAF" w:rsidRDefault="00686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2257D" w14:textId="77777777" w:rsidR="007D67ED" w:rsidRDefault="007D67ED">
      <w:r>
        <w:separator/>
      </w:r>
    </w:p>
  </w:footnote>
  <w:footnote w:type="continuationSeparator" w:id="0">
    <w:p w14:paraId="7F540F1A" w14:textId="77777777" w:rsidR="007D67ED" w:rsidRDefault="007D67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92120"/>
    <w:multiLevelType w:val="hybridMultilevel"/>
    <w:tmpl w:val="B26423BC"/>
    <w:lvl w:ilvl="0" w:tplc="4FA4CD1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5EF6"/>
    <w:multiLevelType w:val="hybridMultilevel"/>
    <w:tmpl w:val="895ADB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56DD0"/>
    <w:multiLevelType w:val="hybridMultilevel"/>
    <w:tmpl w:val="531A73A8"/>
    <w:lvl w:ilvl="0" w:tplc="44090017">
      <w:start w:val="1"/>
      <w:numFmt w:val="lowerLetter"/>
      <w:lvlText w:val="%1)"/>
      <w:lvlJc w:val="left"/>
      <w:pPr>
        <w:ind w:left="1242" w:hanging="360"/>
      </w:pPr>
    </w:lvl>
    <w:lvl w:ilvl="1" w:tplc="44090019" w:tentative="1">
      <w:start w:val="1"/>
      <w:numFmt w:val="lowerLetter"/>
      <w:lvlText w:val="%2."/>
      <w:lvlJc w:val="left"/>
      <w:pPr>
        <w:ind w:left="1962" w:hanging="360"/>
      </w:pPr>
    </w:lvl>
    <w:lvl w:ilvl="2" w:tplc="4409001B" w:tentative="1">
      <w:start w:val="1"/>
      <w:numFmt w:val="lowerRoman"/>
      <w:lvlText w:val="%3."/>
      <w:lvlJc w:val="right"/>
      <w:pPr>
        <w:ind w:left="2682" w:hanging="180"/>
      </w:pPr>
    </w:lvl>
    <w:lvl w:ilvl="3" w:tplc="4409000F" w:tentative="1">
      <w:start w:val="1"/>
      <w:numFmt w:val="decimal"/>
      <w:lvlText w:val="%4."/>
      <w:lvlJc w:val="left"/>
      <w:pPr>
        <w:ind w:left="3402" w:hanging="360"/>
      </w:pPr>
    </w:lvl>
    <w:lvl w:ilvl="4" w:tplc="44090019" w:tentative="1">
      <w:start w:val="1"/>
      <w:numFmt w:val="lowerLetter"/>
      <w:lvlText w:val="%5."/>
      <w:lvlJc w:val="left"/>
      <w:pPr>
        <w:ind w:left="4122" w:hanging="360"/>
      </w:pPr>
    </w:lvl>
    <w:lvl w:ilvl="5" w:tplc="4409001B" w:tentative="1">
      <w:start w:val="1"/>
      <w:numFmt w:val="lowerRoman"/>
      <w:lvlText w:val="%6."/>
      <w:lvlJc w:val="right"/>
      <w:pPr>
        <w:ind w:left="4842" w:hanging="180"/>
      </w:pPr>
    </w:lvl>
    <w:lvl w:ilvl="6" w:tplc="4409000F" w:tentative="1">
      <w:start w:val="1"/>
      <w:numFmt w:val="decimal"/>
      <w:lvlText w:val="%7."/>
      <w:lvlJc w:val="left"/>
      <w:pPr>
        <w:ind w:left="5562" w:hanging="360"/>
      </w:pPr>
    </w:lvl>
    <w:lvl w:ilvl="7" w:tplc="44090019" w:tentative="1">
      <w:start w:val="1"/>
      <w:numFmt w:val="lowerLetter"/>
      <w:lvlText w:val="%8."/>
      <w:lvlJc w:val="left"/>
      <w:pPr>
        <w:ind w:left="6282" w:hanging="360"/>
      </w:pPr>
    </w:lvl>
    <w:lvl w:ilvl="8" w:tplc="4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" w15:restartNumberingAfterBreak="0">
    <w:nsid w:val="14717809"/>
    <w:multiLevelType w:val="hybridMultilevel"/>
    <w:tmpl w:val="5566BF1A"/>
    <w:lvl w:ilvl="0" w:tplc="254E8C56">
      <w:start w:val="1"/>
      <w:numFmt w:val="decimal"/>
      <w:lvlText w:val="%1."/>
      <w:lvlJc w:val="left"/>
      <w:pPr>
        <w:ind w:left="14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5" w:hanging="360"/>
      </w:pPr>
    </w:lvl>
    <w:lvl w:ilvl="2" w:tplc="0409001B" w:tentative="1">
      <w:start w:val="1"/>
      <w:numFmt w:val="lowerRoman"/>
      <w:lvlText w:val="%3."/>
      <w:lvlJc w:val="right"/>
      <w:pPr>
        <w:ind w:left="2855" w:hanging="180"/>
      </w:pPr>
    </w:lvl>
    <w:lvl w:ilvl="3" w:tplc="0409000F" w:tentative="1">
      <w:start w:val="1"/>
      <w:numFmt w:val="decimal"/>
      <w:lvlText w:val="%4."/>
      <w:lvlJc w:val="left"/>
      <w:pPr>
        <w:ind w:left="3575" w:hanging="360"/>
      </w:pPr>
    </w:lvl>
    <w:lvl w:ilvl="4" w:tplc="04090019" w:tentative="1">
      <w:start w:val="1"/>
      <w:numFmt w:val="lowerLetter"/>
      <w:lvlText w:val="%5."/>
      <w:lvlJc w:val="left"/>
      <w:pPr>
        <w:ind w:left="4295" w:hanging="360"/>
      </w:pPr>
    </w:lvl>
    <w:lvl w:ilvl="5" w:tplc="0409001B" w:tentative="1">
      <w:start w:val="1"/>
      <w:numFmt w:val="lowerRoman"/>
      <w:lvlText w:val="%6."/>
      <w:lvlJc w:val="right"/>
      <w:pPr>
        <w:ind w:left="5015" w:hanging="180"/>
      </w:pPr>
    </w:lvl>
    <w:lvl w:ilvl="6" w:tplc="0409000F" w:tentative="1">
      <w:start w:val="1"/>
      <w:numFmt w:val="decimal"/>
      <w:lvlText w:val="%7."/>
      <w:lvlJc w:val="left"/>
      <w:pPr>
        <w:ind w:left="5735" w:hanging="360"/>
      </w:pPr>
    </w:lvl>
    <w:lvl w:ilvl="7" w:tplc="04090019" w:tentative="1">
      <w:start w:val="1"/>
      <w:numFmt w:val="lowerLetter"/>
      <w:lvlText w:val="%8."/>
      <w:lvlJc w:val="left"/>
      <w:pPr>
        <w:ind w:left="6455" w:hanging="360"/>
      </w:pPr>
    </w:lvl>
    <w:lvl w:ilvl="8" w:tplc="0409001B" w:tentative="1">
      <w:start w:val="1"/>
      <w:numFmt w:val="lowerRoman"/>
      <w:lvlText w:val="%9."/>
      <w:lvlJc w:val="right"/>
      <w:pPr>
        <w:ind w:left="7175" w:hanging="180"/>
      </w:pPr>
    </w:lvl>
  </w:abstractNum>
  <w:abstractNum w:abstractNumId="4" w15:restartNumberingAfterBreak="0">
    <w:nsid w:val="19C96EE2"/>
    <w:multiLevelType w:val="hybridMultilevel"/>
    <w:tmpl w:val="4508BB18"/>
    <w:lvl w:ilvl="0" w:tplc="B70234BA">
      <w:start w:val="1"/>
      <w:numFmt w:val="upperLetter"/>
      <w:lvlText w:val="%1."/>
      <w:lvlJc w:val="left"/>
      <w:pPr>
        <w:ind w:left="405" w:hanging="40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3167AB"/>
    <w:multiLevelType w:val="hybridMultilevel"/>
    <w:tmpl w:val="6890FA24"/>
    <w:lvl w:ilvl="0" w:tplc="60D8DE2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78B41B5"/>
    <w:multiLevelType w:val="hybridMultilevel"/>
    <w:tmpl w:val="1968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EF1FCB"/>
    <w:multiLevelType w:val="hybridMultilevel"/>
    <w:tmpl w:val="B2DC5132"/>
    <w:lvl w:ilvl="0" w:tplc="4409001B">
      <w:start w:val="1"/>
      <w:numFmt w:val="lowerRoman"/>
      <w:lvlText w:val="%1."/>
      <w:lvlJc w:val="right"/>
      <w:pPr>
        <w:ind w:left="765" w:hanging="360"/>
      </w:pPr>
    </w:lvl>
    <w:lvl w:ilvl="1" w:tplc="44090019" w:tentative="1">
      <w:start w:val="1"/>
      <w:numFmt w:val="lowerLetter"/>
      <w:lvlText w:val="%2."/>
      <w:lvlJc w:val="left"/>
      <w:pPr>
        <w:ind w:left="1485" w:hanging="360"/>
      </w:pPr>
    </w:lvl>
    <w:lvl w:ilvl="2" w:tplc="4409001B" w:tentative="1">
      <w:start w:val="1"/>
      <w:numFmt w:val="lowerRoman"/>
      <w:lvlText w:val="%3."/>
      <w:lvlJc w:val="right"/>
      <w:pPr>
        <w:ind w:left="2205" w:hanging="180"/>
      </w:pPr>
    </w:lvl>
    <w:lvl w:ilvl="3" w:tplc="4409000F" w:tentative="1">
      <w:start w:val="1"/>
      <w:numFmt w:val="decimal"/>
      <w:lvlText w:val="%4."/>
      <w:lvlJc w:val="left"/>
      <w:pPr>
        <w:ind w:left="2925" w:hanging="360"/>
      </w:pPr>
    </w:lvl>
    <w:lvl w:ilvl="4" w:tplc="44090019" w:tentative="1">
      <w:start w:val="1"/>
      <w:numFmt w:val="lowerLetter"/>
      <w:lvlText w:val="%5."/>
      <w:lvlJc w:val="left"/>
      <w:pPr>
        <w:ind w:left="3645" w:hanging="360"/>
      </w:pPr>
    </w:lvl>
    <w:lvl w:ilvl="5" w:tplc="4409001B" w:tentative="1">
      <w:start w:val="1"/>
      <w:numFmt w:val="lowerRoman"/>
      <w:lvlText w:val="%6."/>
      <w:lvlJc w:val="right"/>
      <w:pPr>
        <w:ind w:left="4365" w:hanging="180"/>
      </w:pPr>
    </w:lvl>
    <w:lvl w:ilvl="6" w:tplc="4409000F" w:tentative="1">
      <w:start w:val="1"/>
      <w:numFmt w:val="decimal"/>
      <w:lvlText w:val="%7."/>
      <w:lvlJc w:val="left"/>
      <w:pPr>
        <w:ind w:left="5085" w:hanging="360"/>
      </w:pPr>
    </w:lvl>
    <w:lvl w:ilvl="7" w:tplc="44090019" w:tentative="1">
      <w:start w:val="1"/>
      <w:numFmt w:val="lowerLetter"/>
      <w:lvlText w:val="%8."/>
      <w:lvlJc w:val="left"/>
      <w:pPr>
        <w:ind w:left="5805" w:hanging="360"/>
      </w:pPr>
    </w:lvl>
    <w:lvl w:ilvl="8" w:tplc="4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8" w15:restartNumberingAfterBreak="0">
    <w:nsid w:val="39651F7F"/>
    <w:multiLevelType w:val="hybridMultilevel"/>
    <w:tmpl w:val="089E0C9A"/>
    <w:lvl w:ilvl="0" w:tplc="832820AE">
      <w:start w:val="7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A8B2C7B"/>
    <w:multiLevelType w:val="hybridMultilevel"/>
    <w:tmpl w:val="F4FAC59C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A2C"/>
    <w:multiLevelType w:val="hybridMultilevel"/>
    <w:tmpl w:val="2D30FC6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2F03D6D"/>
    <w:multiLevelType w:val="multilevel"/>
    <w:tmpl w:val="64F234C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83435A1"/>
    <w:multiLevelType w:val="hybridMultilevel"/>
    <w:tmpl w:val="83E2EF84"/>
    <w:lvl w:ilvl="0" w:tplc="874845CE">
      <w:start w:val="2"/>
      <w:numFmt w:val="bullet"/>
      <w:lvlText w:val=""/>
      <w:lvlJc w:val="left"/>
      <w:pPr>
        <w:ind w:left="405" w:hanging="360"/>
      </w:pPr>
      <w:rPr>
        <w:rFonts w:ascii="Symbol" w:eastAsia="Times New Roman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4AC51CA7"/>
    <w:multiLevelType w:val="hybridMultilevel"/>
    <w:tmpl w:val="55040894"/>
    <w:lvl w:ilvl="0" w:tplc="FFFFFFFF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E5657E"/>
    <w:multiLevelType w:val="hybridMultilevel"/>
    <w:tmpl w:val="449ECB70"/>
    <w:lvl w:ilvl="0" w:tplc="FFFFFFFF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16D0E71"/>
    <w:multiLevelType w:val="hybridMultilevel"/>
    <w:tmpl w:val="2BF24574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8DCA11C2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37878DB"/>
    <w:multiLevelType w:val="hybridMultilevel"/>
    <w:tmpl w:val="FDF8BA32"/>
    <w:lvl w:ilvl="0" w:tplc="2EEC8F5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97347"/>
    <w:multiLevelType w:val="hybridMultilevel"/>
    <w:tmpl w:val="E968F0B2"/>
    <w:lvl w:ilvl="0" w:tplc="44090019">
      <w:start w:val="1"/>
      <w:numFmt w:val="lowerLetter"/>
      <w:lvlText w:val="%1."/>
      <w:lvlJc w:val="left"/>
      <w:pPr>
        <w:ind w:left="798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58" w:hanging="360"/>
      </w:pPr>
    </w:lvl>
    <w:lvl w:ilvl="2" w:tplc="4409001B" w:tentative="1">
      <w:start w:val="1"/>
      <w:numFmt w:val="lowerRoman"/>
      <w:lvlText w:val="%3."/>
      <w:lvlJc w:val="right"/>
      <w:pPr>
        <w:ind w:left="1878" w:hanging="180"/>
      </w:pPr>
    </w:lvl>
    <w:lvl w:ilvl="3" w:tplc="4409000F" w:tentative="1">
      <w:start w:val="1"/>
      <w:numFmt w:val="decimal"/>
      <w:lvlText w:val="%4."/>
      <w:lvlJc w:val="left"/>
      <w:pPr>
        <w:ind w:left="2598" w:hanging="360"/>
      </w:pPr>
    </w:lvl>
    <w:lvl w:ilvl="4" w:tplc="44090019" w:tentative="1">
      <w:start w:val="1"/>
      <w:numFmt w:val="lowerLetter"/>
      <w:lvlText w:val="%5."/>
      <w:lvlJc w:val="left"/>
      <w:pPr>
        <w:ind w:left="3318" w:hanging="360"/>
      </w:pPr>
    </w:lvl>
    <w:lvl w:ilvl="5" w:tplc="4409001B" w:tentative="1">
      <w:start w:val="1"/>
      <w:numFmt w:val="lowerRoman"/>
      <w:lvlText w:val="%6."/>
      <w:lvlJc w:val="right"/>
      <w:pPr>
        <w:ind w:left="4038" w:hanging="180"/>
      </w:pPr>
    </w:lvl>
    <w:lvl w:ilvl="6" w:tplc="4409000F" w:tentative="1">
      <w:start w:val="1"/>
      <w:numFmt w:val="decimal"/>
      <w:lvlText w:val="%7."/>
      <w:lvlJc w:val="left"/>
      <w:pPr>
        <w:ind w:left="4758" w:hanging="360"/>
      </w:pPr>
    </w:lvl>
    <w:lvl w:ilvl="7" w:tplc="44090019" w:tentative="1">
      <w:start w:val="1"/>
      <w:numFmt w:val="lowerLetter"/>
      <w:lvlText w:val="%8."/>
      <w:lvlJc w:val="left"/>
      <w:pPr>
        <w:ind w:left="5478" w:hanging="360"/>
      </w:pPr>
    </w:lvl>
    <w:lvl w:ilvl="8" w:tplc="4409001B" w:tentative="1">
      <w:start w:val="1"/>
      <w:numFmt w:val="lowerRoman"/>
      <w:lvlText w:val="%9."/>
      <w:lvlJc w:val="right"/>
      <w:pPr>
        <w:ind w:left="6198" w:hanging="180"/>
      </w:pPr>
    </w:lvl>
  </w:abstractNum>
  <w:abstractNum w:abstractNumId="18" w15:restartNumberingAfterBreak="0">
    <w:nsid w:val="66203193"/>
    <w:multiLevelType w:val="hybridMultilevel"/>
    <w:tmpl w:val="34448666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F5740"/>
    <w:multiLevelType w:val="hybridMultilevel"/>
    <w:tmpl w:val="E16465C6"/>
    <w:lvl w:ilvl="0" w:tplc="1554AA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B0BAA"/>
    <w:multiLevelType w:val="hybridMultilevel"/>
    <w:tmpl w:val="EB3E2CAC"/>
    <w:lvl w:ilvl="0" w:tplc="9C9EF3AE">
      <w:start w:val="1"/>
      <w:numFmt w:val="decimal"/>
      <w:lvlText w:val="%1."/>
      <w:lvlJc w:val="left"/>
      <w:pPr>
        <w:ind w:left="1440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1" w15:restartNumberingAfterBreak="0">
    <w:nsid w:val="751276FD"/>
    <w:multiLevelType w:val="hybridMultilevel"/>
    <w:tmpl w:val="4EA8D94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211D88"/>
    <w:multiLevelType w:val="hybridMultilevel"/>
    <w:tmpl w:val="7F1020B8"/>
    <w:lvl w:ilvl="0" w:tplc="45B0E13C">
      <w:start w:val="1"/>
      <w:numFmt w:val="upperLetter"/>
      <w:lvlText w:val="%1."/>
      <w:lvlJc w:val="left"/>
      <w:pPr>
        <w:ind w:left="7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6210896">
    <w:abstractNumId w:val="14"/>
  </w:num>
  <w:num w:numId="2" w16cid:durableId="1842306993">
    <w:abstractNumId w:val="13"/>
  </w:num>
  <w:num w:numId="3" w16cid:durableId="728961311">
    <w:abstractNumId w:val="8"/>
  </w:num>
  <w:num w:numId="4" w16cid:durableId="1117410169">
    <w:abstractNumId w:val="15"/>
  </w:num>
  <w:num w:numId="5" w16cid:durableId="789471571">
    <w:abstractNumId w:val="11"/>
  </w:num>
  <w:num w:numId="6" w16cid:durableId="324213231">
    <w:abstractNumId w:val="5"/>
  </w:num>
  <w:num w:numId="7" w16cid:durableId="232545322">
    <w:abstractNumId w:val="16"/>
  </w:num>
  <w:num w:numId="8" w16cid:durableId="1619527163">
    <w:abstractNumId w:val="12"/>
  </w:num>
  <w:num w:numId="9" w16cid:durableId="78599282">
    <w:abstractNumId w:val="0"/>
  </w:num>
  <w:num w:numId="10" w16cid:durableId="521935756">
    <w:abstractNumId w:val="4"/>
  </w:num>
  <w:num w:numId="11" w16cid:durableId="1169832001">
    <w:abstractNumId w:val="1"/>
  </w:num>
  <w:num w:numId="12" w16cid:durableId="1444425411">
    <w:abstractNumId w:val="10"/>
  </w:num>
  <w:num w:numId="13" w16cid:durableId="886916672">
    <w:abstractNumId w:val="18"/>
  </w:num>
  <w:num w:numId="14" w16cid:durableId="1910537683">
    <w:abstractNumId w:val="21"/>
  </w:num>
  <w:num w:numId="15" w16cid:durableId="1502087178">
    <w:abstractNumId w:val="6"/>
  </w:num>
  <w:num w:numId="16" w16cid:durableId="768085497">
    <w:abstractNumId w:val="2"/>
  </w:num>
  <w:num w:numId="17" w16cid:durableId="1125658136">
    <w:abstractNumId w:val="7"/>
  </w:num>
  <w:num w:numId="18" w16cid:durableId="2079589236">
    <w:abstractNumId w:val="9"/>
  </w:num>
  <w:num w:numId="19" w16cid:durableId="630596648">
    <w:abstractNumId w:val="3"/>
  </w:num>
  <w:num w:numId="20" w16cid:durableId="2062245240">
    <w:abstractNumId w:val="19"/>
  </w:num>
  <w:num w:numId="21" w16cid:durableId="1162964623">
    <w:abstractNumId w:val="20"/>
  </w:num>
  <w:num w:numId="22" w16cid:durableId="1541354563">
    <w:abstractNumId w:val="22"/>
  </w:num>
  <w:num w:numId="23" w16cid:durableId="18095453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I2sTQ1MDM0NTFX0lEKTi0uzszPAykwrAUACi1lRSwAAAA="/>
  </w:docVars>
  <w:rsids>
    <w:rsidRoot w:val="008479C4"/>
    <w:rsid w:val="00011EC3"/>
    <w:rsid w:val="000212BD"/>
    <w:rsid w:val="00036004"/>
    <w:rsid w:val="000365FB"/>
    <w:rsid w:val="00037B14"/>
    <w:rsid w:val="00041948"/>
    <w:rsid w:val="000436A2"/>
    <w:rsid w:val="00044002"/>
    <w:rsid w:val="00046F39"/>
    <w:rsid w:val="00052596"/>
    <w:rsid w:val="00052B0F"/>
    <w:rsid w:val="000530C2"/>
    <w:rsid w:val="00053874"/>
    <w:rsid w:val="00053DC5"/>
    <w:rsid w:val="00057A19"/>
    <w:rsid w:val="00060460"/>
    <w:rsid w:val="00063086"/>
    <w:rsid w:val="0006328D"/>
    <w:rsid w:val="000736DB"/>
    <w:rsid w:val="00075D46"/>
    <w:rsid w:val="00076439"/>
    <w:rsid w:val="000802AF"/>
    <w:rsid w:val="00081124"/>
    <w:rsid w:val="00081309"/>
    <w:rsid w:val="000835C2"/>
    <w:rsid w:val="0008565E"/>
    <w:rsid w:val="00087C18"/>
    <w:rsid w:val="0009421D"/>
    <w:rsid w:val="00097E29"/>
    <w:rsid w:val="000A2C25"/>
    <w:rsid w:val="000A5933"/>
    <w:rsid w:val="000B0915"/>
    <w:rsid w:val="000B0D5F"/>
    <w:rsid w:val="000B12C4"/>
    <w:rsid w:val="000C45E6"/>
    <w:rsid w:val="000C4916"/>
    <w:rsid w:val="000C6924"/>
    <w:rsid w:val="000D278A"/>
    <w:rsid w:val="000D3716"/>
    <w:rsid w:val="000D4474"/>
    <w:rsid w:val="000D4A4A"/>
    <w:rsid w:val="000D4C5C"/>
    <w:rsid w:val="000D5D04"/>
    <w:rsid w:val="000E2685"/>
    <w:rsid w:val="000E7EC9"/>
    <w:rsid w:val="00110561"/>
    <w:rsid w:val="00110C1B"/>
    <w:rsid w:val="0011127A"/>
    <w:rsid w:val="00115369"/>
    <w:rsid w:val="00116BFA"/>
    <w:rsid w:val="00116F0E"/>
    <w:rsid w:val="001202AC"/>
    <w:rsid w:val="0012107F"/>
    <w:rsid w:val="001228B6"/>
    <w:rsid w:val="00126E0F"/>
    <w:rsid w:val="00130129"/>
    <w:rsid w:val="001305FA"/>
    <w:rsid w:val="00133E6F"/>
    <w:rsid w:val="00134481"/>
    <w:rsid w:val="00135A42"/>
    <w:rsid w:val="00141CF8"/>
    <w:rsid w:val="00145249"/>
    <w:rsid w:val="00145892"/>
    <w:rsid w:val="00156B6E"/>
    <w:rsid w:val="00160994"/>
    <w:rsid w:val="0017019E"/>
    <w:rsid w:val="0017344E"/>
    <w:rsid w:val="00176403"/>
    <w:rsid w:val="001813E8"/>
    <w:rsid w:val="00196A12"/>
    <w:rsid w:val="00197AEF"/>
    <w:rsid w:val="001A4260"/>
    <w:rsid w:val="001B242D"/>
    <w:rsid w:val="001B5B89"/>
    <w:rsid w:val="001C0E09"/>
    <w:rsid w:val="001C2CB6"/>
    <w:rsid w:val="001C327C"/>
    <w:rsid w:val="001C3D39"/>
    <w:rsid w:val="001C58B4"/>
    <w:rsid w:val="001D554B"/>
    <w:rsid w:val="001E010F"/>
    <w:rsid w:val="001E282E"/>
    <w:rsid w:val="001E4AC6"/>
    <w:rsid w:val="001E65A3"/>
    <w:rsid w:val="001F2FF6"/>
    <w:rsid w:val="0020648F"/>
    <w:rsid w:val="002070B3"/>
    <w:rsid w:val="00222459"/>
    <w:rsid w:val="00223A16"/>
    <w:rsid w:val="00227628"/>
    <w:rsid w:val="00232C3F"/>
    <w:rsid w:val="00232C85"/>
    <w:rsid w:val="00235F6F"/>
    <w:rsid w:val="00240EAE"/>
    <w:rsid w:val="00241140"/>
    <w:rsid w:val="00245774"/>
    <w:rsid w:val="002457B3"/>
    <w:rsid w:val="002513B6"/>
    <w:rsid w:val="00255479"/>
    <w:rsid w:val="0026156C"/>
    <w:rsid w:val="00263A25"/>
    <w:rsid w:val="0027341B"/>
    <w:rsid w:val="00274F33"/>
    <w:rsid w:val="002776AE"/>
    <w:rsid w:val="002827E6"/>
    <w:rsid w:val="00285162"/>
    <w:rsid w:val="002878A1"/>
    <w:rsid w:val="0029044F"/>
    <w:rsid w:val="002925D9"/>
    <w:rsid w:val="00295C90"/>
    <w:rsid w:val="002A0719"/>
    <w:rsid w:val="002A0FEA"/>
    <w:rsid w:val="002A23D5"/>
    <w:rsid w:val="002A346B"/>
    <w:rsid w:val="002B05DD"/>
    <w:rsid w:val="002B1614"/>
    <w:rsid w:val="002B22EA"/>
    <w:rsid w:val="002B68C2"/>
    <w:rsid w:val="002C641F"/>
    <w:rsid w:val="002C763D"/>
    <w:rsid w:val="002D2EB3"/>
    <w:rsid w:val="002D2EC5"/>
    <w:rsid w:val="002E7CCE"/>
    <w:rsid w:val="002F1148"/>
    <w:rsid w:val="00302DF9"/>
    <w:rsid w:val="00305E80"/>
    <w:rsid w:val="00306361"/>
    <w:rsid w:val="00306DA5"/>
    <w:rsid w:val="003107FF"/>
    <w:rsid w:val="00317A6F"/>
    <w:rsid w:val="00322D68"/>
    <w:rsid w:val="00322D7B"/>
    <w:rsid w:val="0034014A"/>
    <w:rsid w:val="0034184E"/>
    <w:rsid w:val="00343764"/>
    <w:rsid w:val="003523F0"/>
    <w:rsid w:val="003530D0"/>
    <w:rsid w:val="0035455F"/>
    <w:rsid w:val="00362394"/>
    <w:rsid w:val="003747ED"/>
    <w:rsid w:val="00380B9F"/>
    <w:rsid w:val="00386FBF"/>
    <w:rsid w:val="00390992"/>
    <w:rsid w:val="00392304"/>
    <w:rsid w:val="00393916"/>
    <w:rsid w:val="00394BC8"/>
    <w:rsid w:val="00395C6A"/>
    <w:rsid w:val="003A0CCE"/>
    <w:rsid w:val="003A25E8"/>
    <w:rsid w:val="003A2839"/>
    <w:rsid w:val="003A7EB3"/>
    <w:rsid w:val="003A7FF5"/>
    <w:rsid w:val="003B0E4B"/>
    <w:rsid w:val="003C16A6"/>
    <w:rsid w:val="003D0AA6"/>
    <w:rsid w:val="003D18DE"/>
    <w:rsid w:val="003D2256"/>
    <w:rsid w:val="003D3FEB"/>
    <w:rsid w:val="003D6522"/>
    <w:rsid w:val="003D7500"/>
    <w:rsid w:val="003E5AEB"/>
    <w:rsid w:val="003F0181"/>
    <w:rsid w:val="003F11BA"/>
    <w:rsid w:val="003F2D8C"/>
    <w:rsid w:val="00402692"/>
    <w:rsid w:val="004056E2"/>
    <w:rsid w:val="00407E06"/>
    <w:rsid w:val="004104FA"/>
    <w:rsid w:val="0041266D"/>
    <w:rsid w:val="00416D48"/>
    <w:rsid w:val="00424AA8"/>
    <w:rsid w:val="0042598D"/>
    <w:rsid w:val="004269BD"/>
    <w:rsid w:val="00427EE1"/>
    <w:rsid w:val="00432C3F"/>
    <w:rsid w:val="00432DEE"/>
    <w:rsid w:val="0043455F"/>
    <w:rsid w:val="00442727"/>
    <w:rsid w:val="0044487E"/>
    <w:rsid w:val="004465BD"/>
    <w:rsid w:val="004561F6"/>
    <w:rsid w:val="00456D1B"/>
    <w:rsid w:val="00464008"/>
    <w:rsid w:val="00464C00"/>
    <w:rsid w:val="00470E06"/>
    <w:rsid w:val="00471312"/>
    <w:rsid w:val="00475863"/>
    <w:rsid w:val="0048057F"/>
    <w:rsid w:val="004809A6"/>
    <w:rsid w:val="00486804"/>
    <w:rsid w:val="0049694C"/>
    <w:rsid w:val="004A2785"/>
    <w:rsid w:val="004A39A1"/>
    <w:rsid w:val="004A502F"/>
    <w:rsid w:val="004A5259"/>
    <w:rsid w:val="004A7AB2"/>
    <w:rsid w:val="004B2598"/>
    <w:rsid w:val="004C4FE9"/>
    <w:rsid w:val="004C53F8"/>
    <w:rsid w:val="004D1DD1"/>
    <w:rsid w:val="004D2337"/>
    <w:rsid w:val="004D3107"/>
    <w:rsid w:val="004D7ABF"/>
    <w:rsid w:val="004E4657"/>
    <w:rsid w:val="004F146E"/>
    <w:rsid w:val="004F1EC8"/>
    <w:rsid w:val="004F2031"/>
    <w:rsid w:val="004F37CD"/>
    <w:rsid w:val="004F71D8"/>
    <w:rsid w:val="004F7EC0"/>
    <w:rsid w:val="00500422"/>
    <w:rsid w:val="005031E1"/>
    <w:rsid w:val="00503CBA"/>
    <w:rsid w:val="00503CD2"/>
    <w:rsid w:val="00504481"/>
    <w:rsid w:val="00506A55"/>
    <w:rsid w:val="00510EFE"/>
    <w:rsid w:val="00514370"/>
    <w:rsid w:val="00514B42"/>
    <w:rsid w:val="0051740C"/>
    <w:rsid w:val="005202A9"/>
    <w:rsid w:val="005272A0"/>
    <w:rsid w:val="00536439"/>
    <w:rsid w:val="0054244B"/>
    <w:rsid w:val="005463E0"/>
    <w:rsid w:val="00550C23"/>
    <w:rsid w:val="005553E7"/>
    <w:rsid w:val="00560886"/>
    <w:rsid w:val="00560982"/>
    <w:rsid w:val="00560DB6"/>
    <w:rsid w:val="00562660"/>
    <w:rsid w:val="00576494"/>
    <w:rsid w:val="00583800"/>
    <w:rsid w:val="00584509"/>
    <w:rsid w:val="00591C6A"/>
    <w:rsid w:val="0059608E"/>
    <w:rsid w:val="005A17F7"/>
    <w:rsid w:val="005A2E43"/>
    <w:rsid w:val="005A447C"/>
    <w:rsid w:val="005B41F1"/>
    <w:rsid w:val="005C35AF"/>
    <w:rsid w:val="005C5271"/>
    <w:rsid w:val="005C75F0"/>
    <w:rsid w:val="005D15B6"/>
    <w:rsid w:val="005D45E4"/>
    <w:rsid w:val="005E4713"/>
    <w:rsid w:val="005F0082"/>
    <w:rsid w:val="005F0343"/>
    <w:rsid w:val="005F044D"/>
    <w:rsid w:val="005F15BE"/>
    <w:rsid w:val="005F20F8"/>
    <w:rsid w:val="005F2498"/>
    <w:rsid w:val="005F4380"/>
    <w:rsid w:val="005F484A"/>
    <w:rsid w:val="0060796D"/>
    <w:rsid w:val="00610037"/>
    <w:rsid w:val="00610A4C"/>
    <w:rsid w:val="00610ED7"/>
    <w:rsid w:val="0061111D"/>
    <w:rsid w:val="006270CA"/>
    <w:rsid w:val="006327B1"/>
    <w:rsid w:val="006337E4"/>
    <w:rsid w:val="006340FE"/>
    <w:rsid w:val="006448DB"/>
    <w:rsid w:val="00644ABE"/>
    <w:rsid w:val="006511A6"/>
    <w:rsid w:val="00653A7D"/>
    <w:rsid w:val="00656377"/>
    <w:rsid w:val="0066076E"/>
    <w:rsid w:val="00661ACB"/>
    <w:rsid w:val="00667A04"/>
    <w:rsid w:val="006726E0"/>
    <w:rsid w:val="00672F15"/>
    <w:rsid w:val="00672F66"/>
    <w:rsid w:val="00686CAF"/>
    <w:rsid w:val="00687043"/>
    <w:rsid w:val="00692C30"/>
    <w:rsid w:val="006939BD"/>
    <w:rsid w:val="006A3D04"/>
    <w:rsid w:val="006A69DC"/>
    <w:rsid w:val="006B0142"/>
    <w:rsid w:val="006B46A5"/>
    <w:rsid w:val="006C4880"/>
    <w:rsid w:val="006C4F47"/>
    <w:rsid w:val="006C5E75"/>
    <w:rsid w:val="006C6620"/>
    <w:rsid w:val="006C7466"/>
    <w:rsid w:val="006D0DDB"/>
    <w:rsid w:val="006D2B92"/>
    <w:rsid w:val="006F0536"/>
    <w:rsid w:val="006F11BE"/>
    <w:rsid w:val="006F40F6"/>
    <w:rsid w:val="00704258"/>
    <w:rsid w:val="00706114"/>
    <w:rsid w:val="00712104"/>
    <w:rsid w:val="00712649"/>
    <w:rsid w:val="00715354"/>
    <w:rsid w:val="00722D72"/>
    <w:rsid w:val="007350B4"/>
    <w:rsid w:val="0073527D"/>
    <w:rsid w:val="007369D8"/>
    <w:rsid w:val="0074137C"/>
    <w:rsid w:val="00745697"/>
    <w:rsid w:val="007506C4"/>
    <w:rsid w:val="00760A6C"/>
    <w:rsid w:val="0076441D"/>
    <w:rsid w:val="0077237F"/>
    <w:rsid w:val="007726DB"/>
    <w:rsid w:val="007744CD"/>
    <w:rsid w:val="00777678"/>
    <w:rsid w:val="00790675"/>
    <w:rsid w:val="00793E48"/>
    <w:rsid w:val="007944C3"/>
    <w:rsid w:val="007A5DF9"/>
    <w:rsid w:val="007A6A2E"/>
    <w:rsid w:val="007B533B"/>
    <w:rsid w:val="007B65BF"/>
    <w:rsid w:val="007C4714"/>
    <w:rsid w:val="007C4DAB"/>
    <w:rsid w:val="007D1452"/>
    <w:rsid w:val="007D1CBE"/>
    <w:rsid w:val="007D3416"/>
    <w:rsid w:val="007D67ED"/>
    <w:rsid w:val="007D702A"/>
    <w:rsid w:val="007E1078"/>
    <w:rsid w:val="007E14DC"/>
    <w:rsid w:val="007E596B"/>
    <w:rsid w:val="007F1C16"/>
    <w:rsid w:val="008050A2"/>
    <w:rsid w:val="00806DC6"/>
    <w:rsid w:val="008126D5"/>
    <w:rsid w:val="00813A98"/>
    <w:rsid w:val="0082353F"/>
    <w:rsid w:val="00823DC3"/>
    <w:rsid w:val="0083404D"/>
    <w:rsid w:val="00835FC9"/>
    <w:rsid w:val="008442BD"/>
    <w:rsid w:val="00845703"/>
    <w:rsid w:val="00846E4B"/>
    <w:rsid w:val="008479C4"/>
    <w:rsid w:val="008564EB"/>
    <w:rsid w:val="0086269A"/>
    <w:rsid w:val="00863606"/>
    <w:rsid w:val="00863CF1"/>
    <w:rsid w:val="00865978"/>
    <w:rsid w:val="00873430"/>
    <w:rsid w:val="00873EB3"/>
    <w:rsid w:val="00874C48"/>
    <w:rsid w:val="0088103B"/>
    <w:rsid w:val="00882102"/>
    <w:rsid w:val="00886A02"/>
    <w:rsid w:val="008875F1"/>
    <w:rsid w:val="0089249E"/>
    <w:rsid w:val="008932E1"/>
    <w:rsid w:val="008A6B44"/>
    <w:rsid w:val="008B0FBF"/>
    <w:rsid w:val="008C063A"/>
    <w:rsid w:val="008C0C7A"/>
    <w:rsid w:val="008C18A1"/>
    <w:rsid w:val="008C5D9B"/>
    <w:rsid w:val="008D0A48"/>
    <w:rsid w:val="008D20BF"/>
    <w:rsid w:val="008D4D4C"/>
    <w:rsid w:val="008D5BB8"/>
    <w:rsid w:val="008E0C22"/>
    <w:rsid w:val="008E1098"/>
    <w:rsid w:val="008E187F"/>
    <w:rsid w:val="008E4C3C"/>
    <w:rsid w:val="008E50C1"/>
    <w:rsid w:val="008E6B7E"/>
    <w:rsid w:val="008E78A0"/>
    <w:rsid w:val="008F10BC"/>
    <w:rsid w:val="008F1244"/>
    <w:rsid w:val="008F26D7"/>
    <w:rsid w:val="008F3191"/>
    <w:rsid w:val="00905C00"/>
    <w:rsid w:val="00906EB5"/>
    <w:rsid w:val="00910DE6"/>
    <w:rsid w:val="00913DFB"/>
    <w:rsid w:val="00920959"/>
    <w:rsid w:val="00922FD9"/>
    <w:rsid w:val="00933E07"/>
    <w:rsid w:val="00935414"/>
    <w:rsid w:val="00942FAD"/>
    <w:rsid w:val="00944921"/>
    <w:rsid w:val="00944ABD"/>
    <w:rsid w:val="00950E90"/>
    <w:rsid w:val="00952DF5"/>
    <w:rsid w:val="009571F5"/>
    <w:rsid w:val="009574AD"/>
    <w:rsid w:val="00961104"/>
    <w:rsid w:val="00963686"/>
    <w:rsid w:val="00964A8C"/>
    <w:rsid w:val="00964B6F"/>
    <w:rsid w:val="00965597"/>
    <w:rsid w:val="00975FF5"/>
    <w:rsid w:val="00980039"/>
    <w:rsid w:val="00991EF0"/>
    <w:rsid w:val="0099463C"/>
    <w:rsid w:val="009A07F7"/>
    <w:rsid w:val="009A1552"/>
    <w:rsid w:val="009A21F9"/>
    <w:rsid w:val="009A272C"/>
    <w:rsid w:val="009A3081"/>
    <w:rsid w:val="009A4EDB"/>
    <w:rsid w:val="009A54F4"/>
    <w:rsid w:val="009B3C36"/>
    <w:rsid w:val="009B3E78"/>
    <w:rsid w:val="009C0BDF"/>
    <w:rsid w:val="009C5F13"/>
    <w:rsid w:val="009D3685"/>
    <w:rsid w:val="009D5AEE"/>
    <w:rsid w:val="009D7CA0"/>
    <w:rsid w:val="009E0E82"/>
    <w:rsid w:val="009E303A"/>
    <w:rsid w:val="009E5C79"/>
    <w:rsid w:val="009F168B"/>
    <w:rsid w:val="009F5A5D"/>
    <w:rsid w:val="00A01C1A"/>
    <w:rsid w:val="00A027C3"/>
    <w:rsid w:val="00A04482"/>
    <w:rsid w:val="00A04AB5"/>
    <w:rsid w:val="00A06C1F"/>
    <w:rsid w:val="00A07210"/>
    <w:rsid w:val="00A11E13"/>
    <w:rsid w:val="00A14104"/>
    <w:rsid w:val="00A23851"/>
    <w:rsid w:val="00A3579F"/>
    <w:rsid w:val="00A46991"/>
    <w:rsid w:val="00A46C52"/>
    <w:rsid w:val="00A50F7C"/>
    <w:rsid w:val="00A510A5"/>
    <w:rsid w:val="00A520E0"/>
    <w:rsid w:val="00A538CE"/>
    <w:rsid w:val="00A623DC"/>
    <w:rsid w:val="00A655FE"/>
    <w:rsid w:val="00A760BF"/>
    <w:rsid w:val="00A80224"/>
    <w:rsid w:val="00A80AE6"/>
    <w:rsid w:val="00A81509"/>
    <w:rsid w:val="00A82D29"/>
    <w:rsid w:val="00A86B92"/>
    <w:rsid w:val="00A90D85"/>
    <w:rsid w:val="00A941C7"/>
    <w:rsid w:val="00A97C2A"/>
    <w:rsid w:val="00AB1495"/>
    <w:rsid w:val="00AB7AD1"/>
    <w:rsid w:val="00AD3FB2"/>
    <w:rsid w:val="00AE0E02"/>
    <w:rsid w:val="00AE188A"/>
    <w:rsid w:val="00AE619F"/>
    <w:rsid w:val="00AE7B2B"/>
    <w:rsid w:val="00AF14D6"/>
    <w:rsid w:val="00B035E9"/>
    <w:rsid w:val="00B04BDE"/>
    <w:rsid w:val="00B06A4E"/>
    <w:rsid w:val="00B0737C"/>
    <w:rsid w:val="00B12A21"/>
    <w:rsid w:val="00B134E0"/>
    <w:rsid w:val="00B13C9F"/>
    <w:rsid w:val="00B150D0"/>
    <w:rsid w:val="00B169A4"/>
    <w:rsid w:val="00B21300"/>
    <w:rsid w:val="00B22157"/>
    <w:rsid w:val="00B270BD"/>
    <w:rsid w:val="00B36AE0"/>
    <w:rsid w:val="00B41FED"/>
    <w:rsid w:val="00B44B79"/>
    <w:rsid w:val="00B6783F"/>
    <w:rsid w:val="00B80F91"/>
    <w:rsid w:val="00B82889"/>
    <w:rsid w:val="00B83F67"/>
    <w:rsid w:val="00B8433B"/>
    <w:rsid w:val="00B86C2E"/>
    <w:rsid w:val="00B9069E"/>
    <w:rsid w:val="00B927E0"/>
    <w:rsid w:val="00B96C0A"/>
    <w:rsid w:val="00BA0138"/>
    <w:rsid w:val="00BC0F92"/>
    <w:rsid w:val="00BD3512"/>
    <w:rsid w:val="00BE371E"/>
    <w:rsid w:val="00BE43E6"/>
    <w:rsid w:val="00BE6DE5"/>
    <w:rsid w:val="00BF1DD7"/>
    <w:rsid w:val="00C01DF0"/>
    <w:rsid w:val="00C02125"/>
    <w:rsid w:val="00C02E62"/>
    <w:rsid w:val="00C15223"/>
    <w:rsid w:val="00C16284"/>
    <w:rsid w:val="00C23B41"/>
    <w:rsid w:val="00C23D35"/>
    <w:rsid w:val="00C24ACD"/>
    <w:rsid w:val="00C24F4E"/>
    <w:rsid w:val="00C2531C"/>
    <w:rsid w:val="00C25458"/>
    <w:rsid w:val="00C2797B"/>
    <w:rsid w:val="00C33835"/>
    <w:rsid w:val="00C414E2"/>
    <w:rsid w:val="00C54E0A"/>
    <w:rsid w:val="00C54EE9"/>
    <w:rsid w:val="00C5721B"/>
    <w:rsid w:val="00C576F5"/>
    <w:rsid w:val="00C62EC5"/>
    <w:rsid w:val="00C66551"/>
    <w:rsid w:val="00C70136"/>
    <w:rsid w:val="00C71E23"/>
    <w:rsid w:val="00C82549"/>
    <w:rsid w:val="00C872A3"/>
    <w:rsid w:val="00C90652"/>
    <w:rsid w:val="00C90F14"/>
    <w:rsid w:val="00C91571"/>
    <w:rsid w:val="00C921F5"/>
    <w:rsid w:val="00CA3915"/>
    <w:rsid w:val="00CB2EEE"/>
    <w:rsid w:val="00CB2EF2"/>
    <w:rsid w:val="00CB4FE7"/>
    <w:rsid w:val="00CC2882"/>
    <w:rsid w:val="00CC57AB"/>
    <w:rsid w:val="00CC702E"/>
    <w:rsid w:val="00CE2286"/>
    <w:rsid w:val="00CE4913"/>
    <w:rsid w:val="00CE4EDF"/>
    <w:rsid w:val="00CE7E99"/>
    <w:rsid w:val="00CF279F"/>
    <w:rsid w:val="00CF659A"/>
    <w:rsid w:val="00CF7F82"/>
    <w:rsid w:val="00D036C3"/>
    <w:rsid w:val="00D15559"/>
    <w:rsid w:val="00D1772D"/>
    <w:rsid w:val="00D24F0B"/>
    <w:rsid w:val="00D30744"/>
    <w:rsid w:val="00D30D12"/>
    <w:rsid w:val="00D31AA4"/>
    <w:rsid w:val="00D37A31"/>
    <w:rsid w:val="00D429A6"/>
    <w:rsid w:val="00D43545"/>
    <w:rsid w:val="00D47E1C"/>
    <w:rsid w:val="00D500BD"/>
    <w:rsid w:val="00D63DDD"/>
    <w:rsid w:val="00D84603"/>
    <w:rsid w:val="00D84859"/>
    <w:rsid w:val="00D92652"/>
    <w:rsid w:val="00DA2B1F"/>
    <w:rsid w:val="00DA2D5A"/>
    <w:rsid w:val="00DA7242"/>
    <w:rsid w:val="00DB5A28"/>
    <w:rsid w:val="00DC1CAF"/>
    <w:rsid w:val="00DC1F36"/>
    <w:rsid w:val="00DC5C15"/>
    <w:rsid w:val="00DD4292"/>
    <w:rsid w:val="00DD4B88"/>
    <w:rsid w:val="00DD53DA"/>
    <w:rsid w:val="00DF00B1"/>
    <w:rsid w:val="00DF3A65"/>
    <w:rsid w:val="00DF7B23"/>
    <w:rsid w:val="00DF7EAC"/>
    <w:rsid w:val="00DF7FF9"/>
    <w:rsid w:val="00E02525"/>
    <w:rsid w:val="00E03EBF"/>
    <w:rsid w:val="00E05092"/>
    <w:rsid w:val="00E05B48"/>
    <w:rsid w:val="00E06295"/>
    <w:rsid w:val="00E108CA"/>
    <w:rsid w:val="00E1094D"/>
    <w:rsid w:val="00E12605"/>
    <w:rsid w:val="00E162A5"/>
    <w:rsid w:val="00E26AB4"/>
    <w:rsid w:val="00E333AB"/>
    <w:rsid w:val="00E339B3"/>
    <w:rsid w:val="00E3457D"/>
    <w:rsid w:val="00E51225"/>
    <w:rsid w:val="00E6078A"/>
    <w:rsid w:val="00E627A7"/>
    <w:rsid w:val="00E64B05"/>
    <w:rsid w:val="00E70A7A"/>
    <w:rsid w:val="00E81991"/>
    <w:rsid w:val="00E83AE2"/>
    <w:rsid w:val="00E8550E"/>
    <w:rsid w:val="00E86FC0"/>
    <w:rsid w:val="00E91CA0"/>
    <w:rsid w:val="00E95381"/>
    <w:rsid w:val="00EA2488"/>
    <w:rsid w:val="00EA4DBD"/>
    <w:rsid w:val="00EB0288"/>
    <w:rsid w:val="00EB0ACB"/>
    <w:rsid w:val="00EB135D"/>
    <w:rsid w:val="00EC5056"/>
    <w:rsid w:val="00EC7724"/>
    <w:rsid w:val="00ED2F2C"/>
    <w:rsid w:val="00ED51BF"/>
    <w:rsid w:val="00EE5BBC"/>
    <w:rsid w:val="00EF03A4"/>
    <w:rsid w:val="00EF1B67"/>
    <w:rsid w:val="00EF55C6"/>
    <w:rsid w:val="00EF7791"/>
    <w:rsid w:val="00F01E9C"/>
    <w:rsid w:val="00F01FCE"/>
    <w:rsid w:val="00F02AE0"/>
    <w:rsid w:val="00F078C7"/>
    <w:rsid w:val="00F10A5D"/>
    <w:rsid w:val="00F12599"/>
    <w:rsid w:val="00F13055"/>
    <w:rsid w:val="00F14867"/>
    <w:rsid w:val="00F14DB7"/>
    <w:rsid w:val="00F15B4B"/>
    <w:rsid w:val="00F15D0D"/>
    <w:rsid w:val="00F210E9"/>
    <w:rsid w:val="00F275FB"/>
    <w:rsid w:val="00F359C6"/>
    <w:rsid w:val="00F370DE"/>
    <w:rsid w:val="00F41911"/>
    <w:rsid w:val="00F42FFA"/>
    <w:rsid w:val="00F46A42"/>
    <w:rsid w:val="00F613CC"/>
    <w:rsid w:val="00F803CD"/>
    <w:rsid w:val="00F808D0"/>
    <w:rsid w:val="00F86C57"/>
    <w:rsid w:val="00F873C0"/>
    <w:rsid w:val="00FA0FDE"/>
    <w:rsid w:val="00FA15F0"/>
    <w:rsid w:val="00FB2B48"/>
    <w:rsid w:val="00FB618F"/>
    <w:rsid w:val="00FB71CD"/>
    <w:rsid w:val="00FC25C4"/>
    <w:rsid w:val="00FC4443"/>
    <w:rsid w:val="00FC6992"/>
    <w:rsid w:val="00FC7272"/>
    <w:rsid w:val="00FD0933"/>
    <w:rsid w:val="00FD6837"/>
    <w:rsid w:val="00FE2B4A"/>
    <w:rsid w:val="00FE692E"/>
    <w:rsid w:val="00FF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D50D140"/>
  <w15:chartTrackingRefBased/>
  <w15:docId w15:val="{E43604E0-1EBF-FD42-A36C-5E50650CE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79C4"/>
    <w:rPr>
      <w:sz w:val="24"/>
      <w:szCs w:val="24"/>
      <w:lang w:val="ms-MY"/>
    </w:rPr>
  </w:style>
  <w:style w:type="paragraph" w:styleId="Heading1">
    <w:name w:val="heading 1"/>
    <w:basedOn w:val="Normal"/>
    <w:next w:val="Normal"/>
    <w:link w:val="Heading1Char"/>
    <w:qFormat/>
    <w:rsid w:val="00F808D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2FA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C746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8479C4"/>
    <w:pPr>
      <w:keepNext/>
      <w:jc w:val="center"/>
      <w:outlineLvl w:val="6"/>
    </w:pPr>
    <w:rPr>
      <w:b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479C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8479C4"/>
    <w:rPr>
      <w:rFonts w:ascii="Times" w:hAnsi="Times"/>
      <w:i/>
      <w:sz w:val="20"/>
      <w:szCs w:val="20"/>
      <w:lang w:val="en-US"/>
    </w:rPr>
  </w:style>
  <w:style w:type="paragraph" w:styleId="BodyText3">
    <w:name w:val="Body Text 3"/>
    <w:basedOn w:val="Normal"/>
    <w:rsid w:val="008479C4"/>
    <w:rPr>
      <w:rFonts w:ascii="Times" w:hAnsi="Times"/>
      <w:sz w:val="20"/>
      <w:szCs w:val="20"/>
      <w:lang w:val="en-US"/>
    </w:rPr>
  </w:style>
  <w:style w:type="paragraph" w:styleId="BodyTextIndent2">
    <w:name w:val="Body Text Indent 2"/>
    <w:basedOn w:val="Normal"/>
    <w:rsid w:val="008479C4"/>
    <w:pPr>
      <w:ind w:left="912" w:hanging="912"/>
    </w:pPr>
    <w:rPr>
      <w:rFonts w:ascii="Times" w:hAnsi="Times"/>
      <w:i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479C4"/>
    <w:pPr>
      <w:tabs>
        <w:tab w:val="center" w:pos="4320"/>
        <w:tab w:val="right" w:pos="8640"/>
      </w:tabs>
    </w:pPr>
    <w:rPr>
      <w:rFonts w:ascii="Times" w:hAnsi="Times"/>
      <w:szCs w:val="20"/>
      <w:lang w:val="en-US"/>
    </w:rPr>
  </w:style>
  <w:style w:type="character" w:styleId="PageNumber">
    <w:name w:val="page number"/>
    <w:basedOn w:val="DefaultParagraphFont"/>
    <w:rsid w:val="001E65A3"/>
  </w:style>
  <w:style w:type="table" w:styleId="TableGrid">
    <w:name w:val="Table Grid"/>
    <w:basedOn w:val="TableNormal"/>
    <w:uiPriority w:val="59"/>
    <w:rsid w:val="00C2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B48"/>
    <w:pPr>
      <w:ind w:left="720"/>
    </w:pPr>
  </w:style>
  <w:style w:type="character" w:customStyle="1" w:styleId="FooterChar">
    <w:name w:val="Footer Char"/>
    <w:link w:val="Footer"/>
    <w:uiPriority w:val="99"/>
    <w:rsid w:val="00D24F0B"/>
    <w:rPr>
      <w:sz w:val="24"/>
      <w:szCs w:val="24"/>
      <w:lang w:val="ms-MY"/>
    </w:rPr>
  </w:style>
  <w:style w:type="paragraph" w:styleId="BalloonText">
    <w:name w:val="Balloon Text"/>
    <w:basedOn w:val="Normal"/>
    <w:link w:val="BalloonTextChar"/>
    <w:rsid w:val="00D24F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24F0B"/>
    <w:rPr>
      <w:rFonts w:ascii="Tahoma" w:hAnsi="Tahoma" w:cs="Tahoma"/>
      <w:sz w:val="16"/>
      <w:szCs w:val="16"/>
      <w:lang w:val="ms-MY"/>
    </w:rPr>
  </w:style>
  <w:style w:type="character" w:customStyle="1" w:styleId="shorttext">
    <w:name w:val="short_text"/>
    <w:basedOn w:val="DefaultParagraphFont"/>
    <w:rsid w:val="00760A6C"/>
  </w:style>
  <w:style w:type="character" w:customStyle="1" w:styleId="HeaderChar">
    <w:name w:val="Header Char"/>
    <w:link w:val="Header"/>
    <w:uiPriority w:val="99"/>
    <w:rsid w:val="00CC702E"/>
    <w:rPr>
      <w:rFonts w:ascii="Times" w:hAnsi="Times"/>
      <w:sz w:val="24"/>
    </w:rPr>
  </w:style>
  <w:style w:type="paragraph" w:customStyle="1" w:styleId="DefaultText">
    <w:name w:val="Default Text"/>
    <w:basedOn w:val="Normal"/>
    <w:rsid w:val="00AF14D6"/>
    <w:pPr>
      <w:autoSpaceDE w:val="0"/>
      <w:autoSpaceDN w:val="0"/>
      <w:adjustRightInd w:val="0"/>
    </w:pPr>
    <w:rPr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F14D6"/>
    <w:rPr>
      <w:rFonts w:ascii="Calibri" w:hAnsi="Calibri"/>
      <w:sz w:val="22"/>
      <w:szCs w:val="22"/>
      <w:lang w:val="en-US"/>
    </w:rPr>
  </w:style>
  <w:style w:type="character" w:customStyle="1" w:styleId="PlainTextChar">
    <w:name w:val="Plain Text Char"/>
    <w:link w:val="PlainText"/>
    <w:uiPriority w:val="99"/>
    <w:rsid w:val="00AF14D6"/>
    <w:rPr>
      <w:rFonts w:ascii="Calibri" w:hAnsi="Calibri"/>
      <w:sz w:val="22"/>
      <w:szCs w:val="22"/>
      <w:lang w:val="en-US" w:eastAsia="en-US"/>
    </w:rPr>
  </w:style>
  <w:style w:type="character" w:styleId="Hyperlink">
    <w:name w:val="Hyperlink"/>
    <w:rsid w:val="00A027C3"/>
    <w:rPr>
      <w:color w:val="0000FF"/>
      <w:u w:val="single"/>
    </w:rPr>
  </w:style>
  <w:style w:type="paragraph" w:styleId="NoSpacing">
    <w:name w:val="No Spacing"/>
    <w:uiPriority w:val="1"/>
    <w:qFormat/>
    <w:rsid w:val="00A80224"/>
    <w:rPr>
      <w:rFonts w:ascii="Calibri" w:eastAsia="Calibri" w:hAnsi="Calibri"/>
      <w:sz w:val="22"/>
      <w:szCs w:val="22"/>
      <w:lang w:val="ms-MY"/>
    </w:rPr>
  </w:style>
  <w:style w:type="character" w:customStyle="1" w:styleId="Heading2Char">
    <w:name w:val="Heading 2 Char"/>
    <w:link w:val="Heading2"/>
    <w:semiHidden/>
    <w:rsid w:val="00942FAD"/>
    <w:rPr>
      <w:rFonts w:ascii="Calibri Light" w:eastAsia="Times New Roman" w:hAnsi="Calibri Light" w:cs="Times New Roman"/>
      <w:b/>
      <w:bCs/>
      <w:i/>
      <w:iCs/>
      <w:sz w:val="28"/>
      <w:szCs w:val="28"/>
      <w:lang w:val="ms-MY"/>
    </w:rPr>
  </w:style>
  <w:style w:type="character" w:styleId="Emphasis">
    <w:name w:val="Emphasis"/>
    <w:uiPriority w:val="20"/>
    <w:qFormat/>
    <w:rsid w:val="008B0FBF"/>
    <w:rPr>
      <w:i/>
      <w:iCs/>
    </w:rPr>
  </w:style>
  <w:style w:type="character" w:customStyle="1" w:styleId="Heading1Char">
    <w:name w:val="Heading 1 Char"/>
    <w:link w:val="Heading1"/>
    <w:rsid w:val="00F808D0"/>
    <w:rPr>
      <w:rFonts w:ascii="Calibri Light" w:eastAsia="Times New Roman" w:hAnsi="Calibri Light" w:cs="Times New Roman"/>
      <w:b/>
      <w:bCs/>
      <w:kern w:val="32"/>
      <w:sz w:val="32"/>
      <w:szCs w:val="32"/>
      <w:lang w:val="ms-MY"/>
    </w:rPr>
  </w:style>
  <w:style w:type="character" w:customStyle="1" w:styleId="Heading3Char">
    <w:name w:val="Heading 3 Char"/>
    <w:link w:val="Heading3"/>
    <w:semiHidden/>
    <w:rsid w:val="006C7466"/>
    <w:rPr>
      <w:rFonts w:ascii="Calibri Light" w:eastAsia="Times New Roman" w:hAnsi="Calibri Light" w:cs="Times New Roman"/>
      <w:b/>
      <w:bCs/>
      <w:sz w:val="26"/>
      <w:szCs w:val="26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8636D-F1F6-4343-A555-8D2987449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181</Words>
  <Characters>1243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3</vt:lpstr>
    </vt:vector>
  </TitlesOfParts>
  <Company>Bhg. Industri</Company>
  <LinksUpToDate>false</LinksUpToDate>
  <CharactersWithSpaces>14586</CharactersWithSpaces>
  <SharedDoc>false</SharedDoc>
  <HLinks>
    <vt:vector size="6" baseType="variant">
      <vt:variant>
        <vt:i4>2293803</vt:i4>
      </vt:variant>
      <vt:variant>
        <vt:i4>16</vt:i4>
      </vt:variant>
      <vt:variant>
        <vt:i4>0</vt:i4>
      </vt:variant>
      <vt:variant>
        <vt:i4>5</vt:i4>
      </vt:variant>
      <vt:variant>
        <vt:lpwstr>https://www.uleth.ca/research/requirement-ethics-approva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3</dc:title>
  <dc:subject/>
  <dc:creator>En. Yahya</dc:creator>
  <cp:keywords/>
  <cp:lastModifiedBy>Izadiana Ishak Ahmad</cp:lastModifiedBy>
  <cp:revision>5</cp:revision>
  <cp:lastPrinted>2019-05-13T07:18:00Z</cp:lastPrinted>
  <dcterms:created xsi:type="dcterms:W3CDTF">2025-05-28T07:15:00Z</dcterms:created>
  <dcterms:modified xsi:type="dcterms:W3CDTF">2025-06-19T02:06:00Z</dcterms:modified>
</cp:coreProperties>
</file>